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606C" w:rsidRDefault="00EC2552" w:rsidP="000C2F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44546A" w:themeFill="text2"/>
        <w:jc w:val="center"/>
        <w:rPr>
          <w:b/>
          <w:bCs/>
          <w:color w:val="FFFFFF" w:themeColor="background1"/>
          <w:sz w:val="36"/>
          <w:szCs w:val="36"/>
        </w:rPr>
      </w:pPr>
      <w:r>
        <w:rPr>
          <w:b/>
          <w:bCs/>
          <w:color w:val="FFFFFF" w:themeColor="background1"/>
          <w:sz w:val="36"/>
          <w:szCs w:val="36"/>
        </w:rPr>
        <w:t>FIRST RESPONDERS</w:t>
      </w:r>
      <w:r w:rsidR="00D82E53">
        <w:rPr>
          <w:b/>
          <w:bCs/>
          <w:color w:val="FFFFFF" w:themeColor="background1"/>
          <w:sz w:val="36"/>
          <w:szCs w:val="36"/>
        </w:rPr>
        <w:t xml:space="preserve"> GP MARKETING KIT</w:t>
      </w:r>
      <w:r w:rsidR="002619A9">
        <w:rPr>
          <w:b/>
          <w:bCs/>
          <w:color w:val="FFFFFF" w:themeColor="background1"/>
          <w:sz w:val="36"/>
          <w:szCs w:val="36"/>
        </w:rPr>
        <w:t xml:space="preserve"> </w:t>
      </w:r>
    </w:p>
    <w:p w:rsidR="000C2FE5" w:rsidRDefault="000C2FE5"/>
    <w:p w:rsidR="000C2FE5" w:rsidRPr="00D118A9" w:rsidRDefault="000C2FE5" w:rsidP="000C2FE5">
      <w:pPr>
        <w:jc w:val="center"/>
        <w:rPr>
          <w:b/>
          <w:bCs/>
          <w:sz w:val="28"/>
          <w:szCs w:val="28"/>
        </w:rPr>
      </w:pPr>
      <w:r w:rsidRPr="00D118A9">
        <w:rPr>
          <w:b/>
          <w:bCs/>
          <w:sz w:val="28"/>
          <w:szCs w:val="28"/>
        </w:rPr>
        <w:t>WHEN YOU SHOULD USE THIS TOOL KIT:</w:t>
      </w:r>
    </w:p>
    <w:p w:rsidR="000C2FE5" w:rsidRDefault="000C2FE5"/>
    <w:tbl>
      <w:tblPr>
        <w:tblW w:w="0" w:type="auto"/>
        <w:tblLook w:val="04A0" w:firstRow="1" w:lastRow="0" w:firstColumn="1" w:lastColumn="0" w:noHBand="0" w:noVBand="1"/>
      </w:tblPr>
      <w:tblGrid>
        <w:gridCol w:w="1530"/>
        <w:gridCol w:w="7820"/>
      </w:tblGrid>
      <w:tr w:rsidR="000C2FE5" w:rsidTr="000C2FE5">
        <w:tc>
          <w:tcPr>
            <w:tcW w:w="1530" w:type="dxa"/>
          </w:tcPr>
          <w:p w:rsidR="000C2FE5" w:rsidRPr="000C2FE5" w:rsidRDefault="000C2FE5" w:rsidP="000C2FE5">
            <w:pPr>
              <w:jc w:val="center"/>
              <w:rPr>
                <w:b/>
                <w:bCs/>
              </w:rPr>
            </w:pPr>
            <w:r w:rsidRPr="000C2FE5">
              <w:rPr>
                <w:b/>
                <w:bCs/>
              </w:rPr>
              <w:t>YES</w:t>
            </w:r>
          </w:p>
        </w:tc>
        <w:tc>
          <w:tcPr>
            <w:tcW w:w="7820" w:type="dxa"/>
          </w:tcPr>
          <w:p w:rsidR="000C2FE5" w:rsidRPr="005E05D3" w:rsidRDefault="000C2FE5" w:rsidP="00020FA9">
            <w:pPr>
              <w:rPr>
                <w:b/>
                <w:bCs/>
                <w:strike/>
              </w:rPr>
            </w:pPr>
            <w:r w:rsidRPr="000C2FE5">
              <w:rPr>
                <w:b/>
                <w:bCs/>
              </w:rPr>
              <w:t xml:space="preserve">You </w:t>
            </w:r>
            <w:r w:rsidR="00AD4CFE">
              <w:rPr>
                <w:b/>
                <w:bCs/>
              </w:rPr>
              <w:t xml:space="preserve">want to </w:t>
            </w:r>
            <w:r w:rsidR="006D6181">
              <w:rPr>
                <w:b/>
                <w:bCs/>
              </w:rPr>
              <w:t xml:space="preserve">increase </w:t>
            </w:r>
            <w:r w:rsidR="00AD4CFE">
              <w:rPr>
                <w:b/>
                <w:bCs/>
              </w:rPr>
              <w:t xml:space="preserve">visits </w:t>
            </w:r>
            <w:r w:rsidR="00020FA9">
              <w:rPr>
                <w:b/>
                <w:bCs/>
              </w:rPr>
              <w:t>in</w:t>
            </w:r>
            <w:r w:rsidR="00194F1E">
              <w:rPr>
                <w:b/>
                <w:bCs/>
              </w:rPr>
              <w:t xml:space="preserve"> April and May 2020</w:t>
            </w:r>
            <w:r w:rsidR="00266A66">
              <w:rPr>
                <w:b/>
                <w:bCs/>
              </w:rPr>
              <w:t xml:space="preserve"> </w:t>
            </w:r>
          </w:p>
        </w:tc>
      </w:tr>
      <w:tr w:rsidR="000C2FE5" w:rsidTr="000C2FE5">
        <w:tc>
          <w:tcPr>
            <w:tcW w:w="1530" w:type="dxa"/>
          </w:tcPr>
          <w:p w:rsidR="000C2FE5" w:rsidRPr="000C2FE5" w:rsidRDefault="000C2FE5" w:rsidP="000C2FE5">
            <w:pPr>
              <w:jc w:val="center"/>
              <w:rPr>
                <w:b/>
                <w:bCs/>
              </w:rPr>
            </w:pPr>
            <w:r w:rsidRPr="000C2FE5">
              <w:rPr>
                <w:b/>
                <w:bCs/>
              </w:rPr>
              <w:t>YES</w:t>
            </w:r>
          </w:p>
        </w:tc>
        <w:tc>
          <w:tcPr>
            <w:tcW w:w="7820" w:type="dxa"/>
          </w:tcPr>
          <w:p w:rsidR="000C2FE5" w:rsidRPr="000C2FE5" w:rsidRDefault="00666E82" w:rsidP="00EC255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You wish to show appreciation for </w:t>
            </w:r>
            <w:r w:rsidR="00FC0F23">
              <w:rPr>
                <w:b/>
                <w:bCs/>
              </w:rPr>
              <w:t xml:space="preserve">the local </w:t>
            </w:r>
            <w:r w:rsidR="00EC2552">
              <w:rPr>
                <w:b/>
                <w:bCs/>
              </w:rPr>
              <w:t xml:space="preserve">first responders during COVID-19 pandemic </w:t>
            </w:r>
            <w:r w:rsidR="006D2822">
              <w:rPr>
                <w:b/>
                <w:bCs/>
              </w:rPr>
              <w:t xml:space="preserve">(medical, law enforcement and </w:t>
            </w:r>
            <w:r w:rsidR="00EC2552">
              <w:rPr>
                <w:b/>
                <w:bCs/>
              </w:rPr>
              <w:t>fire fighters)</w:t>
            </w:r>
          </w:p>
        </w:tc>
      </w:tr>
    </w:tbl>
    <w:p w:rsidR="000C2FE5" w:rsidRDefault="000C2FE5" w:rsidP="000C2FE5">
      <w:pPr>
        <w:jc w:val="center"/>
        <w:rPr>
          <w:b/>
          <w:bCs/>
        </w:rPr>
      </w:pPr>
    </w:p>
    <w:p w:rsidR="000C2FE5" w:rsidRPr="000F6289" w:rsidRDefault="000C2FE5" w:rsidP="000C2FE5">
      <w:pPr>
        <w:jc w:val="center"/>
        <w:rPr>
          <w:b/>
          <w:bCs/>
          <w:sz w:val="28"/>
          <w:szCs w:val="28"/>
        </w:rPr>
      </w:pPr>
      <w:r w:rsidRPr="004D5681">
        <w:rPr>
          <w:b/>
          <w:bCs/>
          <w:sz w:val="28"/>
          <w:szCs w:val="28"/>
          <w:highlight w:val="yellow"/>
        </w:rPr>
        <w:t xml:space="preserve">WHY </w:t>
      </w:r>
      <w:r w:rsidR="007F7B96" w:rsidRPr="004D5681">
        <w:rPr>
          <w:b/>
          <w:bCs/>
          <w:sz w:val="28"/>
          <w:szCs w:val="28"/>
          <w:highlight w:val="yellow"/>
        </w:rPr>
        <w:t>LAUNCH THIS CAMPAIGN?</w:t>
      </w:r>
    </w:p>
    <w:p w:rsidR="000C2FE5" w:rsidRPr="00A016FC" w:rsidRDefault="00063A2D" w:rsidP="00F856DA">
      <w:pPr>
        <w:spacing w:after="0"/>
      </w:pPr>
      <w:r>
        <w:t xml:space="preserve">Many businesses offer </w:t>
      </w:r>
      <w:r w:rsidR="00823241">
        <w:t>discounts and</w:t>
      </w:r>
      <w:r>
        <w:t xml:space="preserve"> promotions to </w:t>
      </w:r>
      <w:r w:rsidR="0049492F">
        <w:t>first responders</w:t>
      </w:r>
      <w:r>
        <w:t xml:space="preserve"> during COVID-19</w:t>
      </w:r>
      <w:r w:rsidR="00AB478A" w:rsidRPr="00AB478A">
        <w:t xml:space="preserve"> </w:t>
      </w:r>
      <w:r w:rsidR="00AB478A">
        <w:t xml:space="preserve">to show their gratitude for </w:t>
      </w:r>
      <w:r w:rsidR="00BE15A1">
        <w:t>continuing to work during this</w:t>
      </w:r>
      <w:r w:rsidR="009A626D">
        <w:t xml:space="preserve"> pandemic</w:t>
      </w:r>
      <w:r w:rsidR="00AB478A">
        <w:t xml:space="preserve">. </w:t>
      </w:r>
      <w:r>
        <w:t xml:space="preserve">Following </w:t>
      </w:r>
      <w:r w:rsidR="008A1EA6">
        <w:t>this</w:t>
      </w:r>
      <w:r>
        <w:t xml:space="preserve"> approach could </w:t>
      </w:r>
      <w:r w:rsidR="00525465" w:rsidRPr="00801637">
        <w:t xml:space="preserve">help </w:t>
      </w:r>
      <w:r w:rsidR="002C0C93">
        <w:t xml:space="preserve">deepen the relationship with the community </w:t>
      </w:r>
      <w:r w:rsidR="00DE14BD" w:rsidRPr="00801637">
        <w:t xml:space="preserve">and generate new clients </w:t>
      </w:r>
      <w:r w:rsidR="002C0C93">
        <w:t>in the process</w:t>
      </w:r>
      <w:r w:rsidR="00DE14BD" w:rsidRPr="00801637">
        <w:t>.</w:t>
      </w:r>
      <w:r w:rsidR="00DE14BD">
        <w:t xml:space="preserve"> </w:t>
      </w:r>
    </w:p>
    <w:p w:rsidR="00FF283D" w:rsidRDefault="00FF283D" w:rsidP="00F856DA">
      <w:pPr>
        <w:spacing w:after="0"/>
      </w:pPr>
    </w:p>
    <w:p w:rsidR="0047235F" w:rsidRPr="000F6289" w:rsidRDefault="0047235F" w:rsidP="0047235F">
      <w:pPr>
        <w:jc w:val="center"/>
        <w:rPr>
          <w:b/>
          <w:bCs/>
          <w:sz w:val="28"/>
          <w:szCs w:val="28"/>
        </w:rPr>
      </w:pPr>
      <w:r w:rsidRPr="004D5681">
        <w:rPr>
          <w:b/>
          <w:bCs/>
          <w:sz w:val="28"/>
          <w:szCs w:val="28"/>
          <w:highlight w:val="yellow"/>
        </w:rPr>
        <w:t>HOW CAN YOU SHOW APPRECIATION?</w:t>
      </w:r>
    </w:p>
    <w:p w:rsidR="0047235F" w:rsidRDefault="0047235F" w:rsidP="00F856DA">
      <w:pPr>
        <w:spacing w:after="0"/>
      </w:pPr>
    </w:p>
    <w:p w:rsidR="0047154F" w:rsidRDefault="0047154F" w:rsidP="00F856DA">
      <w:pPr>
        <w:spacing w:after="0"/>
      </w:pPr>
      <w:r>
        <w:t xml:space="preserve">There are several ways your </w:t>
      </w:r>
      <w:r w:rsidR="00195930">
        <w:t>clinic</w:t>
      </w:r>
      <w:r>
        <w:t xml:space="preserve"> can show appreciation for </w:t>
      </w:r>
      <w:r w:rsidR="001E6C2A">
        <w:t xml:space="preserve">first </w:t>
      </w:r>
      <w:r w:rsidR="008A2DB2">
        <w:t>responders post</w:t>
      </w:r>
      <w:r>
        <w:t xml:space="preserve"> COVID-19 pandemic:</w:t>
      </w:r>
    </w:p>
    <w:p w:rsidR="00A2526B" w:rsidRDefault="009A259A" w:rsidP="0047154F">
      <w:pPr>
        <w:pStyle w:val="ListParagraph"/>
        <w:numPr>
          <w:ilvl w:val="0"/>
          <w:numId w:val="14"/>
        </w:numPr>
        <w:spacing w:after="0"/>
        <w:rPr>
          <w:b/>
        </w:rPr>
      </w:pPr>
      <w:r>
        <w:rPr>
          <w:b/>
        </w:rPr>
        <w:t>Offer early</w:t>
      </w:r>
      <w:r w:rsidR="00A07892">
        <w:rPr>
          <w:b/>
        </w:rPr>
        <w:t xml:space="preserve"> and </w:t>
      </w:r>
      <w:r>
        <w:rPr>
          <w:b/>
        </w:rPr>
        <w:t>late appointments</w:t>
      </w:r>
      <w:r w:rsidR="0001495D">
        <w:rPr>
          <w:b/>
        </w:rPr>
        <w:t xml:space="preserve">, </w:t>
      </w:r>
      <w:r w:rsidR="00A07892">
        <w:rPr>
          <w:b/>
        </w:rPr>
        <w:t>where</w:t>
      </w:r>
      <w:r w:rsidR="0001495D">
        <w:rPr>
          <w:b/>
        </w:rPr>
        <w:t xml:space="preserve"> </w:t>
      </w:r>
      <w:r w:rsidR="00423296">
        <w:rPr>
          <w:b/>
        </w:rPr>
        <w:t>available</w:t>
      </w:r>
      <w:r w:rsidR="0001495D">
        <w:rPr>
          <w:b/>
        </w:rPr>
        <w:t>,</w:t>
      </w:r>
      <w:r>
        <w:rPr>
          <w:b/>
        </w:rPr>
        <w:t xml:space="preserve"> </w:t>
      </w:r>
      <w:r w:rsidR="0001495D">
        <w:rPr>
          <w:b/>
        </w:rPr>
        <w:t xml:space="preserve">within your reduced staffing model. </w:t>
      </w:r>
    </w:p>
    <w:p w:rsidR="005A56CB" w:rsidRDefault="009A259A" w:rsidP="0047154F">
      <w:pPr>
        <w:pStyle w:val="ListParagraph"/>
        <w:numPr>
          <w:ilvl w:val="0"/>
          <w:numId w:val="14"/>
        </w:numPr>
        <w:spacing w:after="0"/>
        <w:rPr>
          <w:b/>
        </w:rPr>
      </w:pPr>
      <w:r>
        <w:rPr>
          <w:b/>
        </w:rPr>
        <w:t>Offer drop off appointments</w:t>
      </w:r>
      <w:r w:rsidR="00C96BBB">
        <w:rPr>
          <w:b/>
        </w:rPr>
        <w:t xml:space="preserve"> (</w:t>
      </w:r>
      <w:r>
        <w:rPr>
          <w:b/>
        </w:rPr>
        <w:t>pet remaining at the clinic for th</w:t>
      </w:r>
      <w:r w:rsidR="005A56CB">
        <w:rPr>
          <w:b/>
        </w:rPr>
        <w:t>e day if kennels are available)</w:t>
      </w:r>
    </w:p>
    <w:p w:rsidR="0047154F" w:rsidRDefault="00F32C2E" w:rsidP="0047154F">
      <w:pPr>
        <w:pStyle w:val="ListParagraph"/>
        <w:numPr>
          <w:ilvl w:val="0"/>
          <w:numId w:val="14"/>
        </w:numPr>
        <w:spacing w:after="0"/>
        <w:rPr>
          <w:b/>
        </w:rPr>
      </w:pPr>
      <w:r>
        <w:rPr>
          <w:b/>
        </w:rPr>
        <w:t>Offer</w:t>
      </w:r>
      <w:r w:rsidR="00DD6955">
        <w:rPr>
          <w:b/>
        </w:rPr>
        <w:t xml:space="preserve"> same day appointment, where </w:t>
      </w:r>
      <w:r w:rsidR="00D01B83">
        <w:rPr>
          <w:b/>
        </w:rPr>
        <w:t xml:space="preserve">available. </w:t>
      </w:r>
    </w:p>
    <w:p w:rsidR="00D01B83" w:rsidRPr="005A56CB" w:rsidRDefault="00D01B83" w:rsidP="0047154F">
      <w:pPr>
        <w:pStyle w:val="ListParagraph"/>
        <w:numPr>
          <w:ilvl w:val="0"/>
          <w:numId w:val="14"/>
        </w:numPr>
        <w:spacing w:after="0"/>
        <w:rPr>
          <w:b/>
        </w:rPr>
      </w:pPr>
      <w:r>
        <w:rPr>
          <w:b/>
        </w:rPr>
        <w:t xml:space="preserve">If your hospital has PAW Plans, offer to waive </w:t>
      </w:r>
      <w:r w:rsidR="00F31F43">
        <w:rPr>
          <w:b/>
        </w:rPr>
        <w:t xml:space="preserve">enrollment </w:t>
      </w:r>
      <w:r>
        <w:rPr>
          <w:b/>
        </w:rPr>
        <w:t>membership fee ($49.95 Value</w:t>
      </w:r>
      <w:r w:rsidR="009C669F">
        <w:rPr>
          <w:b/>
        </w:rPr>
        <w:t>!</w:t>
      </w:r>
      <w:r>
        <w:rPr>
          <w:b/>
        </w:rPr>
        <w:t>)</w:t>
      </w:r>
    </w:p>
    <w:p w:rsidR="00B24069" w:rsidRDefault="003C1667" w:rsidP="00F856DA">
      <w:pPr>
        <w:pStyle w:val="ListParagraph"/>
        <w:numPr>
          <w:ilvl w:val="0"/>
          <w:numId w:val="14"/>
        </w:numPr>
        <w:spacing w:after="0"/>
        <w:rPr>
          <w:b/>
        </w:rPr>
      </w:pPr>
      <w:r>
        <w:rPr>
          <w:b/>
        </w:rPr>
        <w:t>Offer a</w:t>
      </w:r>
      <w:r w:rsidR="00136949">
        <w:rPr>
          <w:b/>
        </w:rPr>
        <w:t xml:space="preserve"> </w:t>
      </w:r>
      <w:r w:rsidR="0071199B">
        <w:rPr>
          <w:b/>
        </w:rPr>
        <w:t>discount off exams during April and May 2020</w:t>
      </w:r>
    </w:p>
    <w:p w:rsidR="00B24069" w:rsidRPr="007F6B60" w:rsidRDefault="00735BDE" w:rsidP="002D528E">
      <w:pPr>
        <w:pStyle w:val="ListParagraph"/>
        <w:numPr>
          <w:ilvl w:val="1"/>
          <w:numId w:val="14"/>
        </w:numPr>
        <w:spacing w:after="0"/>
      </w:pPr>
      <w:r w:rsidRPr="007F6B60">
        <w:rPr>
          <w:color w:val="FF0000"/>
        </w:rPr>
        <w:t>Th</w:t>
      </w:r>
      <w:r w:rsidR="00B24069" w:rsidRPr="007F6B60">
        <w:rPr>
          <w:color w:val="FF0000"/>
        </w:rPr>
        <w:t>e</w:t>
      </w:r>
      <w:r w:rsidR="0062272B" w:rsidRPr="007F6B60">
        <w:rPr>
          <w:color w:val="FF0000"/>
        </w:rPr>
        <w:t xml:space="preserve"> </w:t>
      </w:r>
      <w:r w:rsidR="00B24069" w:rsidRPr="007F6B60">
        <w:rPr>
          <w:color w:val="FF0000"/>
        </w:rPr>
        <w:t>discount</w:t>
      </w:r>
      <w:r w:rsidR="0062272B" w:rsidRPr="007F6B60">
        <w:rPr>
          <w:color w:val="FF0000"/>
        </w:rPr>
        <w:t xml:space="preserve"> offered can be customized </w:t>
      </w:r>
      <w:r w:rsidR="00B44225" w:rsidRPr="007F6B60">
        <w:rPr>
          <w:color w:val="FF0000"/>
        </w:rPr>
        <w:t xml:space="preserve">by your </w:t>
      </w:r>
      <w:r w:rsidR="00F1748A">
        <w:rPr>
          <w:color w:val="FF0000"/>
        </w:rPr>
        <w:t>practice</w:t>
      </w:r>
      <w:r w:rsidR="002D528E" w:rsidRPr="007F6B60">
        <w:rPr>
          <w:color w:val="FF0000"/>
        </w:rPr>
        <w:t xml:space="preserve"> </w:t>
      </w:r>
      <w:r w:rsidR="0062272B" w:rsidRPr="007F6B60">
        <w:rPr>
          <w:color w:val="FF0000"/>
        </w:rPr>
        <w:t xml:space="preserve">and </w:t>
      </w:r>
      <w:r w:rsidR="00B24069" w:rsidRPr="007F6B60">
        <w:rPr>
          <w:color w:val="FF0000"/>
        </w:rPr>
        <w:t>must</w:t>
      </w:r>
      <w:r w:rsidR="0062272B" w:rsidRPr="007F6B60">
        <w:rPr>
          <w:color w:val="FF0000"/>
        </w:rPr>
        <w:t xml:space="preserve"> be agreed upon with your </w:t>
      </w:r>
      <w:r w:rsidR="00206D3E">
        <w:rPr>
          <w:color w:val="FF0000"/>
        </w:rPr>
        <w:t>hospital</w:t>
      </w:r>
      <w:r w:rsidR="0040230E">
        <w:rPr>
          <w:color w:val="FF0000"/>
        </w:rPr>
        <w:t xml:space="preserve"> and </w:t>
      </w:r>
      <w:r w:rsidR="00B24069" w:rsidRPr="007F6B60">
        <w:rPr>
          <w:color w:val="FF0000"/>
        </w:rPr>
        <w:t>operational leadership</w:t>
      </w:r>
      <w:r w:rsidR="006F2BEF" w:rsidRPr="007F6B60">
        <w:rPr>
          <w:color w:val="FF0000"/>
        </w:rPr>
        <w:t xml:space="preserve"> (DL or MRO)</w:t>
      </w:r>
      <w:r w:rsidR="00BA01E7">
        <w:rPr>
          <w:color w:val="FF0000"/>
        </w:rPr>
        <w:t xml:space="preserve">. </w:t>
      </w:r>
      <w:r w:rsidR="006F2BEF" w:rsidRPr="007F6B60">
        <w:rPr>
          <w:color w:val="FF0000"/>
        </w:rPr>
        <w:t xml:space="preserve"> </w:t>
      </w:r>
    </w:p>
    <w:p w:rsidR="00B24069" w:rsidRPr="00A57A6C" w:rsidRDefault="00EC5A0A" w:rsidP="00AD171F">
      <w:pPr>
        <w:pStyle w:val="ListParagraph"/>
        <w:numPr>
          <w:ilvl w:val="1"/>
          <w:numId w:val="14"/>
        </w:numPr>
        <w:spacing w:after="0"/>
        <w:rPr>
          <w:b/>
        </w:rPr>
      </w:pPr>
      <w:r>
        <w:t xml:space="preserve">If existing customers are first responders, </w:t>
      </w:r>
      <w:r w:rsidR="00B24069">
        <w:t xml:space="preserve">the </w:t>
      </w:r>
      <w:r w:rsidR="00275655">
        <w:t xml:space="preserve">recommendation </w:t>
      </w:r>
      <w:r w:rsidR="00735BDE">
        <w:t xml:space="preserve">is to offer </w:t>
      </w:r>
      <w:r w:rsidR="007C368E">
        <w:t xml:space="preserve">them </w:t>
      </w:r>
      <w:r w:rsidR="00BA01E7">
        <w:t xml:space="preserve">between </w:t>
      </w:r>
      <w:r w:rsidR="00735BDE">
        <w:t>10%</w:t>
      </w:r>
      <w:r w:rsidR="00BA01E7">
        <w:t xml:space="preserve">-15% </w:t>
      </w:r>
      <w:r w:rsidR="00735BDE">
        <w:t xml:space="preserve">off </w:t>
      </w:r>
      <w:r w:rsidR="00B24069">
        <w:t xml:space="preserve">all </w:t>
      </w:r>
      <w:r w:rsidR="00683CAA">
        <w:t>exams</w:t>
      </w:r>
      <w:r w:rsidR="005B5821">
        <w:t xml:space="preserve"> during April and May 2020. </w:t>
      </w:r>
      <w:r w:rsidR="00C21070">
        <w:t xml:space="preserve">This campaign can be extended beyond May, if needed.  </w:t>
      </w:r>
    </w:p>
    <w:p w:rsidR="00A57A6C" w:rsidRPr="002B0ADB" w:rsidRDefault="00A57A6C" w:rsidP="00A57A6C">
      <w:pPr>
        <w:pStyle w:val="ListParagraph"/>
        <w:numPr>
          <w:ilvl w:val="2"/>
          <w:numId w:val="14"/>
        </w:numPr>
        <w:spacing w:after="0"/>
        <w:rPr>
          <w:b/>
          <w:color w:val="FF0000"/>
        </w:rPr>
      </w:pPr>
      <w:r w:rsidRPr="002B0ADB">
        <w:rPr>
          <w:color w:val="FF0000"/>
        </w:rPr>
        <w:t>Remember to add a discount code in your PIM system to track the campaign results.</w:t>
      </w:r>
    </w:p>
    <w:p w:rsidR="00C13EF1" w:rsidRPr="00C13EF1" w:rsidRDefault="00B24069" w:rsidP="0024062B">
      <w:pPr>
        <w:pStyle w:val="ListParagraph"/>
        <w:numPr>
          <w:ilvl w:val="1"/>
          <w:numId w:val="14"/>
        </w:numPr>
        <w:spacing w:after="0"/>
        <w:rPr>
          <w:b/>
        </w:rPr>
      </w:pPr>
      <w:r>
        <w:t xml:space="preserve">If the </w:t>
      </w:r>
      <w:r w:rsidR="007C368E">
        <w:t>first responders</w:t>
      </w:r>
      <w:r>
        <w:t xml:space="preserve"> are new clients, you can offer them your new client offer (i.e. 50% off first wellness exam or FREE exam)</w:t>
      </w:r>
      <w:r w:rsidR="007F6B60">
        <w:t xml:space="preserve"> </w:t>
      </w:r>
      <w:r w:rsidR="008C389E">
        <w:t>instead of the 10%</w:t>
      </w:r>
      <w:r w:rsidR="001104A2">
        <w:t xml:space="preserve">-15% </w:t>
      </w:r>
      <w:r w:rsidR="008C389E">
        <w:t xml:space="preserve">off </w:t>
      </w:r>
      <w:r w:rsidR="001104A2">
        <w:t>discount</w:t>
      </w:r>
      <w:r>
        <w:t xml:space="preserve">. </w:t>
      </w:r>
    </w:p>
    <w:p w:rsidR="00E550FA" w:rsidRDefault="00E550FA" w:rsidP="000C2FE5">
      <w:pPr>
        <w:jc w:val="center"/>
        <w:rPr>
          <w:b/>
          <w:bCs/>
        </w:rPr>
      </w:pPr>
    </w:p>
    <w:p w:rsidR="000C2FE5" w:rsidRPr="000F6289" w:rsidRDefault="000C2FE5" w:rsidP="000C2FE5">
      <w:pPr>
        <w:jc w:val="center"/>
        <w:rPr>
          <w:b/>
          <w:bCs/>
          <w:sz w:val="28"/>
          <w:szCs w:val="28"/>
        </w:rPr>
      </w:pPr>
      <w:r w:rsidRPr="003313A8">
        <w:rPr>
          <w:b/>
          <w:bCs/>
          <w:sz w:val="28"/>
          <w:szCs w:val="28"/>
          <w:highlight w:val="yellow"/>
        </w:rPr>
        <w:t xml:space="preserve">WHAT IS </w:t>
      </w:r>
      <w:r w:rsidR="00536335" w:rsidRPr="003313A8">
        <w:rPr>
          <w:b/>
          <w:bCs/>
          <w:sz w:val="28"/>
          <w:szCs w:val="28"/>
          <w:highlight w:val="yellow"/>
        </w:rPr>
        <w:t xml:space="preserve">INCLUDED </w:t>
      </w:r>
      <w:r w:rsidRPr="003313A8">
        <w:rPr>
          <w:b/>
          <w:bCs/>
          <w:sz w:val="28"/>
          <w:szCs w:val="28"/>
          <w:highlight w:val="yellow"/>
        </w:rPr>
        <w:t>IN THIS TOOL KIT?</w:t>
      </w:r>
    </w:p>
    <w:p w:rsidR="005C3AF7" w:rsidRPr="00446EEB" w:rsidRDefault="005C3AF7" w:rsidP="00666E82">
      <w:pPr>
        <w:pStyle w:val="ListParagraph"/>
        <w:numPr>
          <w:ilvl w:val="0"/>
          <w:numId w:val="1"/>
        </w:numPr>
        <w:rPr>
          <w:bCs/>
        </w:rPr>
      </w:pPr>
      <w:r w:rsidRPr="00446EEB">
        <w:rPr>
          <w:bCs/>
        </w:rPr>
        <w:t xml:space="preserve">Email: </w:t>
      </w:r>
    </w:p>
    <w:p w:rsidR="00536335" w:rsidRPr="00446EEB" w:rsidRDefault="002E60B5" w:rsidP="00410DDA">
      <w:pPr>
        <w:pStyle w:val="ListParagraph"/>
        <w:numPr>
          <w:ilvl w:val="1"/>
          <w:numId w:val="1"/>
        </w:numPr>
        <w:rPr>
          <w:bCs/>
        </w:rPr>
      </w:pPr>
      <w:r w:rsidRPr="00446EEB">
        <w:rPr>
          <w:bCs/>
        </w:rPr>
        <w:t>Email banners, c</w:t>
      </w:r>
      <w:r w:rsidR="00B73686" w:rsidRPr="00446EEB">
        <w:rPr>
          <w:bCs/>
        </w:rPr>
        <w:t>ommunication t</w:t>
      </w:r>
      <w:r w:rsidR="005C3AF7" w:rsidRPr="00446EEB">
        <w:rPr>
          <w:bCs/>
        </w:rPr>
        <w:t>emplate</w:t>
      </w:r>
      <w:r w:rsidR="00FD103E" w:rsidRPr="00446EEB">
        <w:rPr>
          <w:bCs/>
        </w:rPr>
        <w:t xml:space="preserve">, and instructions </w:t>
      </w:r>
      <w:r w:rsidR="00536335" w:rsidRPr="00446EEB">
        <w:rPr>
          <w:bCs/>
        </w:rPr>
        <w:t>to send eblast</w:t>
      </w:r>
      <w:r w:rsidR="00537BA5" w:rsidRPr="00446EEB">
        <w:rPr>
          <w:bCs/>
        </w:rPr>
        <w:t>s</w:t>
      </w:r>
      <w:r w:rsidR="00536335" w:rsidRPr="00446EEB">
        <w:rPr>
          <w:bCs/>
        </w:rPr>
        <w:t xml:space="preserve"> </w:t>
      </w:r>
    </w:p>
    <w:p w:rsidR="006F6716" w:rsidRPr="00446EEB" w:rsidRDefault="006F6716" w:rsidP="006F6716">
      <w:pPr>
        <w:pStyle w:val="ListParagraph"/>
        <w:numPr>
          <w:ilvl w:val="0"/>
          <w:numId w:val="1"/>
        </w:numPr>
        <w:rPr>
          <w:bCs/>
        </w:rPr>
      </w:pPr>
      <w:r w:rsidRPr="00446EEB">
        <w:t>Website messaging</w:t>
      </w:r>
      <w:r w:rsidR="00536335" w:rsidRPr="00446EEB">
        <w:t xml:space="preserve"> </w:t>
      </w:r>
    </w:p>
    <w:p w:rsidR="00666E82" w:rsidRPr="00446EEB" w:rsidRDefault="005C3AF7" w:rsidP="00537BA5">
      <w:pPr>
        <w:pStyle w:val="ListParagraph"/>
        <w:numPr>
          <w:ilvl w:val="0"/>
          <w:numId w:val="1"/>
        </w:numPr>
        <w:rPr>
          <w:bCs/>
        </w:rPr>
      </w:pPr>
      <w:r w:rsidRPr="00446EEB">
        <w:t>Facebook</w:t>
      </w:r>
      <w:r w:rsidR="00537BA5" w:rsidRPr="00446EEB">
        <w:t xml:space="preserve"> (social media banner, posts, in</w:t>
      </w:r>
      <w:r w:rsidR="00666E82" w:rsidRPr="00446EEB">
        <w:t xml:space="preserve">structions to </w:t>
      </w:r>
      <w:r w:rsidR="00DB720A" w:rsidRPr="00446EEB">
        <w:t>post on</w:t>
      </w:r>
      <w:r w:rsidR="00666E82" w:rsidRPr="00446EEB">
        <w:t xml:space="preserve"> Facebook</w:t>
      </w:r>
      <w:r w:rsidR="00537BA5" w:rsidRPr="00446EEB">
        <w:t>)</w:t>
      </w:r>
    </w:p>
    <w:p w:rsidR="00536335" w:rsidRPr="00446EEB" w:rsidRDefault="00536335" w:rsidP="0043127F">
      <w:pPr>
        <w:pStyle w:val="ListParagraph"/>
        <w:numPr>
          <w:ilvl w:val="0"/>
          <w:numId w:val="1"/>
        </w:numPr>
        <w:rPr>
          <w:bCs/>
        </w:rPr>
      </w:pPr>
      <w:r w:rsidRPr="00446EEB">
        <w:t>Flyer</w:t>
      </w:r>
      <w:r w:rsidR="005C3AF7" w:rsidRPr="00446EEB">
        <w:t>s</w:t>
      </w:r>
    </w:p>
    <w:p w:rsidR="00EB6437" w:rsidRPr="00446EEB" w:rsidRDefault="00EB6437" w:rsidP="00621306">
      <w:pPr>
        <w:pStyle w:val="ListParagraph"/>
        <w:numPr>
          <w:ilvl w:val="0"/>
          <w:numId w:val="1"/>
        </w:numPr>
        <w:rPr>
          <w:bCs/>
        </w:rPr>
      </w:pPr>
      <w:r w:rsidRPr="00446EEB">
        <w:rPr>
          <w:bCs/>
        </w:rPr>
        <w:t xml:space="preserve">Local marketing checklist </w:t>
      </w:r>
    </w:p>
    <w:p w:rsidR="00621306" w:rsidRPr="000C2FE5" w:rsidRDefault="00621306" w:rsidP="00621306">
      <w:pPr>
        <w:pStyle w:val="ListParagraph"/>
        <w:rPr>
          <w:b/>
          <w:bCs/>
        </w:rPr>
      </w:pPr>
    </w:p>
    <w:p w:rsidR="005C46D2" w:rsidRDefault="005C46D2" w:rsidP="005C46D2">
      <w:pPr>
        <w:pBdr>
          <w:bottom w:val="single" w:sz="4" w:space="1" w:color="auto"/>
        </w:pBdr>
        <w:spacing w:after="0"/>
      </w:pPr>
      <w:r>
        <w:t>1. EMAIL TEMPLATE</w:t>
      </w:r>
    </w:p>
    <w:p w:rsidR="005C46D2" w:rsidRDefault="005C46D2" w:rsidP="005C46D2">
      <w:pPr>
        <w:spacing w:after="0"/>
      </w:pPr>
    </w:p>
    <w:p w:rsidR="005C46D2" w:rsidRDefault="005C46D2" w:rsidP="005C46D2">
      <w:pPr>
        <w:spacing w:after="0"/>
        <w:rPr>
          <w:i/>
          <w:color w:val="FF0000"/>
        </w:rPr>
      </w:pPr>
      <w:r>
        <w:rPr>
          <w:i/>
          <w:color w:val="FF0000"/>
        </w:rPr>
        <w:t xml:space="preserve">Please review the below </w:t>
      </w:r>
      <w:r w:rsidR="00B22EF4">
        <w:rPr>
          <w:i/>
          <w:color w:val="FF0000"/>
        </w:rPr>
        <w:t xml:space="preserve">communication to make it relevant for your practice. We recommend that you add, remove or edit this </w:t>
      </w:r>
      <w:r w:rsidR="00AB7708">
        <w:rPr>
          <w:i/>
          <w:color w:val="FF0000"/>
        </w:rPr>
        <w:t>template, where needed</w:t>
      </w:r>
      <w:r w:rsidR="00B22EF4">
        <w:rPr>
          <w:i/>
          <w:color w:val="FF0000"/>
        </w:rPr>
        <w:t xml:space="preserve">. </w:t>
      </w:r>
      <w:r>
        <w:rPr>
          <w:i/>
          <w:color w:val="FF0000"/>
        </w:rPr>
        <w:t xml:space="preserve">  </w:t>
      </w:r>
    </w:p>
    <w:p w:rsidR="005C46D2" w:rsidRDefault="005C46D2" w:rsidP="005C46D2">
      <w:pPr>
        <w:spacing w:after="0"/>
      </w:pPr>
    </w:p>
    <w:p w:rsidR="005C46D2" w:rsidRPr="00851925" w:rsidRDefault="00FB2ADF" w:rsidP="005C46D2">
      <w:pPr>
        <w:spacing w:after="0"/>
        <w:rPr>
          <w:b/>
          <w:i/>
        </w:rPr>
      </w:pPr>
      <w:r>
        <w:t xml:space="preserve">Subject line: </w:t>
      </w:r>
      <w:r w:rsidRPr="00851925">
        <w:rPr>
          <w:b/>
          <w:i/>
        </w:rPr>
        <w:t>Deepest</w:t>
      </w:r>
      <w:r w:rsidR="0003114A" w:rsidRPr="00851925">
        <w:rPr>
          <w:b/>
          <w:i/>
        </w:rPr>
        <w:t xml:space="preserve"> gratitude to </w:t>
      </w:r>
      <w:r w:rsidRPr="00851925">
        <w:rPr>
          <w:b/>
          <w:i/>
        </w:rPr>
        <w:t>first responders</w:t>
      </w:r>
    </w:p>
    <w:p w:rsidR="005C46D2" w:rsidRDefault="005C46D2" w:rsidP="005C46D2">
      <w:pPr>
        <w:spacing w:after="0"/>
        <w:jc w:val="center"/>
      </w:pPr>
    </w:p>
    <w:p w:rsidR="00CF295F" w:rsidRPr="00747890" w:rsidRDefault="00CF295F" w:rsidP="00CF295F">
      <w:pPr>
        <w:spacing w:after="0"/>
        <w:rPr>
          <w:i/>
        </w:rPr>
      </w:pPr>
      <w:r w:rsidRPr="00747890">
        <w:rPr>
          <w:i/>
        </w:rPr>
        <w:t xml:space="preserve">Dear Clients, </w:t>
      </w:r>
    </w:p>
    <w:p w:rsidR="00CF295F" w:rsidRPr="00747890" w:rsidRDefault="00CF295F" w:rsidP="00CF295F">
      <w:pPr>
        <w:spacing w:after="0"/>
        <w:rPr>
          <w:i/>
        </w:rPr>
      </w:pPr>
    </w:p>
    <w:p w:rsidR="00CF295F" w:rsidRPr="00747890" w:rsidRDefault="00CF295F" w:rsidP="00CF295F">
      <w:pPr>
        <w:spacing w:after="0"/>
        <w:rPr>
          <w:i/>
        </w:rPr>
      </w:pPr>
      <w:r>
        <w:rPr>
          <w:i/>
        </w:rPr>
        <w:t xml:space="preserve">During this challenging time, we want to express our gratitude for all the </w:t>
      </w:r>
      <w:r w:rsidR="00990321">
        <w:rPr>
          <w:i/>
        </w:rPr>
        <w:t xml:space="preserve">local </w:t>
      </w:r>
      <w:r>
        <w:rPr>
          <w:i/>
        </w:rPr>
        <w:t xml:space="preserve">medical personnel and first responders who are keeping our communities safe. </w:t>
      </w:r>
    </w:p>
    <w:p w:rsidR="00CF295F" w:rsidRDefault="00CF295F" w:rsidP="00CF295F">
      <w:pPr>
        <w:spacing w:after="0"/>
        <w:rPr>
          <w:i/>
        </w:rPr>
      </w:pPr>
    </w:p>
    <w:p w:rsidR="00CF295F" w:rsidRDefault="00CF295F" w:rsidP="00CF295F">
      <w:pPr>
        <w:spacing w:after="0"/>
        <w:rPr>
          <w:i/>
        </w:rPr>
      </w:pPr>
      <w:r>
        <w:rPr>
          <w:i/>
        </w:rPr>
        <w:t>As a way to show our appreciation we are offering the following to all first responders and medical personnel:</w:t>
      </w:r>
    </w:p>
    <w:p w:rsidR="00CF295F" w:rsidRDefault="00CF295F" w:rsidP="00CF295F">
      <w:pPr>
        <w:spacing w:after="0"/>
        <w:rPr>
          <w:i/>
        </w:rPr>
      </w:pPr>
    </w:p>
    <w:p w:rsidR="00CF295F" w:rsidRDefault="00F95E6E" w:rsidP="00CF295F">
      <w:pPr>
        <w:pStyle w:val="ListParagraph"/>
        <w:numPr>
          <w:ilvl w:val="0"/>
          <w:numId w:val="18"/>
        </w:numPr>
        <w:spacing w:after="0"/>
        <w:rPr>
          <w:i/>
        </w:rPr>
      </w:pPr>
      <w:r>
        <w:rPr>
          <w:i/>
        </w:rPr>
        <w:t>x</w:t>
      </w:r>
      <w:r w:rsidR="00CF295F">
        <w:rPr>
          <w:i/>
        </w:rPr>
        <w:t>x% discount off exams in April and May</w:t>
      </w:r>
    </w:p>
    <w:p w:rsidR="00CF295F" w:rsidRDefault="00CF295F" w:rsidP="00CF295F">
      <w:pPr>
        <w:pStyle w:val="ListParagraph"/>
        <w:numPr>
          <w:ilvl w:val="0"/>
          <w:numId w:val="18"/>
        </w:numPr>
        <w:spacing w:after="0"/>
        <w:rPr>
          <w:i/>
        </w:rPr>
      </w:pPr>
      <w:r>
        <w:rPr>
          <w:i/>
        </w:rPr>
        <w:t xml:space="preserve">Same day appointments (as available)  If you call us in the morning, we will try to fit you in </w:t>
      </w:r>
    </w:p>
    <w:p w:rsidR="00CF295F" w:rsidRDefault="00CF295F" w:rsidP="00CF295F">
      <w:pPr>
        <w:pStyle w:val="ListParagraph"/>
        <w:numPr>
          <w:ilvl w:val="0"/>
          <w:numId w:val="18"/>
        </w:numPr>
        <w:spacing w:after="0"/>
        <w:rPr>
          <w:i/>
        </w:rPr>
      </w:pPr>
      <w:r>
        <w:rPr>
          <w:i/>
        </w:rPr>
        <w:t>Ask about fle</w:t>
      </w:r>
      <w:r w:rsidR="00D960FE">
        <w:rPr>
          <w:i/>
        </w:rPr>
        <w:t>xible drop off and pick up time</w:t>
      </w:r>
      <w:r w:rsidR="005B6DCD">
        <w:rPr>
          <w:i/>
        </w:rPr>
        <w:t>s</w:t>
      </w:r>
    </w:p>
    <w:p w:rsidR="005D059F" w:rsidRPr="005B7366" w:rsidRDefault="005D059F" w:rsidP="00CF295F">
      <w:pPr>
        <w:pStyle w:val="ListParagraph"/>
        <w:numPr>
          <w:ilvl w:val="0"/>
          <w:numId w:val="18"/>
        </w:numPr>
        <w:spacing w:after="0"/>
        <w:rPr>
          <w:i/>
        </w:rPr>
      </w:pPr>
      <w:r>
        <w:rPr>
          <w:i/>
        </w:rPr>
        <w:t>Waive PAW Plan membership fee (if your hospital offers PAW Plans)</w:t>
      </w:r>
      <w:r w:rsidR="00F95E6E">
        <w:rPr>
          <w:i/>
        </w:rPr>
        <w:t xml:space="preserve"> </w:t>
      </w:r>
    </w:p>
    <w:p w:rsidR="00CF295F" w:rsidRDefault="00CF295F" w:rsidP="00CF295F">
      <w:pPr>
        <w:spacing w:after="0"/>
      </w:pPr>
    </w:p>
    <w:p w:rsidR="00CF295F" w:rsidRPr="00747890" w:rsidRDefault="00CF295F" w:rsidP="00CF295F">
      <w:pPr>
        <w:spacing w:after="0"/>
        <w:rPr>
          <w:i/>
        </w:rPr>
      </w:pPr>
      <w:r w:rsidRPr="00747890">
        <w:rPr>
          <w:i/>
        </w:rPr>
        <w:t>If you know a pet</w:t>
      </w:r>
      <w:r>
        <w:rPr>
          <w:i/>
        </w:rPr>
        <w:t xml:space="preserve"> parent</w:t>
      </w:r>
      <w:r w:rsidRPr="00747890">
        <w:rPr>
          <w:i/>
        </w:rPr>
        <w:t xml:space="preserve"> who</w:t>
      </w:r>
      <w:r>
        <w:rPr>
          <w:i/>
        </w:rPr>
        <w:t xml:space="preserve"> is a first responder, doctor or nurse, </w:t>
      </w:r>
      <w:r w:rsidRPr="00747890">
        <w:rPr>
          <w:i/>
        </w:rPr>
        <w:t>pleas</w:t>
      </w:r>
      <w:r>
        <w:rPr>
          <w:i/>
        </w:rPr>
        <w:t>e</w:t>
      </w:r>
      <w:r w:rsidRPr="00747890">
        <w:rPr>
          <w:i/>
        </w:rPr>
        <w:t xml:space="preserve"> </w:t>
      </w:r>
      <w:r>
        <w:rPr>
          <w:i/>
        </w:rPr>
        <w:t xml:space="preserve">let them know we would love to care for their family. </w:t>
      </w:r>
      <w:r w:rsidRPr="00747890">
        <w:rPr>
          <w:i/>
        </w:rPr>
        <w:t xml:space="preserve">First responders can BOOK AN ONLINE APPOINTMENT at </w:t>
      </w:r>
      <w:r w:rsidRPr="00747890">
        <w:rPr>
          <w:b/>
          <w:i/>
        </w:rPr>
        <w:t>&lt;&lt;ENTER URL&gt;&gt;</w:t>
      </w:r>
      <w:r w:rsidRPr="00747890">
        <w:rPr>
          <w:i/>
        </w:rPr>
        <w:t xml:space="preserve"> or CALL </w:t>
      </w:r>
      <w:r w:rsidRPr="00747890">
        <w:rPr>
          <w:b/>
          <w:i/>
        </w:rPr>
        <w:t xml:space="preserve">&lt;&lt;ENTER PRACTICE TELEPHONE NUMBER&gt;&gt;. </w:t>
      </w:r>
      <w:r w:rsidRPr="00747890">
        <w:rPr>
          <w:i/>
        </w:rPr>
        <w:t xml:space="preserve">A first responder valid ID is required to verify employment status when checking in.  </w:t>
      </w:r>
    </w:p>
    <w:p w:rsidR="00CF295F" w:rsidRPr="00747890" w:rsidRDefault="00CF295F" w:rsidP="00CF295F">
      <w:pPr>
        <w:spacing w:after="0"/>
        <w:rPr>
          <w:i/>
        </w:rPr>
      </w:pPr>
    </w:p>
    <w:p w:rsidR="00CF295F" w:rsidRPr="00747890" w:rsidRDefault="00CF295F" w:rsidP="00CF295F">
      <w:pPr>
        <w:spacing w:after="0"/>
        <w:rPr>
          <w:i/>
        </w:rPr>
      </w:pPr>
      <w:r w:rsidRPr="00747890">
        <w:rPr>
          <w:i/>
        </w:rPr>
        <w:t xml:space="preserve">Thank you and </w:t>
      </w:r>
      <w:r>
        <w:rPr>
          <w:i/>
        </w:rPr>
        <w:t>look forward to seeing you and your pet soon</w:t>
      </w:r>
      <w:r w:rsidRPr="00747890">
        <w:rPr>
          <w:i/>
        </w:rPr>
        <w:t xml:space="preserve">! </w:t>
      </w:r>
    </w:p>
    <w:p w:rsidR="00CF295F" w:rsidRPr="00747890" w:rsidRDefault="00CF295F" w:rsidP="00CF295F">
      <w:pPr>
        <w:spacing w:after="0"/>
        <w:rPr>
          <w:i/>
        </w:rPr>
      </w:pPr>
    </w:p>
    <w:p w:rsidR="00CF295F" w:rsidRPr="00747890" w:rsidRDefault="00CF295F" w:rsidP="00CF295F">
      <w:pPr>
        <w:spacing w:after="0"/>
        <w:rPr>
          <w:i/>
        </w:rPr>
      </w:pPr>
      <w:r w:rsidRPr="00747890">
        <w:rPr>
          <w:i/>
        </w:rPr>
        <w:t xml:space="preserve">The Staff at </w:t>
      </w:r>
      <w:r w:rsidRPr="00747890">
        <w:rPr>
          <w:b/>
          <w:i/>
        </w:rPr>
        <w:t>&lt;&lt;HOSPITAL NAME&gt;&gt;</w:t>
      </w:r>
      <w:r w:rsidRPr="00747890">
        <w:rPr>
          <w:i/>
        </w:rPr>
        <w:t xml:space="preserve"> </w:t>
      </w:r>
    </w:p>
    <w:p w:rsidR="001B465C" w:rsidRDefault="001B465C" w:rsidP="00383FCD">
      <w:pPr>
        <w:spacing w:after="0"/>
      </w:pPr>
    </w:p>
    <w:p w:rsidR="001B465C" w:rsidRDefault="001B465C" w:rsidP="00383FCD">
      <w:pPr>
        <w:spacing w:after="0"/>
      </w:pPr>
    </w:p>
    <w:p w:rsidR="00D1292D" w:rsidRPr="00213A1E" w:rsidRDefault="00D1292D" w:rsidP="00383FCD">
      <w:pPr>
        <w:spacing w:after="0"/>
        <w:rPr>
          <w:b/>
        </w:rPr>
      </w:pPr>
      <w:r w:rsidRPr="00213A1E">
        <w:rPr>
          <w:b/>
        </w:rPr>
        <w:t xml:space="preserve">ADDITIONAL INSTRUCTIONS: </w:t>
      </w:r>
    </w:p>
    <w:p w:rsidR="00235823" w:rsidRPr="004C0F62" w:rsidRDefault="001E46B7" w:rsidP="009326A9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color w:val="FF0000"/>
          <w:u w:val="single"/>
        </w:rPr>
      </w:pPr>
      <w:r>
        <w:t>Use the below email banner</w:t>
      </w:r>
      <w:r w:rsidR="00495A52" w:rsidRPr="00D91E97">
        <w:t xml:space="preserve"> when sending eblast to existing customers. The files can be found on </w:t>
      </w:r>
      <w:hyperlink r:id="rId5" w:history="1">
        <w:r w:rsidR="004C0F62" w:rsidRPr="0095060C">
          <w:rPr>
            <w:rStyle w:val="Hyperlink"/>
          </w:rPr>
          <w:t>https://www.gpconnect.nva.com</w:t>
        </w:r>
      </w:hyperlink>
      <w:r w:rsidR="004C0F62">
        <w:t xml:space="preserve"> website, First Responder and Medical Personnel Campaign.  </w:t>
      </w:r>
    </w:p>
    <w:p w:rsidR="00F8736B" w:rsidRPr="00F8736B" w:rsidRDefault="001E46B7" w:rsidP="001E46B7">
      <w:pPr>
        <w:spacing w:after="0" w:line="240" w:lineRule="auto"/>
        <w:jc w:val="center"/>
        <w:rPr>
          <w:b/>
          <w:color w:val="FF0000"/>
          <w:u w:val="single"/>
        </w:rPr>
      </w:pPr>
      <w:r w:rsidRPr="001E46B7">
        <w:rPr>
          <w:b/>
          <w:noProof/>
          <w:color w:val="FF0000"/>
          <w:u w:val="single"/>
        </w:rPr>
        <w:drawing>
          <wp:inline distT="0" distB="0" distL="0" distR="0">
            <wp:extent cx="2327556" cy="1409700"/>
            <wp:effectExtent l="0" t="0" r="0" b="0"/>
            <wp:docPr id="6" name="Picture 6" descr="C:\Users\Elena.Popovici\Desktop\Work Projects\MARKETING CAMPAIGNS\2020\Corona COMMS\KITS\FIRST RESPONDERS\FINAL\4.13.2020\AllyDVM\Essential Web Tool Kit_ALLY COMBO_ALLY COMB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Elena.Popovici\Desktop\Work Projects\MARKETING CAMPAIGNS\2020\Corona COMMS\KITS\FIRST RESPONDERS\FINAL\4.13.2020\AllyDVM\Essential Web Tool Kit_ALLY COMBO_ALLY COMB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556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66AC" w:rsidRPr="00D91E97" w:rsidRDefault="003066AC" w:rsidP="003066AC">
      <w:pPr>
        <w:pStyle w:val="ListParagraph"/>
        <w:spacing w:after="0" w:line="240" w:lineRule="auto"/>
        <w:ind w:left="360"/>
        <w:rPr>
          <w:b/>
          <w:color w:val="FF0000"/>
          <w:u w:val="single"/>
        </w:rPr>
      </w:pPr>
    </w:p>
    <w:p w:rsidR="00D91E97" w:rsidRDefault="00D91E97" w:rsidP="00071733">
      <w:pPr>
        <w:pStyle w:val="ListParagraph"/>
        <w:spacing w:after="0" w:line="240" w:lineRule="auto"/>
        <w:ind w:left="360"/>
        <w:jc w:val="center"/>
        <w:rPr>
          <w:color w:val="FF0000"/>
        </w:rPr>
      </w:pPr>
    </w:p>
    <w:p w:rsidR="00D91E97" w:rsidRDefault="00D91E97" w:rsidP="00D91E97">
      <w:pPr>
        <w:pStyle w:val="ListParagraph"/>
        <w:spacing w:after="0" w:line="240" w:lineRule="auto"/>
        <w:ind w:left="360"/>
        <w:rPr>
          <w:color w:val="FF0000"/>
        </w:rPr>
      </w:pPr>
    </w:p>
    <w:p w:rsidR="00EB71EC" w:rsidRPr="00D91E97" w:rsidRDefault="00EB71EC" w:rsidP="00EB71EC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i/>
          <w:u w:val="single"/>
        </w:rPr>
      </w:pPr>
      <w:r w:rsidRPr="0038124B">
        <w:rPr>
          <w:b/>
          <w:color w:val="FF0000"/>
        </w:rPr>
        <w:t>If you use Vetstreet</w:t>
      </w:r>
      <w:r>
        <w:rPr>
          <w:color w:val="FF0000"/>
        </w:rPr>
        <w:t xml:space="preserve"> </w:t>
      </w:r>
      <w:r>
        <w:t xml:space="preserve">and need </w:t>
      </w:r>
      <w:r w:rsidR="00C643CE">
        <w:t xml:space="preserve">help </w:t>
      </w:r>
      <w:r>
        <w:t xml:space="preserve">obtaining log-in credentials or setting up the eblast, </w:t>
      </w:r>
      <w:r w:rsidRPr="00D91E97">
        <w:t xml:space="preserve">contact </w:t>
      </w:r>
      <w:hyperlink r:id="rId7" w:history="1">
        <w:r w:rsidRPr="00D91E97">
          <w:rPr>
            <w:rStyle w:val="Hyperlink"/>
            <w:i/>
          </w:rPr>
          <w:t>support@vetstreet.com</w:t>
        </w:r>
      </w:hyperlink>
      <w:r w:rsidRPr="00D91E97">
        <w:rPr>
          <w:i/>
        </w:rPr>
        <w:t xml:space="preserve"> </w:t>
      </w:r>
    </w:p>
    <w:p w:rsidR="000758C8" w:rsidRPr="00D91E97" w:rsidRDefault="000758C8" w:rsidP="00D91E97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color w:val="FF0000"/>
          <w:u w:val="single"/>
        </w:rPr>
      </w:pPr>
      <w:r w:rsidRPr="0038124B">
        <w:rPr>
          <w:b/>
          <w:color w:val="FF0000"/>
        </w:rPr>
        <w:t>If you use AllyDVM</w:t>
      </w:r>
      <w:r w:rsidRPr="00D91E97">
        <w:t xml:space="preserve">, this email communication and banner will be loaded into your dashboard and you can send the </w:t>
      </w:r>
      <w:r w:rsidR="001770AD" w:rsidRPr="00D91E97">
        <w:t>eblast</w:t>
      </w:r>
      <w:r w:rsidRPr="00D91E97">
        <w:t xml:space="preserve"> when ready. </w:t>
      </w:r>
    </w:p>
    <w:p w:rsidR="000758C8" w:rsidRPr="00D91E97" w:rsidRDefault="000758C8" w:rsidP="00D91E97">
      <w:pPr>
        <w:pStyle w:val="ListParagraph"/>
        <w:numPr>
          <w:ilvl w:val="0"/>
          <w:numId w:val="5"/>
        </w:numPr>
        <w:spacing w:after="0" w:line="240" w:lineRule="auto"/>
        <w:ind w:left="360"/>
        <w:rPr>
          <w:b/>
          <w:u w:val="single"/>
        </w:rPr>
      </w:pPr>
      <w:r w:rsidRPr="0038124B">
        <w:rPr>
          <w:b/>
          <w:color w:val="FF0000"/>
        </w:rPr>
        <w:t>If you use PetDesk</w:t>
      </w:r>
      <w:r w:rsidRPr="00D91E97">
        <w:rPr>
          <w:color w:val="FF0000"/>
        </w:rPr>
        <w:t xml:space="preserve"> </w:t>
      </w:r>
      <w:r w:rsidRPr="00D91E97">
        <w:t xml:space="preserve">and </w:t>
      </w:r>
      <w:r w:rsidR="001770AD" w:rsidRPr="00D91E97">
        <w:t xml:space="preserve">need help setting up this </w:t>
      </w:r>
      <w:r w:rsidRPr="00D91E97">
        <w:t>campaign, contact Kayla Hanono (</w:t>
      </w:r>
      <w:hyperlink r:id="rId8" w:history="1">
        <w:r w:rsidRPr="00D91E97">
          <w:rPr>
            <w:rStyle w:val="Hyperlink"/>
          </w:rPr>
          <w:t>kayla@petdesk.com</w:t>
        </w:r>
      </w:hyperlink>
      <w:r w:rsidRPr="00D91E97">
        <w:t>) or Mackenzie Baird (</w:t>
      </w:r>
      <w:hyperlink r:id="rId9" w:history="1">
        <w:r w:rsidRPr="00D91E97">
          <w:rPr>
            <w:rStyle w:val="Hyperlink"/>
          </w:rPr>
          <w:t>mackenzie@petdesk.com</w:t>
        </w:r>
      </w:hyperlink>
      <w:r w:rsidRPr="00D91E97">
        <w:t>)</w:t>
      </w:r>
    </w:p>
    <w:p w:rsidR="00C643CE" w:rsidRPr="00696268" w:rsidRDefault="00C643CE" w:rsidP="00D91E97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color w:val="FF0000"/>
          <w:u w:val="single"/>
        </w:rPr>
      </w:pPr>
      <w:r w:rsidRPr="0038124B">
        <w:rPr>
          <w:b/>
          <w:color w:val="FF0000"/>
        </w:rPr>
        <w:t>If you wish to send this communication directly from AVImark,</w:t>
      </w:r>
      <w:r>
        <w:rPr>
          <w:color w:val="FF0000"/>
        </w:rPr>
        <w:t xml:space="preserve"> </w:t>
      </w:r>
      <w:r>
        <w:t xml:space="preserve">instructions are attached. </w:t>
      </w:r>
    </w:p>
    <w:p w:rsidR="00696268" w:rsidRPr="00C643CE" w:rsidRDefault="00696268" w:rsidP="00696268">
      <w:pPr>
        <w:pStyle w:val="ListParagraph"/>
        <w:spacing w:after="0" w:line="240" w:lineRule="auto"/>
        <w:ind w:left="360"/>
        <w:rPr>
          <w:b/>
          <w:color w:val="FF0000"/>
          <w:u w:val="single"/>
        </w:rPr>
      </w:pPr>
    </w:p>
    <w:p w:rsidR="00C643CE" w:rsidRDefault="00E3613F" w:rsidP="00E3613F">
      <w:pPr>
        <w:pStyle w:val="ListParagraph"/>
        <w:spacing w:after="0" w:line="240" w:lineRule="auto"/>
        <w:ind w:left="360"/>
        <w:jc w:val="center"/>
        <w:rPr>
          <w:color w:val="FF0000"/>
          <w:u w:val="single"/>
        </w:rPr>
      </w:pPr>
      <w:r>
        <w:rPr>
          <w:color w:val="FF0000"/>
          <w:u w:val="single"/>
        </w:rPr>
        <w:object w:dxaOrig="1508" w:dyaOrig="9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pt;height:51.5pt" o:ole="">
            <v:imagedata r:id="rId10" o:title=""/>
          </v:shape>
          <o:OLEObject Type="Embed" ProgID="AcroExch.Document.DC" ShapeID="_x0000_i1025" DrawAspect="Icon" ObjectID="_1649052805" r:id="rId11"/>
        </w:object>
      </w:r>
    </w:p>
    <w:p w:rsidR="00C643CE" w:rsidRPr="00C643CE" w:rsidRDefault="00C643CE" w:rsidP="00C643CE">
      <w:pPr>
        <w:pStyle w:val="ListParagraph"/>
        <w:spacing w:after="0" w:line="240" w:lineRule="auto"/>
        <w:ind w:left="360"/>
        <w:rPr>
          <w:b/>
          <w:color w:val="FF0000"/>
          <w:u w:val="single"/>
        </w:rPr>
      </w:pPr>
    </w:p>
    <w:p w:rsidR="00366A00" w:rsidRPr="00800849" w:rsidRDefault="00366A00" w:rsidP="00D91E97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b/>
          <w:color w:val="FF0000"/>
          <w:u w:val="single"/>
        </w:rPr>
      </w:pPr>
      <w:r w:rsidRPr="0038124B">
        <w:rPr>
          <w:b/>
          <w:color w:val="FF0000"/>
        </w:rPr>
        <w:t>If you use any other client communication platform,</w:t>
      </w:r>
      <w:r w:rsidRPr="0038124B">
        <w:rPr>
          <w:color w:val="FF0000"/>
        </w:rPr>
        <w:t xml:space="preserve"> </w:t>
      </w:r>
      <w:r w:rsidRPr="00D91E97">
        <w:t xml:space="preserve">use the email template above and contact your specific vendor for help, where needed. </w:t>
      </w:r>
    </w:p>
    <w:p w:rsidR="00800849" w:rsidRPr="00D91E97" w:rsidRDefault="00800849" w:rsidP="00800849">
      <w:pPr>
        <w:pStyle w:val="ListParagraph"/>
        <w:spacing w:after="0" w:line="240" w:lineRule="auto"/>
        <w:ind w:left="360"/>
        <w:rPr>
          <w:b/>
          <w:color w:val="FF0000"/>
          <w:u w:val="single"/>
        </w:rPr>
      </w:pPr>
    </w:p>
    <w:p w:rsidR="000758C8" w:rsidRDefault="000758C8" w:rsidP="0043127F">
      <w:pPr>
        <w:pBdr>
          <w:bottom w:val="single" w:sz="4" w:space="0" w:color="auto"/>
        </w:pBdr>
      </w:pPr>
    </w:p>
    <w:p w:rsidR="0043127F" w:rsidRDefault="0043127F" w:rsidP="0043127F">
      <w:pPr>
        <w:pBdr>
          <w:bottom w:val="single" w:sz="4" w:space="0" w:color="auto"/>
        </w:pBd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DB8285" wp14:editId="660D94E8">
                <wp:simplePos x="0" y="0"/>
                <wp:positionH relativeFrom="column">
                  <wp:posOffset>-1</wp:posOffset>
                </wp:positionH>
                <wp:positionV relativeFrom="paragraph">
                  <wp:posOffset>222844</wp:posOffset>
                </wp:positionV>
                <wp:extent cx="6068291" cy="11875"/>
                <wp:effectExtent l="0" t="0" r="27940" b="2667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68291" cy="118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8F0FC5" id="Straight Connector 18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7.55pt" to="477.8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" strokecolor="black [3213]" strokeweight=".5pt">
                <v:stroke joinstyle="miter"/>
              </v:line>
            </w:pict>
          </mc:Fallback>
        </mc:AlternateContent>
      </w:r>
      <w:r w:rsidR="000758C8">
        <w:t>2</w:t>
      </w:r>
      <w:r w:rsidR="00171BF8">
        <w:t xml:space="preserve">. </w:t>
      </w:r>
      <w:r>
        <w:t xml:space="preserve">WEBSITE </w:t>
      </w:r>
      <w:r w:rsidR="000758C8">
        <w:t>MESSAGING</w:t>
      </w:r>
    </w:p>
    <w:p w:rsidR="00B54C5F" w:rsidRDefault="00797170" w:rsidP="0043127F">
      <w:pPr>
        <w:pBdr>
          <w:bottom w:val="single" w:sz="4" w:space="0" w:color="auto"/>
        </w:pBdr>
      </w:pPr>
      <w:r>
        <w:rPr>
          <w:b/>
          <w:i/>
          <w:color w:val="FF0000"/>
        </w:rPr>
        <w:t>USING NVA PLATFORM?</w:t>
      </w:r>
      <w:r w:rsidRPr="008E1DB4">
        <w:rPr>
          <w:b/>
          <w:i/>
          <w:color w:val="FF0000"/>
        </w:rPr>
        <w:t xml:space="preserve"> </w:t>
      </w:r>
      <w:r w:rsidR="00E04711">
        <w:t>Email the Marketing Helpdesk (</w:t>
      </w:r>
      <w:hyperlink r:id="rId12" w:history="1">
        <w:r w:rsidR="00E04711" w:rsidRPr="00F70909">
          <w:rPr>
            <w:rStyle w:val="Hyperlink"/>
          </w:rPr>
          <w:t>marketing@nva.com</w:t>
        </w:r>
      </w:hyperlink>
      <w:r w:rsidR="00711060">
        <w:t>) to add the</w:t>
      </w:r>
      <w:r w:rsidR="00E04711">
        <w:t xml:space="preserve"> promotion</w:t>
      </w:r>
      <w:r w:rsidR="00B54C5F">
        <w:t xml:space="preserve"> the </w:t>
      </w:r>
      <w:r w:rsidR="001A2430">
        <w:t xml:space="preserve">Promotions </w:t>
      </w:r>
      <w:r w:rsidR="00B54C5F">
        <w:t>t</w:t>
      </w:r>
      <w:r w:rsidR="001A2430">
        <w:t>ab</w:t>
      </w:r>
      <w:r w:rsidR="00B54C5F">
        <w:t xml:space="preserve"> of your NVA website</w:t>
      </w:r>
      <w:r w:rsidR="00E04711">
        <w:t xml:space="preserve">. </w:t>
      </w:r>
      <w:r w:rsidR="00711060">
        <w:t xml:space="preserve">Please provide the promotion details, including the expiration date and all exclusions. </w:t>
      </w:r>
      <w:r w:rsidR="00C34109">
        <w:t xml:space="preserve">3 coupons </w:t>
      </w:r>
      <w:r w:rsidR="00C61619">
        <w:t xml:space="preserve">versions </w:t>
      </w:r>
      <w:r w:rsidR="00C34109">
        <w:t>have been created for you. Please notify the Marketing Helpdesk which coupon</w:t>
      </w:r>
      <w:r w:rsidR="00B54C5F">
        <w:t xml:space="preserve"> </w:t>
      </w:r>
      <w:r w:rsidR="00414835">
        <w:t xml:space="preserve">you </w:t>
      </w:r>
      <w:r w:rsidR="007D68ED">
        <w:t>selected</w:t>
      </w:r>
      <w:r w:rsidR="00FC6D6A">
        <w:t xml:space="preserve">. </w:t>
      </w:r>
    </w:p>
    <w:p w:rsidR="005A1FD7" w:rsidRDefault="00997D69" w:rsidP="0043127F">
      <w:pPr>
        <w:pBdr>
          <w:bottom w:val="single" w:sz="4" w:space="0" w:color="auto"/>
        </w:pBdr>
      </w:pPr>
      <w:r>
        <w:rPr>
          <w:b/>
          <w:i/>
          <w:noProof/>
          <w:color w:val="FF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16585</wp:posOffset>
                </wp:positionH>
                <wp:positionV relativeFrom="paragraph">
                  <wp:posOffset>133985</wp:posOffset>
                </wp:positionV>
                <wp:extent cx="1560830" cy="273685"/>
                <wp:effectExtent l="0" t="0" r="20320" b="50165"/>
                <wp:wrapNone/>
                <wp:docPr id="14" name="Rectangular Callou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0830" cy="273685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D68BE" w:rsidRPr="000F62DA" w:rsidRDefault="007D68BE" w:rsidP="000F62DA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0F62DA">
                              <w:rPr>
                                <w:b/>
                                <w:i/>
                              </w:rPr>
                              <w:t>Firefighter &amp; Kit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Rectangular Callout 14" o:spid="_x0000_s1026" type="#_x0000_t61" style="position:absolute;margin-left:48.55pt;margin-top:10.55pt;width:122.9pt;height:21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" adj="6300,24300" fillcolor="white [3201]" strokecolor="black [3200]" strokeweight="1pt">
                <v:textbox>
                  <w:txbxContent>
                    <w:p w:rsidR="007D68BE" w:rsidRPr="000F62DA" w:rsidRDefault="007D68BE" w:rsidP="000F62DA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0F62DA">
                        <w:rPr>
                          <w:b/>
                          <w:i/>
                        </w:rPr>
                        <w:t>Firefighter &amp; Kitte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i/>
          <w:noProof/>
          <w:color w:val="FF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354057" wp14:editId="64F2077F">
                <wp:simplePos x="0" y="0"/>
                <wp:positionH relativeFrom="column">
                  <wp:posOffset>3768725</wp:posOffset>
                </wp:positionH>
                <wp:positionV relativeFrom="paragraph">
                  <wp:posOffset>131445</wp:posOffset>
                </wp:positionV>
                <wp:extent cx="1509395" cy="273685"/>
                <wp:effectExtent l="0" t="0" r="14605" b="50165"/>
                <wp:wrapNone/>
                <wp:docPr id="16" name="Rectangular Callou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9395" cy="273685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B09F3" w:rsidRPr="000F62DA" w:rsidRDefault="00D95A4E" w:rsidP="000F62DA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Female Nurse/Do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54057" id="Rectangular Callout 16" o:spid="_x0000_s1027" type="#_x0000_t61" style="position:absolute;margin-left:296.75pt;margin-top:10.35pt;width:118.85pt;height:21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" adj="6300,24300" fillcolor="white [3201]" strokecolor="black [3200]" strokeweight="1pt">
                <v:textbox>
                  <w:txbxContent>
                    <w:p w:rsidR="009B09F3" w:rsidRPr="000F62DA" w:rsidRDefault="00D95A4E" w:rsidP="000F62DA">
                      <w:pPr>
                        <w:jc w:val="center"/>
                        <w:rPr>
                          <w:b/>
                          <w:i/>
                        </w:rPr>
                      </w:pPr>
                      <w:r>
                        <w:rPr>
                          <w:b/>
                          <w:i/>
                        </w:rPr>
                        <w:t>Female Nurse/Docto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i/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862B09" wp14:editId="182DC2D3">
                <wp:simplePos x="0" y="0"/>
                <wp:positionH relativeFrom="column">
                  <wp:posOffset>2234565</wp:posOffset>
                </wp:positionH>
                <wp:positionV relativeFrom="paragraph">
                  <wp:posOffset>134034</wp:posOffset>
                </wp:positionV>
                <wp:extent cx="1477010" cy="259715"/>
                <wp:effectExtent l="0" t="0" r="27940" b="64135"/>
                <wp:wrapNone/>
                <wp:docPr id="15" name="Rectangular Callou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7010" cy="259715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D68BE" w:rsidRPr="000F62DA" w:rsidRDefault="007D68BE" w:rsidP="000F62DA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0F62DA">
                              <w:rPr>
                                <w:b/>
                                <w:i/>
                              </w:rPr>
                              <w:t>Police Officer &amp; D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862B09" id="Rectangular Callout 15" o:spid="_x0000_s1028" type="#_x0000_t61" style="position:absolute;margin-left:175.95pt;margin-top:10.55pt;width:116.3pt;height:2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" adj="6300,24300" fillcolor="white [3201]" strokecolor="black [3200]" strokeweight="1pt">
                <v:textbox>
                  <w:txbxContent>
                    <w:p w:rsidR="007D68BE" w:rsidRPr="000F62DA" w:rsidRDefault="007D68BE" w:rsidP="000F62DA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0F62DA">
                        <w:rPr>
                          <w:b/>
                          <w:i/>
                        </w:rPr>
                        <w:t>Police Officer &amp; Dog</w:t>
                      </w:r>
                    </w:p>
                  </w:txbxContent>
                </v:textbox>
              </v:shape>
            </w:pict>
          </mc:Fallback>
        </mc:AlternateContent>
      </w:r>
    </w:p>
    <w:p w:rsidR="007D68BE" w:rsidRDefault="007D68BE" w:rsidP="0043127F">
      <w:pPr>
        <w:pBdr>
          <w:bottom w:val="single" w:sz="4" w:space="0" w:color="auto"/>
        </w:pBdr>
      </w:pPr>
    </w:p>
    <w:p w:rsidR="00B54C5F" w:rsidRDefault="002B1528" w:rsidP="007D68BE">
      <w:pPr>
        <w:pBdr>
          <w:bottom w:val="single" w:sz="4" w:space="0" w:color="auto"/>
        </w:pBdr>
        <w:jc w:val="center"/>
      </w:pPr>
      <w:r w:rsidRPr="002B1528">
        <w:rPr>
          <w:noProof/>
        </w:rPr>
        <w:drawing>
          <wp:inline distT="0" distB="0" distL="0" distR="0">
            <wp:extent cx="1585927" cy="1132449"/>
            <wp:effectExtent l="0" t="0" r="0" b="0"/>
            <wp:docPr id="2" name="Picture 2" descr="C:\Users\Elena.Popovici\Desktop\Work Projects\MARKETING CAMPAIGNS\2020\Corona COMMS\KITS\FIRST RESPONDERS\PREVIOUS\KELLY DESIGNS\4.13.2020\web banners\Essential Web Tool Kit_FELINE WEB OFF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Elena.Popovici\Desktop\Work Projects\MARKETING CAMPAIGNS\2020\Corona COMMS\KITS\FIRST RESPONDERS\PREVIOUS\KELLY DESIGNS\4.13.2020\web banners\Essential Web Tool Kit_FELINE WEB OFFER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841" cy="1136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1528">
        <w:rPr>
          <w:noProof/>
        </w:rPr>
        <w:drawing>
          <wp:inline distT="0" distB="0" distL="0" distR="0">
            <wp:extent cx="1527414" cy="1090668"/>
            <wp:effectExtent l="0" t="0" r="0" b="0"/>
            <wp:docPr id="7" name="Picture 7" descr="C:\Users\Elena.Popovici\Desktop\Work Projects\MARKETING CAMPAIGNS\2020\Corona COMMS\KITS\FIRST RESPONDERS\PREVIOUS\KELLY DESIGNS\4.13.2020\web banners\Essential Web Tool Kit_GP WEB OFF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lena.Popovici\Desktop\Work Projects\MARKETING CAMPAIGNS\2020\Corona COMMS\KITS\FIRST RESPONDERS\PREVIOUS\KELLY DESIGNS\4.13.2020\web banners\Essential Web Tool Kit_GP WEB OFFER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588" cy="1107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191E" w:rsidRPr="00C6191E">
        <w:rPr>
          <w:noProof/>
        </w:rPr>
        <w:drawing>
          <wp:inline distT="0" distB="0" distL="0" distR="0">
            <wp:extent cx="1522820" cy="1088722"/>
            <wp:effectExtent l="0" t="0" r="1270" b="0"/>
            <wp:docPr id="5" name="Picture 5" descr="C:\Users\Elena.Popovici\Desktop\Work Projects\MARKETING CAMPAIGNS\2020\Corona COMMS\KITS\FIRST RESPONDERS\PREVIOUS\KELLY DESIGNS\4.13.2020\web banners\Essential Web Tool Kit_GENERIC WEB OFFER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Elena.Popovici\Desktop\Work Projects\MARKETING CAMPAIGNS\2020\Corona COMMS\KITS\FIRST RESPONDERS\PREVIOUS\KELLY DESIGNS\4.13.2020\web banners\Essential Web Tool Kit_GENERIC WEB OFFER 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521" cy="1094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28C5" w:rsidRDefault="005528C5" w:rsidP="006B3B99">
      <w:pPr>
        <w:pBdr>
          <w:bottom w:val="single" w:sz="4" w:space="0" w:color="auto"/>
        </w:pBdr>
        <w:jc w:val="center"/>
      </w:pPr>
    </w:p>
    <w:p w:rsidR="00A16C41" w:rsidRDefault="00A16C41" w:rsidP="006B3B99">
      <w:pPr>
        <w:pBdr>
          <w:bottom w:val="single" w:sz="4" w:space="0" w:color="auto"/>
        </w:pBdr>
        <w:jc w:val="center"/>
      </w:pPr>
    </w:p>
    <w:p w:rsidR="00697FD8" w:rsidRDefault="00697FD8" w:rsidP="00697FD8">
      <w:pPr>
        <w:pBdr>
          <w:bottom w:val="single" w:sz="4" w:space="0" w:color="auto"/>
        </w:pBdr>
      </w:pPr>
      <w:r>
        <w:rPr>
          <w:b/>
          <w:i/>
          <w:color w:val="FF0000"/>
        </w:rPr>
        <w:t xml:space="preserve">USING </w:t>
      </w:r>
      <w:r w:rsidRPr="008E1DB4">
        <w:rPr>
          <w:b/>
          <w:i/>
          <w:color w:val="FF0000"/>
        </w:rPr>
        <w:t>OUTSIDE VENDOR</w:t>
      </w:r>
      <w:r>
        <w:rPr>
          <w:b/>
          <w:i/>
          <w:color w:val="FF0000"/>
        </w:rPr>
        <w:t>?</w:t>
      </w:r>
      <w:r>
        <w:t xml:space="preserve"> Hospital manager to email third party vendor to add </w:t>
      </w:r>
      <w:r w:rsidR="008E4583">
        <w:t>promotion</w:t>
      </w:r>
      <w:r>
        <w:t xml:space="preserve"> to the </w:t>
      </w:r>
      <w:r w:rsidR="008E4583">
        <w:t>website</w:t>
      </w:r>
      <w:r>
        <w:t xml:space="preserve">. </w:t>
      </w:r>
    </w:p>
    <w:p w:rsidR="00084E37" w:rsidRDefault="00084E37" w:rsidP="00697FD8">
      <w:pPr>
        <w:pBdr>
          <w:bottom w:val="single" w:sz="4" w:space="0" w:color="auto"/>
        </w:pBdr>
      </w:pPr>
    </w:p>
    <w:p w:rsidR="00B31454" w:rsidRDefault="00B31454" w:rsidP="00697FD8">
      <w:pPr>
        <w:pBdr>
          <w:bottom w:val="single" w:sz="4" w:space="0" w:color="auto"/>
        </w:pBdr>
      </w:pPr>
    </w:p>
    <w:p w:rsidR="00B31454" w:rsidRDefault="00B31454" w:rsidP="00697FD8">
      <w:pPr>
        <w:pBdr>
          <w:bottom w:val="single" w:sz="4" w:space="0" w:color="auto"/>
        </w:pBdr>
      </w:pPr>
    </w:p>
    <w:p w:rsidR="000C2FE5" w:rsidRPr="00F25E37" w:rsidRDefault="00675713" w:rsidP="0043127F">
      <w:pPr>
        <w:pBdr>
          <w:bottom w:val="single" w:sz="4" w:space="0" w:color="auto"/>
        </w:pBdr>
      </w:pPr>
      <w:r>
        <w:t>3</w:t>
      </w:r>
      <w:r w:rsidR="00A25A54">
        <w:t xml:space="preserve">. </w:t>
      </w:r>
      <w:r w:rsidR="000C2FE5">
        <w:t>SOCIAL MEDIA</w:t>
      </w:r>
    </w:p>
    <w:p w:rsidR="00F90602" w:rsidRDefault="006F6716" w:rsidP="00F90602">
      <w:pPr>
        <w:pStyle w:val="ListParagraph"/>
        <w:numPr>
          <w:ilvl w:val="0"/>
          <w:numId w:val="8"/>
        </w:numPr>
        <w:spacing w:line="256" w:lineRule="auto"/>
        <w:jc w:val="both"/>
        <w:rPr>
          <w:i/>
        </w:rPr>
      </w:pPr>
      <w:r>
        <w:rPr>
          <w:noProof/>
        </w:rPr>
        <w:t>To n</w:t>
      </w:r>
      <w:r w:rsidR="00F90602">
        <w:rPr>
          <w:noProof/>
        </w:rPr>
        <w:t xml:space="preserve">otify your clients that you </w:t>
      </w:r>
      <w:r w:rsidR="00D5499F">
        <w:rPr>
          <w:noProof/>
        </w:rPr>
        <w:t xml:space="preserve">offer a discount or promotion for first responders, </w:t>
      </w:r>
      <w:r w:rsidR="00F90602">
        <w:rPr>
          <w:noProof/>
        </w:rPr>
        <w:t xml:space="preserve">use </w:t>
      </w:r>
      <w:r w:rsidR="006E3516">
        <w:rPr>
          <w:noProof/>
        </w:rPr>
        <w:t>the</w:t>
      </w:r>
      <w:r w:rsidR="00F90602">
        <w:rPr>
          <w:noProof/>
        </w:rPr>
        <w:t xml:space="preserve"> below Facebook banners and social posts. </w:t>
      </w:r>
    </w:p>
    <w:p w:rsidR="00F90602" w:rsidRPr="00D5499F" w:rsidRDefault="00F90602" w:rsidP="00F90602">
      <w:pPr>
        <w:pStyle w:val="ListParagraph"/>
        <w:numPr>
          <w:ilvl w:val="0"/>
          <w:numId w:val="8"/>
        </w:numPr>
        <w:spacing w:line="256" w:lineRule="auto"/>
        <w:jc w:val="both"/>
        <w:rPr>
          <w:i/>
        </w:rPr>
      </w:pPr>
      <w:r>
        <w:t xml:space="preserve">We recommend pinning your </w:t>
      </w:r>
      <w:r w:rsidR="00D5714E">
        <w:t xml:space="preserve">Facebook </w:t>
      </w:r>
      <w:r>
        <w:t xml:space="preserve">post at the top of your timeline which makes it visible for 7 days. </w:t>
      </w:r>
      <w:r w:rsidR="00D5499F">
        <w:t>Step by step i</w:t>
      </w:r>
      <w:r>
        <w:t xml:space="preserve">nstructions how to </w:t>
      </w:r>
      <w:r w:rsidR="00D5499F">
        <w:t>utilize Facebook can be found below</w:t>
      </w:r>
    </w:p>
    <w:p w:rsidR="00D5499F" w:rsidRDefault="00D5499F" w:rsidP="00D5499F">
      <w:pPr>
        <w:pStyle w:val="ListParagraph"/>
        <w:spacing w:line="256" w:lineRule="auto"/>
        <w:ind w:left="360"/>
        <w:jc w:val="center"/>
      </w:pPr>
      <w:r>
        <w:object w:dxaOrig="1508" w:dyaOrig="984">
          <v:shape id="_x0000_i1026" type="#_x0000_t75" style="width:77pt;height:51.5pt" o:ole="">
            <v:imagedata r:id="rId16" o:title=""/>
          </v:shape>
          <o:OLEObject Type="Embed" ProgID="AcroExch.Document.DC" ShapeID="_x0000_i1026" DrawAspect="Icon" ObjectID="_1649052806" r:id="rId17"/>
        </w:object>
      </w:r>
    </w:p>
    <w:p w:rsidR="00D5499F" w:rsidRDefault="00D5499F" w:rsidP="00D5499F">
      <w:pPr>
        <w:pStyle w:val="ListParagraph"/>
        <w:spacing w:line="256" w:lineRule="auto"/>
        <w:ind w:left="360"/>
        <w:jc w:val="both"/>
        <w:rPr>
          <w:i/>
        </w:rPr>
      </w:pPr>
    </w:p>
    <w:p w:rsidR="007C5266" w:rsidRDefault="004F5682" w:rsidP="00483ADD">
      <w:pPr>
        <w:pStyle w:val="ListParagraph"/>
        <w:numPr>
          <w:ilvl w:val="0"/>
          <w:numId w:val="8"/>
        </w:numPr>
        <w:spacing w:line="256" w:lineRule="auto"/>
      </w:pPr>
      <w:r>
        <w:rPr>
          <w:noProof/>
        </w:rPr>
        <w:t>The banner and s</w:t>
      </w:r>
      <w:r w:rsidR="00F90602">
        <w:rPr>
          <w:noProof/>
        </w:rPr>
        <w:t xml:space="preserve">ocial  images are </w:t>
      </w:r>
      <w:r w:rsidR="00F90602">
        <w:t xml:space="preserve">located </w:t>
      </w:r>
      <w:r w:rsidR="00677BFF">
        <w:t>on</w:t>
      </w:r>
      <w:r w:rsidR="00677BFF" w:rsidRPr="00D91E97">
        <w:t xml:space="preserve"> </w:t>
      </w:r>
      <w:hyperlink r:id="rId18" w:history="1">
        <w:r w:rsidR="00677BFF" w:rsidRPr="0095060C">
          <w:rPr>
            <w:rStyle w:val="Hyperlink"/>
          </w:rPr>
          <w:t>https://www.gpconnect.nva.com</w:t>
        </w:r>
      </w:hyperlink>
      <w:r w:rsidR="00677BFF">
        <w:t xml:space="preserve"> website, First Responder and Medical Personnel Campaign.  </w:t>
      </w:r>
    </w:p>
    <w:p w:rsidR="007C5266" w:rsidRDefault="007C5266" w:rsidP="0022001A">
      <w:pPr>
        <w:pStyle w:val="ListParagraph"/>
        <w:spacing w:line="256" w:lineRule="auto"/>
        <w:ind w:left="360"/>
      </w:pPr>
    </w:p>
    <w:p w:rsidR="00FB1736" w:rsidRDefault="00273A6A" w:rsidP="00FB1736">
      <w:pPr>
        <w:rPr>
          <w:i/>
        </w:rPr>
      </w:pPr>
      <w:r>
        <w:rPr>
          <w:b/>
          <w:i/>
        </w:rPr>
        <w:t>FACEBOOK BANNER</w:t>
      </w:r>
      <w:r w:rsidR="003F2962">
        <w:rPr>
          <w:b/>
          <w:i/>
        </w:rPr>
        <w:t>S</w:t>
      </w:r>
      <w:r>
        <w:rPr>
          <w:b/>
          <w:i/>
        </w:rPr>
        <w:t>:</w:t>
      </w:r>
      <w:r w:rsidR="003F2962">
        <w:rPr>
          <w:b/>
          <w:i/>
        </w:rPr>
        <w:t xml:space="preserve"> </w:t>
      </w:r>
      <w:r w:rsidR="003F2962" w:rsidRPr="003F2962">
        <w:rPr>
          <w:i/>
        </w:rPr>
        <w:t>Upload one of the below 3 banners to your Facebook page.</w:t>
      </w:r>
    </w:p>
    <w:p w:rsidR="00683E54" w:rsidRDefault="00215B15" w:rsidP="00FB1736">
      <w:pPr>
        <w:rPr>
          <w:i/>
        </w:rPr>
      </w:pPr>
      <w:r w:rsidRPr="00683E54">
        <w:rPr>
          <w:i/>
          <w:noProof/>
          <w:color w:val="7030A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24C4623" wp14:editId="632B7312">
                <wp:simplePos x="0" y="0"/>
                <wp:positionH relativeFrom="column">
                  <wp:posOffset>3910818</wp:posOffset>
                </wp:positionH>
                <wp:positionV relativeFrom="paragraph">
                  <wp:posOffset>161680</wp:posOffset>
                </wp:positionV>
                <wp:extent cx="1800079" cy="295275"/>
                <wp:effectExtent l="0" t="0" r="10160" b="104775"/>
                <wp:wrapNone/>
                <wp:docPr id="31" name="Rectangular Callout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79" cy="295275"/>
                        </a:xfrm>
                        <a:prstGeom prst="wedgeRectCallout">
                          <a:avLst>
                            <a:gd name="adj1" fmla="val 19094"/>
                            <a:gd name="adj2" fmla="val 74753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83E54" w:rsidRPr="000F62DA" w:rsidRDefault="00D95A4E" w:rsidP="00683E54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Female Nurse/Do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C4623" id="Rectangular Callout 31" o:spid="_x0000_s1029" type="#_x0000_t61" style="position:absolute;margin-left:307.95pt;margin-top:12.75pt;width:141.75pt;height:23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" adj="14924,26947" fillcolor="white [3201]" strokecolor="black [3200]" strokeweight="1pt">
                <v:textbox>
                  <w:txbxContent>
                    <w:p w:rsidR="00683E54" w:rsidRPr="000F62DA" w:rsidRDefault="00D95A4E" w:rsidP="00683E54">
                      <w:pPr>
                        <w:jc w:val="center"/>
                        <w:rPr>
                          <w:b/>
                          <w:i/>
                        </w:rPr>
                      </w:pPr>
                      <w:r>
                        <w:rPr>
                          <w:b/>
                          <w:i/>
                        </w:rPr>
                        <w:t>Female Nurse/Doctor</w:t>
                      </w:r>
                    </w:p>
                  </w:txbxContent>
                </v:textbox>
              </v:shape>
            </w:pict>
          </mc:Fallback>
        </mc:AlternateContent>
      </w:r>
      <w:r w:rsidR="00683E54" w:rsidRPr="00683E54">
        <w:rPr>
          <w:i/>
          <w:noProof/>
          <w:color w:val="7030A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57C93E9" wp14:editId="27433706">
                <wp:simplePos x="0" y="0"/>
                <wp:positionH relativeFrom="column">
                  <wp:posOffset>218049</wp:posOffset>
                </wp:positionH>
                <wp:positionV relativeFrom="paragraph">
                  <wp:posOffset>165588</wp:posOffset>
                </wp:positionV>
                <wp:extent cx="1807210" cy="266700"/>
                <wp:effectExtent l="0" t="0" r="21590" b="133350"/>
                <wp:wrapNone/>
                <wp:docPr id="29" name="Rectangular Callou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7210" cy="266700"/>
                        </a:xfrm>
                        <a:prstGeom prst="wedgeRectCallout">
                          <a:avLst>
                            <a:gd name="adj1" fmla="val 6412"/>
                            <a:gd name="adj2" fmla="val 88148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83E54" w:rsidRPr="000F62DA" w:rsidRDefault="00683E54" w:rsidP="00683E54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0F62DA">
                              <w:rPr>
                                <w:b/>
                                <w:i/>
                              </w:rPr>
                              <w:t>Firefighter &amp; Kit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C93E9" id="Rectangular Callout 29" o:spid="_x0000_s1030" type="#_x0000_t61" style="position:absolute;margin-left:17.15pt;margin-top:13.05pt;width:142.3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" adj="12185,29840" fillcolor="white [3201]" strokecolor="black [3200]" strokeweight="1pt">
                <v:textbox>
                  <w:txbxContent>
                    <w:p w:rsidR="00683E54" w:rsidRPr="000F62DA" w:rsidRDefault="00683E54" w:rsidP="00683E54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0F62DA">
                        <w:rPr>
                          <w:b/>
                          <w:i/>
                        </w:rPr>
                        <w:t>Firefighter &amp; Kitten</w:t>
                      </w:r>
                    </w:p>
                  </w:txbxContent>
                </v:textbox>
              </v:shape>
            </w:pict>
          </mc:Fallback>
        </mc:AlternateContent>
      </w:r>
      <w:r w:rsidR="00683E54" w:rsidRPr="00683E54">
        <w:rPr>
          <w:i/>
          <w:noProof/>
          <w:color w:val="7030A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48BF064" wp14:editId="37923440">
                <wp:simplePos x="0" y="0"/>
                <wp:positionH relativeFrom="column">
                  <wp:posOffset>2082018</wp:posOffset>
                </wp:positionH>
                <wp:positionV relativeFrom="paragraph">
                  <wp:posOffset>164318</wp:posOffset>
                </wp:positionV>
                <wp:extent cx="1744345" cy="295275"/>
                <wp:effectExtent l="0" t="0" r="27305" b="142875"/>
                <wp:wrapNone/>
                <wp:docPr id="30" name="Rectangular Callout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345" cy="295275"/>
                        </a:xfrm>
                        <a:prstGeom prst="wedgeRectCallout">
                          <a:avLst>
                            <a:gd name="adj1" fmla="val 2958"/>
                            <a:gd name="adj2" fmla="val 83939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83E54" w:rsidRPr="000F62DA" w:rsidRDefault="00683E54" w:rsidP="00683E54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0F62DA">
                              <w:rPr>
                                <w:b/>
                                <w:i/>
                              </w:rPr>
                              <w:t>Police Officer &amp; D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8BF064" id="Rectangular Callout 30" o:spid="_x0000_s1031" type="#_x0000_t61" style="position:absolute;margin-left:163.95pt;margin-top:12.95pt;width:137.35pt;height:23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" adj="11439,28931" fillcolor="white [3201]" strokecolor="black [3200]" strokeweight="1pt">
                <v:textbox>
                  <w:txbxContent>
                    <w:p w:rsidR="00683E54" w:rsidRPr="000F62DA" w:rsidRDefault="00683E54" w:rsidP="00683E54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0F62DA">
                        <w:rPr>
                          <w:b/>
                          <w:i/>
                        </w:rPr>
                        <w:t>Police Officer &amp; Dog</w:t>
                      </w:r>
                    </w:p>
                  </w:txbxContent>
                </v:textbox>
              </v:shape>
            </w:pict>
          </mc:Fallback>
        </mc:AlternateContent>
      </w:r>
    </w:p>
    <w:p w:rsidR="00683E54" w:rsidRPr="003F2962" w:rsidRDefault="00683E54" w:rsidP="00FB1736">
      <w:pPr>
        <w:rPr>
          <w:i/>
          <w:color w:val="7030A0"/>
        </w:rPr>
      </w:pPr>
    </w:p>
    <w:p w:rsidR="00FB1736" w:rsidRDefault="00FA7028" w:rsidP="00FA7028">
      <w:pPr>
        <w:tabs>
          <w:tab w:val="center" w:pos="4680"/>
          <w:tab w:val="right" w:pos="9360"/>
        </w:tabs>
        <w:jc w:val="center"/>
        <w:rPr>
          <w:b/>
          <w:i/>
        </w:rPr>
      </w:pPr>
      <w:r w:rsidRPr="00FA7028">
        <w:rPr>
          <w:b/>
          <w:i/>
          <w:noProof/>
        </w:rPr>
        <w:drawing>
          <wp:inline distT="0" distB="0" distL="0" distR="0">
            <wp:extent cx="1847133" cy="703385"/>
            <wp:effectExtent l="0" t="0" r="1270" b="1905"/>
            <wp:docPr id="27" name="Picture 27" descr="C:\Users\Elena.Popovici\Desktop\Work Projects\MARKETING CAMPAIGNS\2020\Corona COMMS\KITS\FIRST RESPONDERS\PREVIOUS\KELLY DESIGNS\fb cover\Essential Web Tool Kit_FELINE FB COV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Elena.Popovici\Desktop\Work Projects\MARKETING CAMPAIGNS\2020\Corona COMMS\KITS\FIRST RESPONDERS\PREVIOUS\KELLY DESIGNS\fb cover\Essential Web Tool Kit_FELINE FB COVER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650" cy="713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7028">
        <w:rPr>
          <w:b/>
          <w:i/>
          <w:noProof/>
        </w:rPr>
        <w:drawing>
          <wp:inline distT="0" distB="0" distL="0" distR="0">
            <wp:extent cx="1810185" cy="689316"/>
            <wp:effectExtent l="0" t="0" r="0" b="0"/>
            <wp:docPr id="26" name="Picture 26" descr="C:\Users\Elena.Popovici\Desktop\Work Projects\MARKETING CAMPAIGNS\2020\Corona COMMS\KITS\FIRST RESPONDERS\PREVIOUS\KELLY DESIGNS\fb cover\Essential Web Tool Kit_GP FB COV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Elena.Popovici\Desktop\Work Projects\MARKETING CAMPAIGNS\2020\Corona COMMS\KITS\FIRST RESPONDERS\PREVIOUS\KELLY DESIGNS\fb cover\Essential Web Tool Kit_GP FB COVER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9294" cy="696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5B15" w:rsidRPr="00215B15">
        <w:rPr>
          <w:b/>
          <w:i/>
          <w:noProof/>
        </w:rPr>
        <w:drawing>
          <wp:inline distT="0" distB="0" distL="0" distR="0">
            <wp:extent cx="1821424" cy="693596"/>
            <wp:effectExtent l="0" t="0" r="7620" b="0"/>
            <wp:docPr id="9" name="Picture 9" descr="C:\Users\Elena.Popovici\Desktop\Work Projects\MARKETING CAMPAIGNS\2020\Corona COMMS\KITS\FIRST RESPONDERS\PREVIOUS\KELLY DESIGNS\4.13.2020\FB cover\Essential Web Tool Kit_GENERIC FB COV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Elena.Popovici\Desktop\Work Projects\MARKETING CAMPAIGNS\2020\Corona COMMS\KITS\FIRST RESPONDERS\PREVIOUS\KELLY DESIGNS\4.13.2020\FB cover\Essential Web Tool Kit_GENERIC FB COVER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074" cy="70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6716" w:rsidRDefault="006F6716" w:rsidP="000C2FE5">
      <w:pPr>
        <w:rPr>
          <w:b/>
          <w:i/>
        </w:rPr>
      </w:pPr>
    </w:p>
    <w:p w:rsidR="00DC1630" w:rsidRDefault="00597C57" w:rsidP="000C2FE5">
      <w:pPr>
        <w:rPr>
          <w:b/>
          <w:i/>
        </w:rPr>
      </w:pPr>
      <w:r>
        <w:rPr>
          <w:b/>
          <w:i/>
        </w:rPr>
        <w:t xml:space="preserve">FACEBOOK POSTS USING </w:t>
      </w:r>
      <w:r w:rsidR="0095655E">
        <w:rPr>
          <w:b/>
          <w:i/>
        </w:rPr>
        <w:t xml:space="preserve">10% </w:t>
      </w:r>
      <w:r>
        <w:rPr>
          <w:b/>
          <w:i/>
        </w:rPr>
        <w:t>OFF EXAMS IN APRIL AND MAY 2020</w:t>
      </w:r>
      <w:r w:rsidR="00E4633C">
        <w:rPr>
          <w:b/>
          <w:i/>
        </w:rPr>
        <w:t xml:space="preserve">. </w:t>
      </w:r>
    </w:p>
    <w:p w:rsidR="002A026D" w:rsidRDefault="00A237FE" w:rsidP="000C2FE5">
      <w:pPr>
        <w:rPr>
          <w:i/>
          <w:iCs/>
          <w:color w:val="FF0000"/>
        </w:rPr>
      </w:pPr>
      <w:r w:rsidRPr="00A364A0">
        <w:rPr>
          <w:i/>
          <w:iCs/>
          <w:color w:val="FF0000"/>
        </w:rPr>
        <w:t xml:space="preserve">Note: </w:t>
      </w:r>
      <w:r w:rsidR="00E4633C" w:rsidRPr="00A364A0">
        <w:rPr>
          <w:i/>
          <w:iCs/>
          <w:color w:val="FF0000"/>
        </w:rPr>
        <w:t xml:space="preserve">To reach non clients on Facebook, boost your post and target 5 mile radius </w:t>
      </w:r>
      <w:r w:rsidR="000921FF">
        <w:rPr>
          <w:i/>
          <w:iCs/>
          <w:color w:val="FF0000"/>
        </w:rPr>
        <w:t>from</w:t>
      </w:r>
      <w:r w:rsidR="00E4633C" w:rsidRPr="00A364A0">
        <w:rPr>
          <w:i/>
          <w:iCs/>
          <w:color w:val="FF0000"/>
        </w:rPr>
        <w:t xml:space="preserve"> your clinic, if budget allows.  Contact your Marketing Business Partner for help</w:t>
      </w:r>
      <w:r w:rsidR="00341C8C">
        <w:rPr>
          <w:i/>
          <w:iCs/>
          <w:color w:val="FF0000"/>
        </w:rPr>
        <w:t>, when needed</w:t>
      </w:r>
      <w:r w:rsidR="00E4633C" w:rsidRPr="00A364A0">
        <w:rPr>
          <w:i/>
          <w:iCs/>
          <w:color w:val="FF0000"/>
        </w:rPr>
        <w:t xml:space="preserve">. </w:t>
      </w:r>
    </w:p>
    <w:p w:rsidR="00DD3C43" w:rsidRPr="00A364A0" w:rsidRDefault="00DD3C43" w:rsidP="000C2FE5">
      <w:pPr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800C1D" w:rsidTr="006E582F">
        <w:tc>
          <w:tcPr>
            <w:tcW w:w="2065" w:type="dxa"/>
          </w:tcPr>
          <w:p w:rsidR="00FB69E3" w:rsidRPr="00F77783" w:rsidRDefault="0087733F" w:rsidP="003405DB">
            <w:pPr>
              <w:rPr>
                <w:b/>
              </w:rPr>
            </w:pPr>
            <w:r>
              <w:rPr>
                <w:b/>
                <w:i/>
              </w:rPr>
              <w:t xml:space="preserve"> </w:t>
            </w:r>
            <w:r w:rsidR="00AF0A4D" w:rsidRPr="00F77783">
              <w:rPr>
                <w:b/>
              </w:rPr>
              <w:t>Post #1</w:t>
            </w:r>
            <w:r w:rsidR="003405DB" w:rsidRPr="00F77783">
              <w:rPr>
                <w:b/>
              </w:rPr>
              <w:t xml:space="preserve">: </w:t>
            </w:r>
          </w:p>
          <w:p w:rsidR="00EA11E2" w:rsidRDefault="003133ED" w:rsidP="00EA11E2">
            <w:pPr>
              <w:jc w:val="center"/>
            </w:pPr>
            <w:r w:rsidRPr="003133ED">
              <w:rPr>
                <w:noProof/>
              </w:rPr>
              <w:drawing>
                <wp:inline distT="0" distB="0" distL="0" distR="0">
                  <wp:extent cx="920359" cy="920359"/>
                  <wp:effectExtent l="0" t="0" r="0" b="0"/>
                  <wp:docPr id="35" name="Picture 35" descr="C:\Users\Elena.Popovici\Desktop\Work Projects\MARKETING CAMPAIGNS\2020\Corona COMMS\KITS\FIRST RESPONDERS\PREVIOUS\KELLY DESIGNS\4.13.2020\fb post\Essential Web Tool Kit_FELINE FB OFF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Elena.Popovici\Desktop\Work Projects\MARKETING CAMPAIGNS\2020\Corona COMMS\KITS\FIRST RESPONDERS\PREVIOUS\KELLY DESIGNS\4.13.2020\fb post\Essential Web Tool Kit_FELINE FB OFF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2303" cy="9223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A11E2" w:rsidRPr="00355C36" w:rsidRDefault="00EA11E2" w:rsidP="00355C36">
            <w:pPr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7285" w:type="dxa"/>
          </w:tcPr>
          <w:p w:rsidR="00883C00" w:rsidRPr="007B471A" w:rsidRDefault="00883C00" w:rsidP="00883C00">
            <w:pPr>
              <w:rPr>
                <w:b/>
              </w:rPr>
            </w:pPr>
            <w:r w:rsidRPr="007B471A">
              <w:rPr>
                <w:b/>
              </w:rPr>
              <w:t xml:space="preserve">Firefighter and kitten </w:t>
            </w:r>
          </w:p>
          <w:p w:rsidR="00AC084C" w:rsidRPr="007B471A" w:rsidRDefault="002B6571" w:rsidP="002B6571">
            <w:pPr>
              <w:pStyle w:val="ListParagraph"/>
              <w:numPr>
                <w:ilvl w:val="0"/>
                <w:numId w:val="15"/>
              </w:numPr>
              <w:rPr>
                <w:iCs/>
              </w:rPr>
            </w:pPr>
            <w:r w:rsidRPr="007B471A">
              <w:rPr>
                <w:b/>
                <w:iCs/>
              </w:rPr>
              <w:t>Post Copy:</w:t>
            </w:r>
            <w:r w:rsidR="00624A72" w:rsidRPr="007B471A">
              <w:rPr>
                <w:b/>
                <w:iCs/>
              </w:rPr>
              <w:t xml:space="preserve"> </w:t>
            </w:r>
            <w:r w:rsidR="00CB76C8" w:rsidRPr="007B471A">
              <w:rPr>
                <w:iCs/>
              </w:rPr>
              <w:t xml:space="preserve">A special thanks to all our </w:t>
            </w:r>
            <w:r w:rsidR="004E553C">
              <w:rPr>
                <w:iCs/>
              </w:rPr>
              <w:t>first responders</w:t>
            </w:r>
            <w:r w:rsidR="00CB76C8" w:rsidRPr="007B471A">
              <w:rPr>
                <w:iCs/>
              </w:rPr>
              <w:t xml:space="preserve"> who served our community during COVID -19. </w:t>
            </w:r>
            <w:r w:rsidR="00AC084C" w:rsidRPr="007B471A">
              <w:rPr>
                <w:iCs/>
              </w:rPr>
              <w:t xml:space="preserve">As a token of </w:t>
            </w:r>
            <w:r w:rsidR="001A75E2" w:rsidRPr="007B471A">
              <w:rPr>
                <w:iCs/>
              </w:rPr>
              <w:t xml:space="preserve">our </w:t>
            </w:r>
            <w:r w:rsidR="00AC084C" w:rsidRPr="007B471A">
              <w:rPr>
                <w:iCs/>
              </w:rPr>
              <w:t>appreciation w</w:t>
            </w:r>
            <w:r w:rsidR="00CB76C8" w:rsidRPr="007B471A">
              <w:rPr>
                <w:iCs/>
              </w:rPr>
              <w:t xml:space="preserve">e would like to </w:t>
            </w:r>
            <w:r w:rsidR="00AC084C" w:rsidRPr="007B471A">
              <w:rPr>
                <w:iCs/>
              </w:rPr>
              <w:t xml:space="preserve">offer </w:t>
            </w:r>
            <w:r w:rsidR="00CB76C8" w:rsidRPr="00381844">
              <w:rPr>
                <w:b/>
                <w:iCs/>
              </w:rPr>
              <w:t>10% off</w:t>
            </w:r>
            <w:r w:rsidR="00CB76C8" w:rsidRPr="007B471A">
              <w:rPr>
                <w:iCs/>
              </w:rPr>
              <w:t xml:space="preserve"> </w:t>
            </w:r>
            <w:r w:rsidR="00CB76C8" w:rsidRPr="00796472">
              <w:rPr>
                <w:b/>
                <w:iCs/>
              </w:rPr>
              <w:t>all exams in April and May.</w:t>
            </w:r>
          </w:p>
          <w:p w:rsidR="002B6571" w:rsidRPr="007B471A" w:rsidRDefault="001A75E2" w:rsidP="003506E7">
            <w:pPr>
              <w:pStyle w:val="ListParagraph"/>
              <w:ind w:left="360"/>
              <w:rPr>
                <w:iCs/>
              </w:rPr>
            </w:pPr>
            <w:r w:rsidRPr="007B471A">
              <w:rPr>
                <w:iCs/>
              </w:rPr>
              <w:t>Call</w:t>
            </w:r>
            <w:r w:rsidR="00CB76C8" w:rsidRPr="007B471A">
              <w:rPr>
                <w:iCs/>
              </w:rPr>
              <w:t xml:space="preserve"> </w:t>
            </w:r>
            <w:r w:rsidR="00AC084C" w:rsidRPr="007B471A">
              <w:rPr>
                <w:b/>
                <w:iCs/>
              </w:rPr>
              <w:t>[ENTER TEL]</w:t>
            </w:r>
            <w:r w:rsidR="00AC084C" w:rsidRPr="007B471A">
              <w:rPr>
                <w:iCs/>
              </w:rPr>
              <w:t xml:space="preserve"> or schedule an appointment online at </w:t>
            </w:r>
            <w:r w:rsidR="00AC084C" w:rsidRPr="007B471A">
              <w:rPr>
                <w:b/>
                <w:iCs/>
              </w:rPr>
              <w:t>[ENTER URL]</w:t>
            </w:r>
            <w:r w:rsidR="00AC084C" w:rsidRPr="007B471A">
              <w:rPr>
                <w:iCs/>
              </w:rPr>
              <w:t>.</w:t>
            </w:r>
            <w:r w:rsidRPr="007B471A">
              <w:rPr>
                <w:iCs/>
              </w:rPr>
              <w:t xml:space="preserve"> Offer exp</w:t>
            </w:r>
            <w:r w:rsidR="00FA2B8D" w:rsidRPr="007B471A">
              <w:rPr>
                <w:iCs/>
              </w:rPr>
              <w:t>ires 5.31.2020</w:t>
            </w:r>
            <w:r w:rsidRPr="007B471A">
              <w:rPr>
                <w:iCs/>
              </w:rPr>
              <w:t xml:space="preserve">. Proof of service required at </w:t>
            </w:r>
            <w:r w:rsidR="006D566F" w:rsidRPr="007B471A">
              <w:rPr>
                <w:iCs/>
              </w:rPr>
              <w:t xml:space="preserve">the </w:t>
            </w:r>
            <w:r w:rsidRPr="007B471A">
              <w:rPr>
                <w:iCs/>
              </w:rPr>
              <w:t>time of check-in for your appointment.</w:t>
            </w:r>
          </w:p>
        </w:tc>
      </w:tr>
      <w:tr w:rsidR="00800C1D" w:rsidTr="006E582F">
        <w:tc>
          <w:tcPr>
            <w:tcW w:w="2065" w:type="dxa"/>
          </w:tcPr>
          <w:p w:rsidR="002B6571" w:rsidRPr="00F77783" w:rsidRDefault="003405DB" w:rsidP="006E582F">
            <w:pPr>
              <w:rPr>
                <w:b/>
              </w:rPr>
            </w:pPr>
            <w:r w:rsidRPr="00F77783">
              <w:rPr>
                <w:b/>
              </w:rPr>
              <w:t xml:space="preserve">Post # 2: </w:t>
            </w:r>
          </w:p>
          <w:p w:rsidR="00E471CD" w:rsidRDefault="00F9658A" w:rsidP="00E471CD">
            <w:pPr>
              <w:jc w:val="center"/>
              <w:rPr>
                <w:color w:val="FF0000"/>
              </w:rPr>
            </w:pPr>
            <w:r w:rsidRPr="00F9658A">
              <w:rPr>
                <w:noProof/>
                <w:color w:val="FF0000"/>
              </w:rPr>
              <w:drawing>
                <wp:inline distT="0" distB="0" distL="0" distR="0">
                  <wp:extent cx="950003" cy="949569"/>
                  <wp:effectExtent l="0" t="0" r="2540" b="3175"/>
                  <wp:docPr id="36" name="Picture 36" descr="C:\Users\Elena.Popovici\Desktop\Work Projects\MARKETING CAMPAIGNS\2020\Corona COMMS\KITS\FIRST RESPONDERS\PREVIOUS\KELLY DESIGNS\4.13.2020\fb post\Essential Web Tool Kit_GP FB OFF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Elena.Popovici\Desktop\Work Projects\MARKETING CAMPAIGNS\2020\Corona COMMS\KITS\FIRST RESPONDERS\PREVIOUS\KELLY DESIGNS\4.13.2020\fb post\Essential Web Tool Kit_GP FB OFF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499" cy="9620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246CC" w:rsidRPr="00243015" w:rsidRDefault="006246CC" w:rsidP="00243015">
            <w:pPr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7285" w:type="dxa"/>
          </w:tcPr>
          <w:p w:rsidR="00883C00" w:rsidRPr="007B471A" w:rsidRDefault="00883C00" w:rsidP="00883C00">
            <w:pPr>
              <w:rPr>
                <w:b/>
              </w:rPr>
            </w:pPr>
            <w:r w:rsidRPr="007B471A">
              <w:rPr>
                <w:b/>
              </w:rPr>
              <w:t xml:space="preserve">Police officer and dog </w:t>
            </w:r>
          </w:p>
          <w:p w:rsidR="002B6571" w:rsidRPr="007B471A" w:rsidRDefault="002B6571" w:rsidP="005A55FF">
            <w:pPr>
              <w:pStyle w:val="ListParagraph"/>
              <w:numPr>
                <w:ilvl w:val="0"/>
                <w:numId w:val="15"/>
              </w:numPr>
            </w:pPr>
            <w:r w:rsidRPr="007B471A">
              <w:rPr>
                <w:b/>
              </w:rPr>
              <w:t xml:space="preserve">Post </w:t>
            </w:r>
            <w:r w:rsidR="007B3B7C" w:rsidRPr="007B471A">
              <w:rPr>
                <w:b/>
              </w:rPr>
              <w:t>Copy</w:t>
            </w:r>
            <w:r w:rsidRPr="007B471A">
              <w:rPr>
                <w:b/>
              </w:rPr>
              <w:t xml:space="preserve">: </w:t>
            </w:r>
            <w:r w:rsidR="00FA2B8D" w:rsidRPr="007B471A">
              <w:t xml:space="preserve">We would like to express our appreciation to the selfless men and women </w:t>
            </w:r>
            <w:r w:rsidR="004E553C">
              <w:rPr>
                <w:iCs/>
              </w:rPr>
              <w:t>first responders</w:t>
            </w:r>
            <w:r w:rsidR="004E553C" w:rsidRPr="007B471A">
              <w:rPr>
                <w:iCs/>
              </w:rPr>
              <w:t xml:space="preserve"> </w:t>
            </w:r>
            <w:r w:rsidR="00FA2B8D" w:rsidRPr="007B471A">
              <w:t xml:space="preserve">by offering them </w:t>
            </w:r>
            <w:r w:rsidR="00FA2B8D" w:rsidRPr="007C4F53">
              <w:rPr>
                <w:b/>
              </w:rPr>
              <w:t>10% off all exams</w:t>
            </w:r>
            <w:r w:rsidR="00FA2B8D" w:rsidRPr="007B471A">
              <w:t xml:space="preserve"> through 5.31.2020. Call </w:t>
            </w:r>
            <w:r w:rsidR="00FA2B8D" w:rsidRPr="007B471A">
              <w:rPr>
                <w:b/>
                <w:iCs/>
              </w:rPr>
              <w:t>[ENTER TEL]</w:t>
            </w:r>
            <w:r w:rsidR="00FA2B8D" w:rsidRPr="007B471A">
              <w:rPr>
                <w:iCs/>
              </w:rPr>
              <w:t xml:space="preserve"> or schedule an appointment online at </w:t>
            </w:r>
            <w:r w:rsidR="00FA2B8D" w:rsidRPr="007B471A">
              <w:rPr>
                <w:b/>
                <w:iCs/>
              </w:rPr>
              <w:t>[ENTER URL]</w:t>
            </w:r>
            <w:r w:rsidR="00FA2B8D" w:rsidRPr="007B471A">
              <w:rPr>
                <w:iCs/>
              </w:rPr>
              <w:t xml:space="preserve">. Proof of service required </w:t>
            </w:r>
            <w:r w:rsidR="006D566F" w:rsidRPr="007B471A">
              <w:rPr>
                <w:iCs/>
              </w:rPr>
              <w:t xml:space="preserve">at the </w:t>
            </w:r>
            <w:r w:rsidR="00FA2B8D" w:rsidRPr="007B471A">
              <w:rPr>
                <w:iCs/>
              </w:rPr>
              <w:t>time of check-in for your appointment.</w:t>
            </w:r>
            <w:r w:rsidR="00524380" w:rsidRPr="007B471A">
              <w:rPr>
                <w:iCs/>
              </w:rPr>
              <w:t xml:space="preserve"> </w:t>
            </w:r>
          </w:p>
        </w:tc>
      </w:tr>
      <w:tr w:rsidR="00800C1D" w:rsidTr="006E582F">
        <w:tc>
          <w:tcPr>
            <w:tcW w:w="2065" w:type="dxa"/>
          </w:tcPr>
          <w:p w:rsidR="00CF3AEF" w:rsidRPr="00F77783" w:rsidRDefault="003405DB" w:rsidP="006E582F">
            <w:pPr>
              <w:rPr>
                <w:b/>
              </w:rPr>
            </w:pPr>
            <w:r w:rsidRPr="00F77783">
              <w:rPr>
                <w:b/>
              </w:rPr>
              <w:t xml:space="preserve">Post # 3: </w:t>
            </w:r>
          </w:p>
          <w:p w:rsidR="009B1062" w:rsidRDefault="00800C1D" w:rsidP="005A55FF">
            <w:pPr>
              <w:jc w:val="center"/>
            </w:pPr>
            <w:r w:rsidRPr="00800C1D">
              <w:rPr>
                <w:noProof/>
              </w:rPr>
              <w:drawing>
                <wp:inline distT="0" distB="0" distL="0" distR="0">
                  <wp:extent cx="1059131" cy="1059131"/>
                  <wp:effectExtent l="0" t="0" r="8255" b="8255"/>
                  <wp:docPr id="37" name="Picture 37" descr="C:\Users\Elena.Popovici\Desktop\Work Projects\MARKETING CAMPAIGNS\2020\Corona COMMS\KITS\FIRST RESPONDERS\PREVIOUS\KELLY DESIGNS\4.13.2020\fb post\Essential Web Tool Kit_GENERIC FB OFF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Elena.Popovici\Desktop\Work Projects\MARKETING CAMPAIGNS\2020\Corona COMMS\KITS\FIRST RESPONDERS\PREVIOUS\KELLY DESIGNS\4.13.2020\fb post\Essential Web Tool Kit_GENERIC FB OFF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3199" cy="1063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55769" w:rsidRDefault="00055769" w:rsidP="005A55FF">
            <w:pPr>
              <w:jc w:val="center"/>
            </w:pPr>
          </w:p>
        </w:tc>
        <w:tc>
          <w:tcPr>
            <w:tcW w:w="7285" w:type="dxa"/>
          </w:tcPr>
          <w:p w:rsidR="002B6571" w:rsidRDefault="00883C00" w:rsidP="006E582F">
            <w:r>
              <w:rPr>
                <w:b/>
              </w:rPr>
              <w:t xml:space="preserve">Female nurse/doctor </w:t>
            </w:r>
          </w:p>
          <w:p w:rsidR="002B6571" w:rsidRDefault="002B6571" w:rsidP="009233EF">
            <w:pPr>
              <w:pStyle w:val="ListParagraph"/>
              <w:numPr>
                <w:ilvl w:val="0"/>
                <w:numId w:val="16"/>
              </w:numPr>
            </w:pPr>
            <w:r w:rsidRPr="009233EF">
              <w:rPr>
                <w:b/>
              </w:rPr>
              <w:t>Post Copy:</w:t>
            </w:r>
            <w:r w:rsidR="009233EF" w:rsidRPr="009233EF">
              <w:rPr>
                <w:b/>
              </w:rPr>
              <w:t xml:space="preserve"> </w:t>
            </w:r>
            <w:r w:rsidR="009233EF">
              <w:t xml:space="preserve">To all </w:t>
            </w:r>
            <w:r w:rsidR="004E553C">
              <w:rPr>
                <w:iCs/>
              </w:rPr>
              <w:t>first responders</w:t>
            </w:r>
            <w:r w:rsidR="009233EF">
              <w:t xml:space="preserve">, thank YOU for serving our community during the COVID-19 pandemic. We would like to offer our appreciation by offering you 10% off your pet’s wellness exams in April and May. </w:t>
            </w:r>
            <w:r w:rsidR="009233EF" w:rsidRPr="009233EF">
              <w:rPr>
                <w:iCs/>
              </w:rPr>
              <w:t xml:space="preserve">Call </w:t>
            </w:r>
            <w:r w:rsidR="009233EF" w:rsidRPr="009233EF">
              <w:rPr>
                <w:b/>
                <w:iCs/>
              </w:rPr>
              <w:t>[ENTER TEL]</w:t>
            </w:r>
            <w:r w:rsidR="009233EF" w:rsidRPr="009233EF">
              <w:rPr>
                <w:iCs/>
              </w:rPr>
              <w:t xml:space="preserve"> or schedule an appointment online at </w:t>
            </w:r>
            <w:r w:rsidR="009233EF" w:rsidRPr="009233EF">
              <w:rPr>
                <w:b/>
                <w:iCs/>
              </w:rPr>
              <w:t>[ENTER URL]</w:t>
            </w:r>
            <w:r w:rsidR="009233EF" w:rsidRPr="009233EF">
              <w:rPr>
                <w:iCs/>
              </w:rPr>
              <w:t>. Offer expires 5.31.2020. Proof of service required at the time of check-in for your appointment.</w:t>
            </w:r>
          </w:p>
        </w:tc>
      </w:tr>
    </w:tbl>
    <w:p w:rsidR="000D7E6E" w:rsidRDefault="007973FC" w:rsidP="002B6571">
      <w:pPr>
        <w:ind w:left="1080"/>
        <w:jc w:val="both"/>
        <w:rPr>
          <w:b/>
          <w:i/>
          <w:noProof/>
        </w:rPr>
      </w:pPr>
      <w:r>
        <w:rPr>
          <w:b/>
          <w:i/>
          <w:noProof/>
        </w:rPr>
        <w:t xml:space="preserve"> </w:t>
      </w:r>
    </w:p>
    <w:p w:rsidR="000C79F7" w:rsidRDefault="000C79F7" w:rsidP="0089191F">
      <w:pPr>
        <w:rPr>
          <w:b/>
          <w:i/>
        </w:rPr>
      </w:pPr>
    </w:p>
    <w:p w:rsidR="0089191F" w:rsidRDefault="0089191F" w:rsidP="0089191F">
      <w:pPr>
        <w:rPr>
          <w:b/>
          <w:i/>
        </w:rPr>
      </w:pPr>
      <w:r>
        <w:rPr>
          <w:b/>
          <w:i/>
        </w:rPr>
        <w:t xml:space="preserve">FACEBOOK POSTS USING </w:t>
      </w:r>
      <w:r w:rsidR="002C50B4">
        <w:rPr>
          <w:b/>
          <w:i/>
        </w:rPr>
        <w:t xml:space="preserve">HOSPITAL PROMOTION (I.E. </w:t>
      </w:r>
      <w:r w:rsidR="005B364F">
        <w:rPr>
          <w:b/>
          <w:i/>
        </w:rPr>
        <w:t xml:space="preserve">XX% DISCOUNT OFF EXAMS, </w:t>
      </w:r>
      <w:r w:rsidR="002C50B4">
        <w:rPr>
          <w:b/>
          <w:i/>
        </w:rPr>
        <w:t xml:space="preserve">DROP OF EXAMS, EARLY/LATE APPOINTMENT, </w:t>
      </w:r>
      <w:r w:rsidR="005B364F">
        <w:rPr>
          <w:b/>
          <w:i/>
        </w:rPr>
        <w:t>PAW PLANS,</w:t>
      </w:r>
      <w:r w:rsidR="002C50B4">
        <w:rPr>
          <w:b/>
          <w:i/>
        </w:rPr>
        <w:t xml:space="preserve"> ETC.)</w:t>
      </w:r>
    </w:p>
    <w:p w:rsidR="0089191F" w:rsidRPr="00A364A0" w:rsidRDefault="0089191F" w:rsidP="0089191F">
      <w:pPr>
        <w:rPr>
          <w:i/>
        </w:rPr>
      </w:pPr>
      <w:r w:rsidRPr="00A364A0">
        <w:rPr>
          <w:i/>
          <w:color w:val="FF0000"/>
        </w:rPr>
        <w:t xml:space="preserve">Note: </w:t>
      </w:r>
      <w:r w:rsidRPr="00A364A0">
        <w:rPr>
          <w:i/>
          <w:iCs/>
          <w:color w:val="FF0000"/>
        </w:rPr>
        <w:t>To reach non clients on Facebook, boost your post and target 5 mile radius from your clinic, if budget allows.  Contact your Marketing Business Partner for help</w:t>
      </w:r>
      <w:r w:rsidR="0057621D">
        <w:rPr>
          <w:i/>
          <w:iCs/>
          <w:color w:val="FF0000"/>
        </w:rPr>
        <w:t>,</w:t>
      </w:r>
      <w:r w:rsidRPr="00A364A0">
        <w:rPr>
          <w:i/>
          <w:iCs/>
          <w:color w:val="FF0000"/>
        </w:rPr>
        <w:t xml:space="preserve"> </w:t>
      </w:r>
      <w:r w:rsidR="0057621D">
        <w:rPr>
          <w:i/>
          <w:iCs/>
          <w:color w:val="FF0000"/>
        </w:rPr>
        <w:t>when needed</w:t>
      </w:r>
      <w:r w:rsidR="0057621D" w:rsidRPr="00A364A0">
        <w:rPr>
          <w:i/>
          <w:iCs/>
          <w:color w:val="FF0000"/>
        </w:rPr>
        <w:t>.</w:t>
      </w:r>
    </w:p>
    <w:p w:rsidR="0089191F" w:rsidRDefault="0089191F" w:rsidP="0089191F">
      <w:pPr>
        <w:rPr>
          <w:b/>
          <w:i/>
        </w:rPr>
      </w:pPr>
      <w:r>
        <w:rPr>
          <w:b/>
          <w:i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B930FB" w:rsidTr="006E582F">
        <w:tc>
          <w:tcPr>
            <w:tcW w:w="2065" w:type="dxa"/>
          </w:tcPr>
          <w:p w:rsidR="0089191F" w:rsidRPr="005B671B" w:rsidRDefault="0089191F" w:rsidP="006E582F">
            <w:pPr>
              <w:rPr>
                <w:b/>
              </w:rPr>
            </w:pPr>
            <w:r w:rsidRPr="005B671B">
              <w:rPr>
                <w:b/>
              </w:rPr>
              <w:t xml:space="preserve">Post #1: </w:t>
            </w:r>
          </w:p>
          <w:p w:rsidR="0089191F" w:rsidRDefault="00B930FB" w:rsidP="006E582F">
            <w:pPr>
              <w:jc w:val="center"/>
            </w:pPr>
            <w:r w:rsidRPr="00B930FB">
              <w:rPr>
                <w:noProof/>
              </w:rPr>
              <w:drawing>
                <wp:inline distT="0" distB="0" distL="0" distR="0">
                  <wp:extent cx="1111348" cy="1111348"/>
                  <wp:effectExtent l="0" t="0" r="0" b="0"/>
                  <wp:docPr id="38" name="Picture 38" descr="C:\Users\Elena.Popovici\Desktop\Work Projects\MARKETING CAMPAIGNS\2020\Corona COMMS\KITS\FIRST RESPONDERS\PREVIOUS\KELLY DESIGNS\fb posts\Essential Web Tool Kit_FELINE FB POS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Elena.Popovici\Desktop\Work Projects\MARKETING CAMPAIGNS\2020\Corona COMMS\KITS\FIRST RESPONDERS\PREVIOUS\KELLY DESIGNS\fb posts\Essential Web Tool Kit_FELINE FB POS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7047" cy="11170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9191F" w:rsidRPr="00355C36" w:rsidRDefault="0089191F" w:rsidP="006E582F">
            <w:pPr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7285" w:type="dxa"/>
          </w:tcPr>
          <w:p w:rsidR="0089191F" w:rsidRPr="007B471A" w:rsidRDefault="0089191F" w:rsidP="006E582F">
            <w:pPr>
              <w:rPr>
                <w:b/>
              </w:rPr>
            </w:pPr>
            <w:r w:rsidRPr="007B471A">
              <w:rPr>
                <w:b/>
              </w:rPr>
              <w:t xml:space="preserve">Firefighter and kitten </w:t>
            </w:r>
          </w:p>
          <w:p w:rsidR="0089191F" w:rsidRPr="007B471A" w:rsidRDefault="0089191F" w:rsidP="006E582F">
            <w:pPr>
              <w:pStyle w:val="ListParagraph"/>
              <w:numPr>
                <w:ilvl w:val="0"/>
                <w:numId w:val="15"/>
              </w:numPr>
              <w:rPr>
                <w:iCs/>
              </w:rPr>
            </w:pPr>
            <w:r w:rsidRPr="007B471A">
              <w:rPr>
                <w:b/>
                <w:iCs/>
              </w:rPr>
              <w:t xml:space="preserve">Post Copy: </w:t>
            </w:r>
            <w:r w:rsidRPr="007B471A">
              <w:rPr>
                <w:iCs/>
              </w:rPr>
              <w:t xml:space="preserve">A special thanks to all our </w:t>
            </w:r>
            <w:r w:rsidR="00544575">
              <w:rPr>
                <w:iCs/>
              </w:rPr>
              <w:t xml:space="preserve">first responders </w:t>
            </w:r>
            <w:r w:rsidRPr="007B471A">
              <w:rPr>
                <w:iCs/>
              </w:rPr>
              <w:t xml:space="preserve">who served our community during </w:t>
            </w:r>
            <w:r w:rsidR="00B74B2B">
              <w:rPr>
                <w:iCs/>
              </w:rPr>
              <w:t>this pandemic</w:t>
            </w:r>
            <w:r w:rsidRPr="007B471A">
              <w:rPr>
                <w:iCs/>
              </w:rPr>
              <w:t xml:space="preserve">. As a token of our appreciation we would like to offer </w:t>
            </w:r>
            <w:r w:rsidR="00F82EE3" w:rsidRPr="00312BBE">
              <w:rPr>
                <w:iCs/>
                <w:color w:val="FF0000"/>
              </w:rPr>
              <w:t>[</w:t>
            </w:r>
            <w:r w:rsidR="00F82EE3" w:rsidRPr="00312BBE">
              <w:rPr>
                <w:b/>
                <w:iCs/>
                <w:color w:val="FF0000"/>
              </w:rPr>
              <w:t>ENTER PROMOTION]</w:t>
            </w:r>
            <w:r w:rsidRPr="00312BBE">
              <w:rPr>
                <w:iCs/>
                <w:color w:val="FF0000"/>
              </w:rPr>
              <w:t>.</w:t>
            </w:r>
          </w:p>
          <w:p w:rsidR="0089191F" w:rsidRPr="007B471A" w:rsidRDefault="0089191F" w:rsidP="006E582F">
            <w:pPr>
              <w:pStyle w:val="ListParagraph"/>
              <w:ind w:left="360"/>
              <w:rPr>
                <w:iCs/>
              </w:rPr>
            </w:pPr>
            <w:r w:rsidRPr="007B471A">
              <w:rPr>
                <w:iCs/>
              </w:rPr>
              <w:t xml:space="preserve">Call </w:t>
            </w:r>
            <w:r w:rsidRPr="007B471A">
              <w:rPr>
                <w:b/>
                <w:iCs/>
              </w:rPr>
              <w:t>[ENTER TEL]</w:t>
            </w:r>
            <w:r w:rsidRPr="007B471A">
              <w:rPr>
                <w:iCs/>
              </w:rPr>
              <w:t xml:space="preserve"> or schedule an appointment online at </w:t>
            </w:r>
            <w:r w:rsidRPr="007B471A">
              <w:rPr>
                <w:b/>
                <w:iCs/>
              </w:rPr>
              <w:t>[ENTER URL]</w:t>
            </w:r>
            <w:r w:rsidRPr="007B471A">
              <w:rPr>
                <w:iCs/>
              </w:rPr>
              <w:t>. Offer expires 5.31.2020. Proof of service required at the time of check-in for your appointment.</w:t>
            </w:r>
          </w:p>
        </w:tc>
      </w:tr>
      <w:tr w:rsidR="00B930FB" w:rsidTr="006E582F">
        <w:tc>
          <w:tcPr>
            <w:tcW w:w="2065" w:type="dxa"/>
          </w:tcPr>
          <w:p w:rsidR="0089191F" w:rsidRPr="005B671B" w:rsidRDefault="0089191F" w:rsidP="006E582F">
            <w:pPr>
              <w:rPr>
                <w:b/>
              </w:rPr>
            </w:pPr>
            <w:r w:rsidRPr="005B671B">
              <w:rPr>
                <w:b/>
              </w:rPr>
              <w:t xml:space="preserve">Post # 2: </w:t>
            </w:r>
          </w:p>
          <w:p w:rsidR="0089191F" w:rsidRDefault="00B930FB" w:rsidP="006E582F">
            <w:pPr>
              <w:jc w:val="center"/>
              <w:rPr>
                <w:color w:val="FF0000"/>
              </w:rPr>
            </w:pPr>
            <w:r w:rsidRPr="00B930FB">
              <w:rPr>
                <w:noProof/>
                <w:color w:val="FF0000"/>
              </w:rPr>
              <w:drawing>
                <wp:inline distT="0" distB="0" distL="0" distR="0">
                  <wp:extent cx="1097183" cy="1097183"/>
                  <wp:effectExtent l="0" t="0" r="8255" b="8255"/>
                  <wp:docPr id="39" name="Picture 39" descr="C:\Users\Elena.Popovici\Desktop\Work Projects\MARKETING CAMPAIGNS\2020\Corona COMMS\KITS\FIRST RESPONDERS\PREVIOUS\KELLY DESIGNS\fb posts\Essential Web Tool Kit_GP FB POS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Elena.Popovici\Desktop\Work Projects\MARKETING CAMPAIGNS\2020\Corona COMMS\KITS\FIRST RESPONDERS\PREVIOUS\KELLY DESIGNS\fb posts\Essential Web Tool Kit_GP FB POS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0942" cy="11109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9191F" w:rsidRPr="00243015" w:rsidRDefault="0089191F" w:rsidP="006E582F">
            <w:pPr>
              <w:jc w:val="center"/>
              <w:rPr>
                <w:b/>
                <w:color w:val="FF0000"/>
                <w:sz w:val="18"/>
                <w:szCs w:val="18"/>
              </w:rPr>
            </w:pPr>
          </w:p>
        </w:tc>
        <w:tc>
          <w:tcPr>
            <w:tcW w:w="7285" w:type="dxa"/>
          </w:tcPr>
          <w:p w:rsidR="0089191F" w:rsidRPr="007B471A" w:rsidRDefault="0089191F" w:rsidP="006E582F">
            <w:pPr>
              <w:rPr>
                <w:b/>
              </w:rPr>
            </w:pPr>
            <w:r w:rsidRPr="007B471A">
              <w:rPr>
                <w:b/>
              </w:rPr>
              <w:t xml:space="preserve">Police officer and dog </w:t>
            </w:r>
          </w:p>
          <w:p w:rsidR="0089191F" w:rsidRDefault="0089191F" w:rsidP="006E582F">
            <w:pPr>
              <w:pStyle w:val="ListParagraph"/>
              <w:numPr>
                <w:ilvl w:val="0"/>
                <w:numId w:val="15"/>
              </w:numPr>
              <w:rPr>
                <w:iCs/>
              </w:rPr>
            </w:pPr>
            <w:r w:rsidRPr="007B471A">
              <w:rPr>
                <w:b/>
              </w:rPr>
              <w:t xml:space="preserve">Post Copy: </w:t>
            </w:r>
            <w:r w:rsidRPr="007B471A">
              <w:t xml:space="preserve">We would like to express our appreciation to the selfless men and women </w:t>
            </w:r>
            <w:r w:rsidR="00544575">
              <w:rPr>
                <w:iCs/>
              </w:rPr>
              <w:t xml:space="preserve">first responders </w:t>
            </w:r>
            <w:r w:rsidRPr="007B471A">
              <w:t xml:space="preserve">by offering them </w:t>
            </w:r>
            <w:r w:rsidR="00F82EE3" w:rsidRPr="00312BBE">
              <w:rPr>
                <w:iCs/>
                <w:color w:val="FF0000"/>
              </w:rPr>
              <w:t>[</w:t>
            </w:r>
            <w:r w:rsidR="00F82EE3" w:rsidRPr="00312BBE">
              <w:rPr>
                <w:b/>
                <w:iCs/>
                <w:color w:val="FF0000"/>
              </w:rPr>
              <w:t>ENTER PROMOTION AND EXPIRATION DATE].</w:t>
            </w:r>
            <w:r w:rsidRPr="00312BBE">
              <w:rPr>
                <w:color w:val="FF0000"/>
              </w:rPr>
              <w:t xml:space="preserve"> </w:t>
            </w:r>
            <w:r w:rsidRPr="007B471A">
              <w:t xml:space="preserve">Call </w:t>
            </w:r>
            <w:r w:rsidRPr="007B471A">
              <w:rPr>
                <w:b/>
                <w:iCs/>
              </w:rPr>
              <w:t>[ENTER TEL]</w:t>
            </w:r>
            <w:r w:rsidRPr="007B471A">
              <w:rPr>
                <w:iCs/>
              </w:rPr>
              <w:t xml:space="preserve"> or schedule an appointment online at </w:t>
            </w:r>
            <w:r w:rsidRPr="007B471A">
              <w:rPr>
                <w:b/>
                <w:iCs/>
              </w:rPr>
              <w:t>[ENTER URL]</w:t>
            </w:r>
            <w:r w:rsidRPr="007B471A">
              <w:rPr>
                <w:iCs/>
              </w:rPr>
              <w:t xml:space="preserve">. Proof of service required at the time of check-in for your appointment. </w:t>
            </w:r>
          </w:p>
          <w:p w:rsidR="007A0FB3" w:rsidRPr="007B471A" w:rsidRDefault="007A0FB3" w:rsidP="001B5BB1">
            <w:pPr>
              <w:pStyle w:val="ListParagraph"/>
              <w:ind w:left="360"/>
              <w:rPr>
                <w:iCs/>
              </w:rPr>
            </w:pPr>
          </w:p>
          <w:p w:rsidR="0089191F" w:rsidRPr="007B471A" w:rsidRDefault="0089191F" w:rsidP="006E582F"/>
        </w:tc>
      </w:tr>
      <w:tr w:rsidR="00B930FB" w:rsidTr="006E582F">
        <w:tc>
          <w:tcPr>
            <w:tcW w:w="2065" w:type="dxa"/>
          </w:tcPr>
          <w:p w:rsidR="0089191F" w:rsidRPr="005B671B" w:rsidRDefault="0089191F" w:rsidP="006E582F">
            <w:pPr>
              <w:rPr>
                <w:b/>
              </w:rPr>
            </w:pPr>
            <w:r w:rsidRPr="005B671B">
              <w:rPr>
                <w:b/>
              </w:rPr>
              <w:t xml:space="preserve">Post # 3: </w:t>
            </w:r>
          </w:p>
          <w:p w:rsidR="0089191F" w:rsidRDefault="007A0FB3" w:rsidP="006E582F">
            <w:pPr>
              <w:jc w:val="center"/>
            </w:pPr>
            <w:r w:rsidRPr="007A0FB3">
              <w:rPr>
                <w:noProof/>
              </w:rPr>
              <w:drawing>
                <wp:inline distT="0" distB="0" distL="0" distR="0">
                  <wp:extent cx="1146517" cy="1146517"/>
                  <wp:effectExtent l="0" t="0" r="0" b="0"/>
                  <wp:docPr id="10" name="Picture 10" descr="C:\Users\Elena.Popovici\Desktop\Work Projects\MARKETING CAMPAIGNS\2020\Corona COMMS\KITS\FIRST RESPONDERS\PREVIOUS\KELLY DESIGNS\4.13.2020\fb post\Essential Web Tool Kit_GENERIC FB POS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Elena.Popovici\Desktop\Work Projects\MARKETING CAMPAIGNS\2020\Corona COMMS\KITS\FIRST RESPONDERS\PREVIOUS\KELLY DESIGNS\4.13.2020\fb post\Essential Web Tool Kit_GENERIC FB POS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1258" cy="1151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9191F" w:rsidRDefault="0089191F" w:rsidP="006E582F">
            <w:pPr>
              <w:jc w:val="center"/>
            </w:pPr>
          </w:p>
        </w:tc>
        <w:tc>
          <w:tcPr>
            <w:tcW w:w="7285" w:type="dxa"/>
          </w:tcPr>
          <w:p w:rsidR="0089191F" w:rsidRDefault="0089191F" w:rsidP="006E582F">
            <w:r>
              <w:rPr>
                <w:b/>
              </w:rPr>
              <w:t xml:space="preserve">Female nurse/doctor </w:t>
            </w:r>
          </w:p>
          <w:p w:rsidR="0089191F" w:rsidRDefault="0089191F" w:rsidP="00B74B2B">
            <w:pPr>
              <w:pStyle w:val="ListParagraph"/>
              <w:numPr>
                <w:ilvl w:val="0"/>
                <w:numId w:val="16"/>
              </w:numPr>
            </w:pPr>
            <w:r w:rsidRPr="009233EF">
              <w:rPr>
                <w:b/>
              </w:rPr>
              <w:t xml:space="preserve">Post Copy: </w:t>
            </w:r>
            <w:r>
              <w:t xml:space="preserve">To all our </w:t>
            </w:r>
            <w:r w:rsidR="00A46C1C">
              <w:t xml:space="preserve">local </w:t>
            </w:r>
            <w:r w:rsidR="00544575">
              <w:rPr>
                <w:iCs/>
              </w:rPr>
              <w:t>first responders</w:t>
            </w:r>
            <w:r>
              <w:t xml:space="preserve">, thank YOU for </w:t>
            </w:r>
            <w:r w:rsidR="00B74B2B">
              <w:t>serving our community during this</w:t>
            </w:r>
            <w:r>
              <w:t xml:space="preserve"> pandemic. We would like to offer our appreciation by offering you </w:t>
            </w:r>
            <w:r w:rsidR="00F82EE3" w:rsidRPr="00312BBE">
              <w:rPr>
                <w:iCs/>
                <w:color w:val="FF0000"/>
              </w:rPr>
              <w:t>[</w:t>
            </w:r>
            <w:r w:rsidR="00F82EE3" w:rsidRPr="00312BBE">
              <w:rPr>
                <w:b/>
                <w:iCs/>
                <w:color w:val="FF0000"/>
              </w:rPr>
              <w:t>ENTER PROMOTION].</w:t>
            </w:r>
            <w:r w:rsidRPr="00312BBE">
              <w:rPr>
                <w:color w:val="FF0000"/>
              </w:rPr>
              <w:t xml:space="preserve"> </w:t>
            </w:r>
            <w:r w:rsidRPr="009233EF">
              <w:rPr>
                <w:iCs/>
              </w:rPr>
              <w:t xml:space="preserve">Call </w:t>
            </w:r>
            <w:r w:rsidRPr="009233EF">
              <w:rPr>
                <w:b/>
                <w:iCs/>
              </w:rPr>
              <w:t>[ENTER TEL]</w:t>
            </w:r>
            <w:r w:rsidRPr="009233EF">
              <w:rPr>
                <w:iCs/>
              </w:rPr>
              <w:t xml:space="preserve"> or schedule an appointment online at </w:t>
            </w:r>
            <w:r w:rsidRPr="009233EF">
              <w:rPr>
                <w:b/>
                <w:iCs/>
              </w:rPr>
              <w:t>[ENTER URL]</w:t>
            </w:r>
            <w:r w:rsidRPr="009233EF">
              <w:rPr>
                <w:iCs/>
              </w:rPr>
              <w:t>. Offer expires 5.31.2020. Proof of service required at the time of check-in for your appointment.</w:t>
            </w:r>
          </w:p>
        </w:tc>
      </w:tr>
    </w:tbl>
    <w:p w:rsidR="00AD4BE7" w:rsidRDefault="00AD4BE7" w:rsidP="00146ADB">
      <w:pPr>
        <w:spacing w:after="0"/>
      </w:pPr>
    </w:p>
    <w:p w:rsidR="005A0F7B" w:rsidRPr="00BA0A8E" w:rsidRDefault="005A0F7B" w:rsidP="005A0F7B">
      <w:pPr>
        <w:pStyle w:val="ListParagraph"/>
        <w:spacing w:after="0" w:line="240" w:lineRule="auto"/>
        <w:ind w:left="1800"/>
        <w:rPr>
          <w:b/>
          <w:color w:val="FF0000"/>
          <w:u w:val="single"/>
        </w:rPr>
      </w:pPr>
    </w:p>
    <w:p w:rsidR="002B1436" w:rsidRDefault="002B1436" w:rsidP="00497356">
      <w:pPr>
        <w:pBdr>
          <w:bottom w:val="single" w:sz="4" w:space="1" w:color="auto"/>
        </w:pBdr>
        <w:spacing w:after="0"/>
      </w:pPr>
    </w:p>
    <w:p w:rsidR="002B1436" w:rsidRDefault="002B1436" w:rsidP="00497356">
      <w:pPr>
        <w:pBdr>
          <w:bottom w:val="single" w:sz="4" w:space="1" w:color="auto"/>
        </w:pBdr>
        <w:spacing w:after="0"/>
      </w:pPr>
    </w:p>
    <w:p w:rsidR="002B1436" w:rsidRDefault="002B1436" w:rsidP="006C7CB8">
      <w:pPr>
        <w:pBdr>
          <w:bottom w:val="single" w:sz="4" w:space="1" w:color="auto"/>
        </w:pBdr>
        <w:spacing w:after="0"/>
      </w:pPr>
    </w:p>
    <w:p w:rsidR="006C7CB8" w:rsidRPr="00A23F20" w:rsidRDefault="00CD0D8F" w:rsidP="006C7CB8">
      <w:pPr>
        <w:pBdr>
          <w:bottom w:val="single" w:sz="4" w:space="1" w:color="auto"/>
        </w:pBdr>
        <w:spacing w:after="0"/>
        <w:rPr>
          <w:i/>
          <w:color w:val="FF0000"/>
        </w:rPr>
      </w:pPr>
      <w:r>
        <w:t>4</w:t>
      </w:r>
      <w:r w:rsidR="00F0385A">
        <w:t>. FLYER</w:t>
      </w:r>
      <w:r w:rsidR="0095644F">
        <w:t>S</w:t>
      </w:r>
    </w:p>
    <w:p w:rsidR="006C7CB8" w:rsidRDefault="006C7CB8" w:rsidP="006C7CB8">
      <w:pPr>
        <w:spacing w:after="0"/>
      </w:pPr>
    </w:p>
    <w:p w:rsidR="00621306" w:rsidRPr="00D95A4E" w:rsidRDefault="00933B03" w:rsidP="007E685A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 xml:space="preserve">Three </w:t>
      </w:r>
      <w:r w:rsidR="00AB58D6">
        <w:rPr>
          <w:noProof/>
        </w:rPr>
        <w:t xml:space="preserve">generic </w:t>
      </w:r>
      <w:r>
        <w:rPr>
          <w:noProof/>
        </w:rPr>
        <w:t xml:space="preserve">versions of the </w:t>
      </w:r>
      <w:r w:rsidR="00EF000B">
        <w:rPr>
          <w:noProof/>
        </w:rPr>
        <w:t xml:space="preserve">flyer </w:t>
      </w:r>
      <w:r>
        <w:rPr>
          <w:noProof/>
        </w:rPr>
        <w:t xml:space="preserve">have </w:t>
      </w:r>
      <w:r w:rsidR="00EF000B">
        <w:rPr>
          <w:noProof/>
        </w:rPr>
        <w:t xml:space="preserve">been created </w:t>
      </w:r>
      <w:r>
        <w:rPr>
          <w:noProof/>
        </w:rPr>
        <w:t xml:space="preserve">to </w:t>
      </w:r>
      <w:r w:rsidR="00BC312D">
        <w:t>use in your clinic</w:t>
      </w:r>
      <w:r>
        <w:t xml:space="preserve">. </w:t>
      </w:r>
      <w:r w:rsidR="00721E86">
        <w:t xml:space="preserve">A </w:t>
      </w:r>
      <w:r w:rsidR="00AB58D6">
        <w:t xml:space="preserve">First Responder </w:t>
      </w:r>
      <w:r w:rsidR="00721E86">
        <w:t>d</w:t>
      </w:r>
      <w:r w:rsidR="00AB58D6">
        <w:t>is</w:t>
      </w:r>
      <w:r w:rsidR="00721E86">
        <w:t>count is</w:t>
      </w:r>
      <w:r w:rsidR="00AB58D6">
        <w:t xml:space="preserve"> </w:t>
      </w:r>
      <w:r w:rsidR="00721E86">
        <w:t>called out without a specific %</w:t>
      </w:r>
      <w:r w:rsidR="00AB58D6">
        <w:t xml:space="preserve">.  </w:t>
      </w:r>
      <w:r w:rsidR="00710C96">
        <w:t xml:space="preserve"> </w:t>
      </w:r>
      <w:r>
        <w:t>These</w:t>
      </w:r>
      <w:r w:rsidR="009D0A17">
        <w:t xml:space="preserve"> flyers</w:t>
      </w:r>
      <w:r w:rsidR="00EF000B">
        <w:t xml:space="preserve"> can be found </w:t>
      </w:r>
      <w:r w:rsidR="00E45C4C">
        <w:t xml:space="preserve">on </w:t>
      </w:r>
      <w:hyperlink r:id="rId28" w:tgtFrame="_blank" w:history="1">
        <w:r w:rsidR="007973FC">
          <w:rPr>
            <w:rStyle w:val="Hyperlink"/>
            <w:rFonts w:eastAsia="Times New Roman"/>
          </w:rPr>
          <w:t>Emergency.NVA.com</w:t>
        </w:r>
      </w:hyperlink>
      <w:r w:rsidR="00E45C4C">
        <w:t xml:space="preserve">, </w:t>
      </w:r>
      <w:r w:rsidR="00E45C4C" w:rsidRPr="007E685A">
        <w:rPr>
          <w:color w:val="FF0000"/>
        </w:rPr>
        <w:t xml:space="preserve">Site Leaders, Resources, General Practice, Marketing Tool Kit, </w:t>
      </w:r>
      <w:proofErr w:type="gramStart"/>
      <w:r w:rsidR="008160AD" w:rsidRPr="007E685A">
        <w:rPr>
          <w:color w:val="FF0000"/>
        </w:rPr>
        <w:t>GP</w:t>
      </w:r>
      <w:proofErr w:type="gramEnd"/>
      <w:r w:rsidR="008160AD" w:rsidRPr="007E685A">
        <w:rPr>
          <w:color w:val="FF0000"/>
        </w:rPr>
        <w:t xml:space="preserve"> Flyers</w:t>
      </w:r>
      <w:r w:rsidR="009D0A17">
        <w:rPr>
          <w:color w:val="FF0000"/>
        </w:rPr>
        <w:t>.</w:t>
      </w:r>
    </w:p>
    <w:p w:rsidR="00D95A4E" w:rsidRDefault="00A0154E" w:rsidP="00D95A4E">
      <w:pPr>
        <w:pStyle w:val="ListParagraph"/>
        <w:ind w:left="108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428625</wp:posOffset>
                </wp:positionH>
                <wp:positionV relativeFrom="paragraph">
                  <wp:posOffset>125730</wp:posOffset>
                </wp:positionV>
                <wp:extent cx="1673860" cy="259715"/>
                <wp:effectExtent l="0" t="0" r="21590" b="254635"/>
                <wp:wrapNone/>
                <wp:docPr id="42" name="Rectangular Callout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3860" cy="259715"/>
                        </a:xfrm>
                        <a:prstGeom prst="wedgeRectCallout">
                          <a:avLst>
                            <a:gd name="adj1" fmla="val -2770"/>
                            <a:gd name="adj2" fmla="val 131037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95A4E" w:rsidRPr="00D95A4E" w:rsidRDefault="00D95A4E" w:rsidP="00D95A4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irefighter &amp; Kit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ectangular Callout 42" o:spid="_x0000_s1032" type="#_x0000_t61" style="position:absolute;left:0;text-align:left;margin-left:33.75pt;margin-top:9.9pt;width:131.8pt;height:20.4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" adj="10202,39104" fillcolor="white [3201]" strokecolor="black [3200]" strokeweight="1pt">
                <v:textbox>
                  <w:txbxContent>
                    <w:p w:rsidR="00D95A4E" w:rsidRPr="00D95A4E" w:rsidRDefault="00D95A4E" w:rsidP="00D95A4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irefighter &amp; Kitte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4C0D086" wp14:editId="740C4918">
                <wp:simplePos x="0" y="0"/>
                <wp:positionH relativeFrom="column">
                  <wp:posOffset>2152015</wp:posOffset>
                </wp:positionH>
                <wp:positionV relativeFrom="paragraph">
                  <wp:posOffset>125730</wp:posOffset>
                </wp:positionV>
                <wp:extent cx="1631315" cy="288290"/>
                <wp:effectExtent l="0" t="0" r="26035" b="149860"/>
                <wp:wrapNone/>
                <wp:docPr id="43" name="Rectangular Callout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315" cy="288290"/>
                        </a:xfrm>
                        <a:prstGeom prst="wedgeRectCallout">
                          <a:avLst>
                            <a:gd name="adj1" fmla="val 2473"/>
                            <a:gd name="adj2" fmla="val 94218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95A4E" w:rsidRPr="00D95A4E" w:rsidRDefault="00D95A4E" w:rsidP="00D95A4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olice Officer &amp; D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0D086" id="Rectangular Callout 43" o:spid="_x0000_s1033" type="#_x0000_t61" style="position:absolute;left:0;text-align:left;margin-left:169.45pt;margin-top:9.9pt;width:128.45pt;height:22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" adj="11334,31151" fillcolor="white [3201]" strokecolor="black [3200]" strokeweight="1pt">
                <v:textbox>
                  <w:txbxContent>
                    <w:p w:rsidR="00D95A4E" w:rsidRPr="00D95A4E" w:rsidRDefault="00D95A4E" w:rsidP="00D95A4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olice Officer &amp; Do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E2D85CE" wp14:editId="63733522">
                <wp:simplePos x="0" y="0"/>
                <wp:positionH relativeFrom="column">
                  <wp:posOffset>3868615</wp:posOffset>
                </wp:positionH>
                <wp:positionV relativeFrom="paragraph">
                  <wp:posOffset>140286</wp:posOffset>
                </wp:positionV>
                <wp:extent cx="1659890" cy="281305"/>
                <wp:effectExtent l="0" t="0" r="16510" b="156845"/>
                <wp:wrapNone/>
                <wp:docPr id="44" name="Rectangular Callout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9890" cy="281305"/>
                        </a:xfrm>
                        <a:prstGeom prst="wedgeRectCallout">
                          <a:avLst>
                            <a:gd name="adj1" fmla="val 3045"/>
                            <a:gd name="adj2" fmla="val 92404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95A4E" w:rsidRPr="00D95A4E" w:rsidRDefault="00D95A4E" w:rsidP="00D95A4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emale Nurse/Do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D85CE" id="Rectangular Callout 44" o:spid="_x0000_s1034" type="#_x0000_t61" style="position:absolute;left:0;text-align:left;margin-left:304.6pt;margin-top:11.05pt;width:130.7pt;height:22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" adj="11458,30759" fillcolor="white [3201]" strokecolor="black [3200]" strokeweight="1pt">
                <v:textbox>
                  <w:txbxContent>
                    <w:p w:rsidR="00D95A4E" w:rsidRPr="00D95A4E" w:rsidRDefault="00D95A4E" w:rsidP="00D95A4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emale Nurse/Doctor</w:t>
                      </w:r>
                    </w:p>
                  </w:txbxContent>
                </v:textbox>
              </v:shape>
            </w:pict>
          </mc:Fallback>
        </mc:AlternateContent>
      </w:r>
    </w:p>
    <w:p w:rsidR="00D95A4E" w:rsidRDefault="00D95A4E" w:rsidP="00D95A4E">
      <w:pPr>
        <w:pStyle w:val="ListParagraph"/>
        <w:ind w:left="1080"/>
        <w:jc w:val="both"/>
      </w:pPr>
    </w:p>
    <w:p w:rsidR="007973FC" w:rsidRDefault="00A0154E" w:rsidP="00AB58D6">
      <w:pPr>
        <w:tabs>
          <w:tab w:val="left" w:pos="1425"/>
        </w:tabs>
        <w:spacing w:line="256" w:lineRule="auto"/>
        <w:jc w:val="center"/>
      </w:pPr>
      <w:r w:rsidRPr="00A0154E">
        <w:rPr>
          <w:rFonts w:ascii="Calibri" w:eastAsia="Calibri" w:hAnsi="Calibri" w:cs="Times New Roman"/>
          <w:color w:val="000000" w:themeColor="text1"/>
          <w:kern w:val="24"/>
          <w:szCs w:val="20"/>
        </w:rPr>
        <w:object w:dxaOrig="6301" w:dyaOrig="8101">
          <v:shape id="_x0000_i1027" type="#_x0000_t75" style="width:133.5pt;height:171.5pt" o:ole="">
            <v:imagedata r:id="rId29" o:title=""/>
          </v:shape>
          <o:OLEObject Type="Embed" ProgID="AcroExch.Document.DC" ShapeID="_x0000_i1027" DrawAspect="Content" ObjectID="_1649052807" r:id="rId30"/>
        </w:object>
      </w:r>
      <w:r w:rsidRPr="00A0154E">
        <w:t xml:space="preserve"> </w:t>
      </w:r>
      <w:r w:rsidRPr="00A0154E">
        <w:object w:dxaOrig="6301" w:dyaOrig="8101">
          <v:shape id="_x0000_i1028" type="#_x0000_t75" style="width:132.5pt;height:171.5pt" o:ole="">
            <v:imagedata r:id="rId31" o:title=""/>
          </v:shape>
          <o:OLEObject Type="Embed" ProgID="AcroExch.Document.DC" ShapeID="_x0000_i1028" DrawAspect="Content" ObjectID="_1649052808" r:id="rId32"/>
        </w:object>
      </w:r>
      <w:r w:rsidRPr="00A0154E">
        <w:t xml:space="preserve"> </w:t>
      </w:r>
      <w:r w:rsidRPr="00A0154E">
        <w:object w:dxaOrig="6301" w:dyaOrig="8101">
          <v:shape id="_x0000_i1029" type="#_x0000_t75" style="width:131.5pt;height:170.5pt" o:ole="">
            <v:imagedata r:id="rId33" o:title=""/>
          </v:shape>
          <o:OLEObject Type="Embed" ProgID="AcroExch.Document.DC" ShapeID="_x0000_i1029" DrawAspect="Content" ObjectID="_1649052809" r:id="rId34"/>
        </w:object>
      </w:r>
    </w:p>
    <w:p w:rsidR="0050630B" w:rsidRDefault="0050630B" w:rsidP="00AB58D6">
      <w:pPr>
        <w:tabs>
          <w:tab w:val="left" w:pos="1425"/>
        </w:tabs>
        <w:spacing w:line="256" w:lineRule="auto"/>
        <w:jc w:val="center"/>
        <w:rPr>
          <w:rFonts w:ascii="Calibri" w:eastAsia="Calibri" w:hAnsi="Calibri" w:cs="Times New Roman"/>
          <w:color w:val="000000" w:themeColor="text1"/>
          <w:kern w:val="24"/>
          <w:szCs w:val="20"/>
        </w:rPr>
      </w:pPr>
    </w:p>
    <w:p w:rsidR="00CD0D8F" w:rsidRPr="00A23F20" w:rsidRDefault="00CD0D8F" w:rsidP="00CD0D8F">
      <w:pPr>
        <w:pBdr>
          <w:bottom w:val="single" w:sz="4" w:space="1" w:color="auto"/>
        </w:pBdr>
        <w:spacing w:after="0"/>
        <w:rPr>
          <w:i/>
          <w:color w:val="FF0000"/>
        </w:rPr>
      </w:pPr>
      <w:r>
        <w:t>5. LOCAL MARKETING CHECKLIST</w:t>
      </w:r>
    </w:p>
    <w:p w:rsidR="00CD0D8F" w:rsidRDefault="00CD0D8F" w:rsidP="00CD0D8F">
      <w:pPr>
        <w:spacing w:after="0"/>
      </w:pPr>
    </w:p>
    <w:p w:rsidR="00CD0D8F" w:rsidRDefault="00FD0145" w:rsidP="00CD0D8F">
      <w:pPr>
        <w:tabs>
          <w:tab w:val="left" w:pos="1425"/>
        </w:tabs>
        <w:spacing w:line="256" w:lineRule="auto"/>
        <w:rPr>
          <w:rFonts w:ascii="Calibri" w:eastAsia="Calibri" w:hAnsi="Calibri" w:cs="Times New Roman"/>
          <w:color w:val="000000" w:themeColor="text1"/>
          <w:kern w:val="24"/>
          <w:szCs w:val="20"/>
        </w:rPr>
      </w:pPr>
      <w:r>
        <w:rPr>
          <w:noProof/>
        </w:rPr>
        <w:t>In addition to communicating the first responders promotion through email, social media, website and flyers, it is also recommended to also increase awareness of your offer in the community</w:t>
      </w:r>
      <w:r w:rsidR="009E610C">
        <w:rPr>
          <w:noProof/>
        </w:rPr>
        <w:t xml:space="preserve"> through Nextdoor App, local chamber of commerce, etc</w:t>
      </w:r>
      <w:r>
        <w:rPr>
          <w:noProof/>
        </w:rPr>
        <w:t>. R</w:t>
      </w:r>
      <w:r w:rsidR="00341EDE">
        <w:rPr>
          <w:noProof/>
        </w:rPr>
        <w:t xml:space="preserve">eview the local marketing checklits </w:t>
      </w:r>
      <w:r>
        <w:rPr>
          <w:noProof/>
        </w:rPr>
        <w:t xml:space="preserve">below for additional ideas and reach out to your marketing business partner for questions. </w:t>
      </w:r>
    </w:p>
    <w:p w:rsidR="00CD0D8F" w:rsidRDefault="00CD0D8F" w:rsidP="00CD0D8F">
      <w:pPr>
        <w:tabs>
          <w:tab w:val="left" w:pos="1425"/>
        </w:tabs>
        <w:spacing w:line="256" w:lineRule="auto"/>
        <w:jc w:val="center"/>
      </w:pPr>
      <w:r>
        <w:object w:dxaOrig="1508" w:dyaOrig="984">
          <v:shape id="_x0000_i1030" type="#_x0000_t75" style="width:77pt;height:51.5pt" o:ole="">
            <v:imagedata r:id="rId35" o:title=""/>
          </v:shape>
          <o:OLEObject Type="Embed" ProgID="AcroExch.Document.DC" ShapeID="_x0000_i1030" DrawAspect="Icon" ObjectID="_1649052810" r:id="rId36"/>
        </w:object>
      </w:r>
    </w:p>
    <w:p w:rsidR="002B5A75" w:rsidRDefault="002B5A75" w:rsidP="00CD0D8F">
      <w:pPr>
        <w:tabs>
          <w:tab w:val="left" w:pos="1425"/>
        </w:tabs>
        <w:spacing w:line="256" w:lineRule="auto"/>
        <w:jc w:val="center"/>
      </w:pPr>
    </w:p>
    <w:p w:rsidR="002B5A75" w:rsidRDefault="002B5A75" w:rsidP="00CD0D8F">
      <w:pPr>
        <w:tabs>
          <w:tab w:val="left" w:pos="1425"/>
        </w:tabs>
        <w:spacing w:line="256" w:lineRule="auto"/>
        <w:jc w:val="center"/>
      </w:pPr>
    </w:p>
    <w:sectPr w:rsidR="002B5A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CE1341"/>
    <w:multiLevelType w:val="hybridMultilevel"/>
    <w:tmpl w:val="2FC86E22"/>
    <w:lvl w:ilvl="0" w:tplc="F8D493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9A6E04"/>
    <w:multiLevelType w:val="hybridMultilevel"/>
    <w:tmpl w:val="A0A09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1B08D5"/>
    <w:multiLevelType w:val="hybridMultilevel"/>
    <w:tmpl w:val="A0A09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C4C5F"/>
    <w:multiLevelType w:val="hybridMultilevel"/>
    <w:tmpl w:val="7BCEF4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94615B4"/>
    <w:multiLevelType w:val="hybridMultilevel"/>
    <w:tmpl w:val="90A69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C03BA"/>
    <w:multiLevelType w:val="hybridMultilevel"/>
    <w:tmpl w:val="72E07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C568B4"/>
    <w:multiLevelType w:val="hybridMultilevel"/>
    <w:tmpl w:val="8DBE38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EE1BF3"/>
    <w:multiLevelType w:val="hybridMultilevel"/>
    <w:tmpl w:val="E8E05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F02FD0"/>
    <w:multiLevelType w:val="hybridMultilevel"/>
    <w:tmpl w:val="0CA451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2642D1"/>
    <w:multiLevelType w:val="hybridMultilevel"/>
    <w:tmpl w:val="ADE0F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F52BF"/>
    <w:multiLevelType w:val="hybridMultilevel"/>
    <w:tmpl w:val="69EAA4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A9590B"/>
    <w:multiLevelType w:val="hybridMultilevel"/>
    <w:tmpl w:val="A24E08F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E94A2C"/>
    <w:multiLevelType w:val="hybridMultilevel"/>
    <w:tmpl w:val="585AFF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9F4523F"/>
    <w:multiLevelType w:val="hybridMultilevel"/>
    <w:tmpl w:val="F8FA1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C0237E9"/>
    <w:multiLevelType w:val="hybridMultilevel"/>
    <w:tmpl w:val="5EB48B7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5" w15:restartNumberingAfterBreak="0">
    <w:nsid w:val="7E6259D2"/>
    <w:multiLevelType w:val="hybridMultilevel"/>
    <w:tmpl w:val="96E69A34"/>
    <w:lvl w:ilvl="0" w:tplc="98B62A5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3"/>
  </w:num>
  <w:num w:numId="5">
    <w:abstractNumId w:val="3"/>
  </w:num>
  <w:num w:numId="6">
    <w:abstractNumId w:val="11"/>
  </w:num>
  <w:num w:numId="7">
    <w:abstractNumId w:val="14"/>
  </w:num>
  <w:num w:numId="8">
    <w:abstractNumId w:val="5"/>
  </w:num>
  <w:num w:numId="9">
    <w:abstractNumId w:val="9"/>
  </w:num>
  <w:num w:numId="10">
    <w:abstractNumId w:val="9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7"/>
  </w:num>
  <w:num w:numId="14">
    <w:abstractNumId w:val="8"/>
  </w:num>
  <w:num w:numId="15">
    <w:abstractNumId w:val="6"/>
  </w:num>
  <w:num w:numId="16">
    <w:abstractNumId w:val="10"/>
  </w:num>
  <w:num w:numId="17">
    <w:abstractNumId w:val="12"/>
  </w:num>
  <w:num w:numId="18">
    <w:abstractNumId w:val="4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EIgMzIzMjQ1NzAyUdpeDU4uLM/DyQAsNaABwroSEsAAAA"/>
  </w:docVars>
  <w:rsids>
    <w:rsidRoot w:val="000C2FE5"/>
    <w:rsid w:val="00000F35"/>
    <w:rsid w:val="00007409"/>
    <w:rsid w:val="000122F8"/>
    <w:rsid w:val="00013B09"/>
    <w:rsid w:val="0001495D"/>
    <w:rsid w:val="00020FA9"/>
    <w:rsid w:val="00025F43"/>
    <w:rsid w:val="00027112"/>
    <w:rsid w:val="000302E0"/>
    <w:rsid w:val="0003114A"/>
    <w:rsid w:val="00033822"/>
    <w:rsid w:val="00036FF0"/>
    <w:rsid w:val="00041207"/>
    <w:rsid w:val="000446F0"/>
    <w:rsid w:val="00045A8B"/>
    <w:rsid w:val="000507F5"/>
    <w:rsid w:val="00051706"/>
    <w:rsid w:val="00053A11"/>
    <w:rsid w:val="00053F50"/>
    <w:rsid w:val="00055769"/>
    <w:rsid w:val="00061112"/>
    <w:rsid w:val="000635D7"/>
    <w:rsid w:val="00063A2D"/>
    <w:rsid w:val="00071733"/>
    <w:rsid w:val="00074752"/>
    <w:rsid w:val="000758C8"/>
    <w:rsid w:val="00075D85"/>
    <w:rsid w:val="00075DBA"/>
    <w:rsid w:val="000767EA"/>
    <w:rsid w:val="0007713A"/>
    <w:rsid w:val="00083758"/>
    <w:rsid w:val="00084E37"/>
    <w:rsid w:val="0008503D"/>
    <w:rsid w:val="000921FF"/>
    <w:rsid w:val="000956CD"/>
    <w:rsid w:val="00097838"/>
    <w:rsid w:val="000A30DB"/>
    <w:rsid w:val="000A4E5E"/>
    <w:rsid w:val="000A6B40"/>
    <w:rsid w:val="000B3EB0"/>
    <w:rsid w:val="000B435C"/>
    <w:rsid w:val="000B498A"/>
    <w:rsid w:val="000B52E9"/>
    <w:rsid w:val="000B7801"/>
    <w:rsid w:val="000C2FE5"/>
    <w:rsid w:val="000C38AD"/>
    <w:rsid w:val="000C79F7"/>
    <w:rsid w:val="000C7D7E"/>
    <w:rsid w:val="000D095A"/>
    <w:rsid w:val="000D134E"/>
    <w:rsid w:val="000D612B"/>
    <w:rsid w:val="000D7E6E"/>
    <w:rsid w:val="000E5110"/>
    <w:rsid w:val="000E59A8"/>
    <w:rsid w:val="000E7B7B"/>
    <w:rsid w:val="000F4511"/>
    <w:rsid w:val="000F4512"/>
    <w:rsid w:val="000F4F42"/>
    <w:rsid w:val="000F6289"/>
    <w:rsid w:val="000F62DA"/>
    <w:rsid w:val="00103108"/>
    <w:rsid w:val="001056EA"/>
    <w:rsid w:val="001104A2"/>
    <w:rsid w:val="00116594"/>
    <w:rsid w:val="0013317B"/>
    <w:rsid w:val="00136949"/>
    <w:rsid w:val="001433C3"/>
    <w:rsid w:val="00145FCD"/>
    <w:rsid w:val="00146ADB"/>
    <w:rsid w:val="001618FE"/>
    <w:rsid w:val="00171BF8"/>
    <w:rsid w:val="001720BA"/>
    <w:rsid w:val="001770AD"/>
    <w:rsid w:val="00180B3D"/>
    <w:rsid w:val="001848C7"/>
    <w:rsid w:val="00190507"/>
    <w:rsid w:val="00192AF2"/>
    <w:rsid w:val="00194131"/>
    <w:rsid w:val="00194F1E"/>
    <w:rsid w:val="00195930"/>
    <w:rsid w:val="001A2430"/>
    <w:rsid w:val="001A75E2"/>
    <w:rsid w:val="001B465C"/>
    <w:rsid w:val="001B5BB1"/>
    <w:rsid w:val="001C0611"/>
    <w:rsid w:val="001C3C40"/>
    <w:rsid w:val="001C425B"/>
    <w:rsid w:val="001C4E4A"/>
    <w:rsid w:val="001D09BF"/>
    <w:rsid w:val="001D2C04"/>
    <w:rsid w:val="001D4566"/>
    <w:rsid w:val="001D6CFC"/>
    <w:rsid w:val="001D76CD"/>
    <w:rsid w:val="001E46B7"/>
    <w:rsid w:val="001E6C2A"/>
    <w:rsid w:val="001E6E62"/>
    <w:rsid w:val="001F0E9C"/>
    <w:rsid w:val="001F1A89"/>
    <w:rsid w:val="001F643F"/>
    <w:rsid w:val="001F67B0"/>
    <w:rsid w:val="002012CF"/>
    <w:rsid w:val="002066AB"/>
    <w:rsid w:val="00206D3E"/>
    <w:rsid w:val="00207C94"/>
    <w:rsid w:val="00210BB6"/>
    <w:rsid w:val="00213A1E"/>
    <w:rsid w:val="00215B15"/>
    <w:rsid w:val="002168AD"/>
    <w:rsid w:val="0022001A"/>
    <w:rsid w:val="00220450"/>
    <w:rsid w:val="00225CC6"/>
    <w:rsid w:val="00226CC8"/>
    <w:rsid w:val="002343D0"/>
    <w:rsid w:val="00235823"/>
    <w:rsid w:val="0024062B"/>
    <w:rsid w:val="00243015"/>
    <w:rsid w:val="002531FA"/>
    <w:rsid w:val="00254B24"/>
    <w:rsid w:val="00254B25"/>
    <w:rsid w:val="0026081C"/>
    <w:rsid w:val="002619A9"/>
    <w:rsid w:val="00266A66"/>
    <w:rsid w:val="00273A6A"/>
    <w:rsid w:val="00274BA8"/>
    <w:rsid w:val="00274EB8"/>
    <w:rsid w:val="00275655"/>
    <w:rsid w:val="00276F1C"/>
    <w:rsid w:val="002776E9"/>
    <w:rsid w:val="002855C8"/>
    <w:rsid w:val="00291747"/>
    <w:rsid w:val="00294E54"/>
    <w:rsid w:val="002A026D"/>
    <w:rsid w:val="002A0B09"/>
    <w:rsid w:val="002A3BCD"/>
    <w:rsid w:val="002A5EF6"/>
    <w:rsid w:val="002B0892"/>
    <w:rsid w:val="002B0ADB"/>
    <w:rsid w:val="002B1271"/>
    <w:rsid w:val="002B1436"/>
    <w:rsid w:val="002B1528"/>
    <w:rsid w:val="002B4AB6"/>
    <w:rsid w:val="002B5A75"/>
    <w:rsid w:val="002B60A7"/>
    <w:rsid w:val="002B6571"/>
    <w:rsid w:val="002C0C93"/>
    <w:rsid w:val="002C37DC"/>
    <w:rsid w:val="002C50B4"/>
    <w:rsid w:val="002C63E2"/>
    <w:rsid w:val="002C64DE"/>
    <w:rsid w:val="002D4970"/>
    <w:rsid w:val="002D528E"/>
    <w:rsid w:val="002E60B5"/>
    <w:rsid w:val="002F438B"/>
    <w:rsid w:val="002F75FA"/>
    <w:rsid w:val="00300882"/>
    <w:rsid w:val="0030206A"/>
    <w:rsid w:val="003066AC"/>
    <w:rsid w:val="00307804"/>
    <w:rsid w:val="003114F8"/>
    <w:rsid w:val="00312BBE"/>
    <w:rsid w:val="003133ED"/>
    <w:rsid w:val="00313CFD"/>
    <w:rsid w:val="00315B73"/>
    <w:rsid w:val="003204BF"/>
    <w:rsid w:val="00320FB6"/>
    <w:rsid w:val="00325660"/>
    <w:rsid w:val="00327B42"/>
    <w:rsid w:val="003313A8"/>
    <w:rsid w:val="003333F4"/>
    <w:rsid w:val="00334CC7"/>
    <w:rsid w:val="003405DB"/>
    <w:rsid w:val="00341761"/>
    <w:rsid w:val="00341C8C"/>
    <w:rsid w:val="00341EDE"/>
    <w:rsid w:val="003429BE"/>
    <w:rsid w:val="00347567"/>
    <w:rsid w:val="0035058D"/>
    <w:rsid w:val="003506E7"/>
    <w:rsid w:val="00351DAB"/>
    <w:rsid w:val="00353EE6"/>
    <w:rsid w:val="00355C36"/>
    <w:rsid w:val="00363A56"/>
    <w:rsid w:val="003662BF"/>
    <w:rsid w:val="00366A00"/>
    <w:rsid w:val="0038124B"/>
    <w:rsid w:val="00381844"/>
    <w:rsid w:val="00383FCD"/>
    <w:rsid w:val="00386E21"/>
    <w:rsid w:val="00396246"/>
    <w:rsid w:val="00396733"/>
    <w:rsid w:val="00396A9C"/>
    <w:rsid w:val="0039704C"/>
    <w:rsid w:val="003979E5"/>
    <w:rsid w:val="003A0CD5"/>
    <w:rsid w:val="003A15A9"/>
    <w:rsid w:val="003A4175"/>
    <w:rsid w:val="003A43B5"/>
    <w:rsid w:val="003C1667"/>
    <w:rsid w:val="003C2D6E"/>
    <w:rsid w:val="003C591A"/>
    <w:rsid w:val="003C6B9F"/>
    <w:rsid w:val="003E0F44"/>
    <w:rsid w:val="003E43CF"/>
    <w:rsid w:val="003F0EF1"/>
    <w:rsid w:val="003F2962"/>
    <w:rsid w:val="003F2C49"/>
    <w:rsid w:val="003F3687"/>
    <w:rsid w:val="003F60E8"/>
    <w:rsid w:val="003F6110"/>
    <w:rsid w:val="0040093A"/>
    <w:rsid w:val="0040230E"/>
    <w:rsid w:val="00405C94"/>
    <w:rsid w:val="00410DDA"/>
    <w:rsid w:val="00414835"/>
    <w:rsid w:val="00416498"/>
    <w:rsid w:val="00423296"/>
    <w:rsid w:val="00427D6D"/>
    <w:rsid w:val="00430DA8"/>
    <w:rsid w:val="0043127F"/>
    <w:rsid w:val="00432BAD"/>
    <w:rsid w:val="00446EEB"/>
    <w:rsid w:val="00447929"/>
    <w:rsid w:val="004533A9"/>
    <w:rsid w:val="004560E5"/>
    <w:rsid w:val="00457660"/>
    <w:rsid w:val="0047154F"/>
    <w:rsid w:val="0047235F"/>
    <w:rsid w:val="0047358E"/>
    <w:rsid w:val="00485F62"/>
    <w:rsid w:val="0048676E"/>
    <w:rsid w:val="00493FDE"/>
    <w:rsid w:val="0049492F"/>
    <w:rsid w:val="00494F74"/>
    <w:rsid w:val="00495A52"/>
    <w:rsid w:val="00497356"/>
    <w:rsid w:val="004B2500"/>
    <w:rsid w:val="004B4803"/>
    <w:rsid w:val="004B67A1"/>
    <w:rsid w:val="004B6959"/>
    <w:rsid w:val="004C0F62"/>
    <w:rsid w:val="004C3D57"/>
    <w:rsid w:val="004D5681"/>
    <w:rsid w:val="004E254A"/>
    <w:rsid w:val="004E553C"/>
    <w:rsid w:val="004E6D82"/>
    <w:rsid w:val="004F0C4A"/>
    <w:rsid w:val="004F21F9"/>
    <w:rsid w:val="004F4058"/>
    <w:rsid w:val="004F48DF"/>
    <w:rsid w:val="004F5682"/>
    <w:rsid w:val="0050630B"/>
    <w:rsid w:val="00506D11"/>
    <w:rsid w:val="00516041"/>
    <w:rsid w:val="00517F10"/>
    <w:rsid w:val="00524380"/>
    <w:rsid w:val="00524A54"/>
    <w:rsid w:val="00525465"/>
    <w:rsid w:val="00526FCC"/>
    <w:rsid w:val="0053123E"/>
    <w:rsid w:val="00536335"/>
    <w:rsid w:val="0053764B"/>
    <w:rsid w:val="00537BA5"/>
    <w:rsid w:val="00537CD5"/>
    <w:rsid w:val="00544575"/>
    <w:rsid w:val="00544AE5"/>
    <w:rsid w:val="005456A6"/>
    <w:rsid w:val="005466FA"/>
    <w:rsid w:val="00547590"/>
    <w:rsid w:val="00551C13"/>
    <w:rsid w:val="005528C5"/>
    <w:rsid w:val="005536D9"/>
    <w:rsid w:val="005675C1"/>
    <w:rsid w:val="005714D8"/>
    <w:rsid w:val="0057621D"/>
    <w:rsid w:val="0057729C"/>
    <w:rsid w:val="0058427F"/>
    <w:rsid w:val="005936D3"/>
    <w:rsid w:val="00597C57"/>
    <w:rsid w:val="005A0F7B"/>
    <w:rsid w:val="005A0FD2"/>
    <w:rsid w:val="005A1FD7"/>
    <w:rsid w:val="005A27A3"/>
    <w:rsid w:val="005A55FF"/>
    <w:rsid w:val="005A56CB"/>
    <w:rsid w:val="005B189D"/>
    <w:rsid w:val="005B3469"/>
    <w:rsid w:val="005B364F"/>
    <w:rsid w:val="005B5821"/>
    <w:rsid w:val="005B671B"/>
    <w:rsid w:val="005B6DCD"/>
    <w:rsid w:val="005C0316"/>
    <w:rsid w:val="005C3AF7"/>
    <w:rsid w:val="005C46D2"/>
    <w:rsid w:val="005D059F"/>
    <w:rsid w:val="005D3600"/>
    <w:rsid w:val="005D4B4B"/>
    <w:rsid w:val="005D73AE"/>
    <w:rsid w:val="005E05D3"/>
    <w:rsid w:val="005E1D1B"/>
    <w:rsid w:val="005E70FA"/>
    <w:rsid w:val="005F0F8B"/>
    <w:rsid w:val="005F1CDC"/>
    <w:rsid w:val="005F5B1A"/>
    <w:rsid w:val="005F5D57"/>
    <w:rsid w:val="00606090"/>
    <w:rsid w:val="00606AE7"/>
    <w:rsid w:val="00610246"/>
    <w:rsid w:val="00613131"/>
    <w:rsid w:val="00613535"/>
    <w:rsid w:val="00614532"/>
    <w:rsid w:val="00621306"/>
    <w:rsid w:val="0062272B"/>
    <w:rsid w:val="006246CC"/>
    <w:rsid w:val="00624A72"/>
    <w:rsid w:val="00626FCA"/>
    <w:rsid w:val="00631A21"/>
    <w:rsid w:val="00640CB0"/>
    <w:rsid w:val="006503FB"/>
    <w:rsid w:val="006524BB"/>
    <w:rsid w:val="006533BF"/>
    <w:rsid w:val="00655685"/>
    <w:rsid w:val="00657C75"/>
    <w:rsid w:val="00661A1B"/>
    <w:rsid w:val="00666E82"/>
    <w:rsid w:val="0066701C"/>
    <w:rsid w:val="006670C1"/>
    <w:rsid w:val="00673E9E"/>
    <w:rsid w:val="0067454D"/>
    <w:rsid w:val="00675713"/>
    <w:rsid w:val="00677BFF"/>
    <w:rsid w:val="00683CAA"/>
    <w:rsid w:val="00683E54"/>
    <w:rsid w:val="00686D43"/>
    <w:rsid w:val="00690056"/>
    <w:rsid w:val="00692B83"/>
    <w:rsid w:val="00696268"/>
    <w:rsid w:val="00697FD8"/>
    <w:rsid w:val="006A1460"/>
    <w:rsid w:val="006A4453"/>
    <w:rsid w:val="006A5360"/>
    <w:rsid w:val="006A5927"/>
    <w:rsid w:val="006B02D6"/>
    <w:rsid w:val="006B14D3"/>
    <w:rsid w:val="006B3B99"/>
    <w:rsid w:val="006B589B"/>
    <w:rsid w:val="006B6EE5"/>
    <w:rsid w:val="006C611A"/>
    <w:rsid w:val="006C7CB8"/>
    <w:rsid w:val="006D2822"/>
    <w:rsid w:val="006D566F"/>
    <w:rsid w:val="006D6181"/>
    <w:rsid w:val="006D77B7"/>
    <w:rsid w:val="006E3516"/>
    <w:rsid w:val="006F2BEF"/>
    <w:rsid w:val="006F5190"/>
    <w:rsid w:val="006F6716"/>
    <w:rsid w:val="00700F53"/>
    <w:rsid w:val="00706F14"/>
    <w:rsid w:val="0071056B"/>
    <w:rsid w:val="00710C96"/>
    <w:rsid w:val="00711060"/>
    <w:rsid w:val="0071199B"/>
    <w:rsid w:val="00721E86"/>
    <w:rsid w:val="00724A42"/>
    <w:rsid w:val="00735BDE"/>
    <w:rsid w:val="0073634D"/>
    <w:rsid w:val="00740AB4"/>
    <w:rsid w:val="0074383D"/>
    <w:rsid w:val="00747890"/>
    <w:rsid w:val="00753E8F"/>
    <w:rsid w:val="00761A9D"/>
    <w:rsid w:val="00792FE3"/>
    <w:rsid w:val="00796472"/>
    <w:rsid w:val="00797170"/>
    <w:rsid w:val="007973FC"/>
    <w:rsid w:val="007A0321"/>
    <w:rsid w:val="007A0FB3"/>
    <w:rsid w:val="007B124C"/>
    <w:rsid w:val="007B22BB"/>
    <w:rsid w:val="007B3745"/>
    <w:rsid w:val="007B3B7C"/>
    <w:rsid w:val="007B471A"/>
    <w:rsid w:val="007B6C53"/>
    <w:rsid w:val="007C0946"/>
    <w:rsid w:val="007C1A9F"/>
    <w:rsid w:val="007C368E"/>
    <w:rsid w:val="007C3C30"/>
    <w:rsid w:val="007C4F53"/>
    <w:rsid w:val="007C5266"/>
    <w:rsid w:val="007D68BE"/>
    <w:rsid w:val="007D68ED"/>
    <w:rsid w:val="007E685A"/>
    <w:rsid w:val="007F354E"/>
    <w:rsid w:val="007F6B60"/>
    <w:rsid w:val="007F7B96"/>
    <w:rsid w:val="00800849"/>
    <w:rsid w:val="00800C1D"/>
    <w:rsid w:val="00801637"/>
    <w:rsid w:val="008160AD"/>
    <w:rsid w:val="00822184"/>
    <w:rsid w:val="00823241"/>
    <w:rsid w:val="00830A72"/>
    <w:rsid w:val="00841DB0"/>
    <w:rsid w:val="00847909"/>
    <w:rsid w:val="00847AA9"/>
    <w:rsid w:val="00850007"/>
    <w:rsid w:val="00851925"/>
    <w:rsid w:val="00851A9F"/>
    <w:rsid w:val="00853810"/>
    <w:rsid w:val="00867009"/>
    <w:rsid w:val="0087152B"/>
    <w:rsid w:val="00871DB5"/>
    <w:rsid w:val="0087560B"/>
    <w:rsid w:val="0087733F"/>
    <w:rsid w:val="00883C00"/>
    <w:rsid w:val="0088405B"/>
    <w:rsid w:val="0088583E"/>
    <w:rsid w:val="008859E9"/>
    <w:rsid w:val="0088672F"/>
    <w:rsid w:val="0088697E"/>
    <w:rsid w:val="00891129"/>
    <w:rsid w:val="0089191F"/>
    <w:rsid w:val="00893303"/>
    <w:rsid w:val="00894997"/>
    <w:rsid w:val="008A032B"/>
    <w:rsid w:val="008A0E80"/>
    <w:rsid w:val="008A1EA6"/>
    <w:rsid w:val="008A2053"/>
    <w:rsid w:val="008A245D"/>
    <w:rsid w:val="008A2DB2"/>
    <w:rsid w:val="008A36B9"/>
    <w:rsid w:val="008A78E1"/>
    <w:rsid w:val="008B0DAC"/>
    <w:rsid w:val="008B3C11"/>
    <w:rsid w:val="008C389E"/>
    <w:rsid w:val="008D01DF"/>
    <w:rsid w:val="008D6D10"/>
    <w:rsid w:val="008E0B93"/>
    <w:rsid w:val="008E1DB4"/>
    <w:rsid w:val="008E4583"/>
    <w:rsid w:val="008F0120"/>
    <w:rsid w:val="008F2B42"/>
    <w:rsid w:val="008F372A"/>
    <w:rsid w:val="008F45F1"/>
    <w:rsid w:val="008F4E5A"/>
    <w:rsid w:val="008F71B7"/>
    <w:rsid w:val="0091452A"/>
    <w:rsid w:val="00914634"/>
    <w:rsid w:val="00917006"/>
    <w:rsid w:val="009233EF"/>
    <w:rsid w:val="0092632A"/>
    <w:rsid w:val="00927A0A"/>
    <w:rsid w:val="00931A2E"/>
    <w:rsid w:val="00933B03"/>
    <w:rsid w:val="009349CE"/>
    <w:rsid w:val="009365F3"/>
    <w:rsid w:val="00945713"/>
    <w:rsid w:val="00945D8A"/>
    <w:rsid w:val="00955E49"/>
    <w:rsid w:val="0095644F"/>
    <w:rsid w:val="0095655E"/>
    <w:rsid w:val="009600FF"/>
    <w:rsid w:val="00961A88"/>
    <w:rsid w:val="00962A4F"/>
    <w:rsid w:val="00963C4D"/>
    <w:rsid w:val="009706C1"/>
    <w:rsid w:val="00971C5F"/>
    <w:rsid w:val="00975E28"/>
    <w:rsid w:val="00990321"/>
    <w:rsid w:val="0099558C"/>
    <w:rsid w:val="00997D69"/>
    <w:rsid w:val="009A259A"/>
    <w:rsid w:val="009A606C"/>
    <w:rsid w:val="009A626D"/>
    <w:rsid w:val="009A6815"/>
    <w:rsid w:val="009A798A"/>
    <w:rsid w:val="009A7D9B"/>
    <w:rsid w:val="009B09F3"/>
    <w:rsid w:val="009B1062"/>
    <w:rsid w:val="009C40CE"/>
    <w:rsid w:val="009C512F"/>
    <w:rsid w:val="009C58D4"/>
    <w:rsid w:val="009C669F"/>
    <w:rsid w:val="009C76DB"/>
    <w:rsid w:val="009D0A17"/>
    <w:rsid w:val="009D2473"/>
    <w:rsid w:val="009D771B"/>
    <w:rsid w:val="009E610C"/>
    <w:rsid w:val="009F3E7C"/>
    <w:rsid w:val="009F46DA"/>
    <w:rsid w:val="00A0154E"/>
    <w:rsid w:val="00A016FC"/>
    <w:rsid w:val="00A01CF5"/>
    <w:rsid w:val="00A02319"/>
    <w:rsid w:val="00A044D8"/>
    <w:rsid w:val="00A05F3D"/>
    <w:rsid w:val="00A07892"/>
    <w:rsid w:val="00A125D1"/>
    <w:rsid w:val="00A13286"/>
    <w:rsid w:val="00A14C26"/>
    <w:rsid w:val="00A16C41"/>
    <w:rsid w:val="00A23757"/>
    <w:rsid w:val="00A237FE"/>
    <w:rsid w:val="00A23F20"/>
    <w:rsid w:val="00A24CA1"/>
    <w:rsid w:val="00A2526B"/>
    <w:rsid w:val="00A25A54"/>
    <w:rsid w:val="00A274B3"/>
    <w:rsid w:val="00A336E7"/>
    <w:rsid w:val="00A364A0"/>
    <w:rsid w:val="00A46C1C"/>
    <w:rsid w:val="00A522EA"/>
    <w:rsid w:val="00A5419C"/>
    <w:rsid w:val="00A57A6C"/>
    <w:rsid w:val="00A57F11"/>
    <w:rsid w:val="00A64743"/>
    <w:rsid w:val="00A6591B"/>
    <w:rsid w:val="00A70479"/>
    <w:rsid w:val="00A7075A"/>
    <w:rsid w:val="00A72C6E"/>
    <w:rsid w:val="00A72CBE"/>
    <w:rsid w:val="00A73685"/>
    <w:rsid w:val="00A74408"/>
    <w:rsid w:val="00A7629A"/>
    <w:rsid w:val="00A76D47"/>
    <w:rsid w:val="00A775C4"/>
    <w:rsid w:val="00A81D3C"/>
    <w:rsid w:val="00A81F38"/>
    <w:rsid w:val="00A82B38"/>
    <w:rsid w:val="00A91EF3"/>
    <w:rsid w:val="00A92691"/>
    <w:rsid w:val="00A946D2"/>
    <w:rsid w:val="00A9489C"/>
    <w:rsid w:val="00AA1DC2"/>
    <w:rsid w:val="00AB02DD"/>
    <w:rsid w:val="00AB1F29"/>
    <w:rsid w:val="00AB478A"/>
    <w:rsid w:val="00AB58D6"/>
    <w:rsid w:val="00AB7708"/>
    <w:rsid w:val="00AC084C"/>
    <w:rsid w:val="00AC16CD"/>
    <w:rsid w:val="00AD171F"/>
    <w:rsid w:val="00AD4BE7"/>
    <w:rsid w:val="00AD4CFE"/>
    <w:rsid w:val="00AD52C1"/>
    <w:rsid w:val="00AE0831"/>
    <w:rsid w:val="00AE7EC2"/>
    <w:rsid w:val="00AF0A4D"/>
    <w:rsid w:val="00B22EF4"/>
    <w:rsid w:val="00B24069"/>
    <w:rsid w:val="00B3002A"/>
    <w:rsid w:val="00B3132C"/>
    <w:rsid w:val="00B31454"/>
    <w:rsid w:val="00B32453"/>
    <w:rsid w:val="00B32C10"/>
    <w:rsid w:val="00B36741"/>
    <w:rsid w:val="00B36E5C"/>
    <w:rsid w:val="00B44225"/>
    <w:rsid w:val="00B47613"/>
    <w:rsid w:val="00B47F4C"/>
    <w:rsid w:val="00B54C5F"/>
    <w:rsid w:val="00B62CC8"/>
    <w:rsid w:val="00B642F0"/>
    <w:rsid w:val="00B65C1C"/>
    <w:rsid w:val="00B7256B"/>
    <w:rsid w:val="00B73674"/>
    <w:rsid w:val="00B73686"/>
    <w:rsid w:val="00B74B2B"/>
    <w:rsid w:val="00B74D65"/>
    <w:rsid w:val="00B764C6"/>
    <w:rsid w:val="00B76CF9"/>
    <w:rsid w:val="00B77F3A"/>
    <w:rsid w:val="00B80DBE"/>
    <w:rsid w:val="00B8265F"/>
    <w:rsid w:val="00B86094"/>
    <w:rsid w:val="00B930FB"/>
    <w:rsid w:val="00B96309"/>
    <w:rsid w:val="00B97814"/>
    <w:rsid w:val="00BA01E7"/>
    <w:rsid w:val="00BA02A2"/>
    <w:rsid w:val="00BA0A8E"/>
    <w:rsid w:val="00BA377B"/>
    <w:rsid w:val="00BB2B93"/>
    <w:rsid w:val="00BB2F6A"/>
    <w:rsid w:val="00BB7F79"/>
    <w:rsid w:val="00BC0630"/>
    <w:rsid w:val="00BC312D"/>
    <w:rsid w:val="00BC7847"/>
    <w:rsid w:val="00BC7BC7"/>
    <w:rsid w:val="00BD1D3F"/>
    <w:rsid w:val="00BD1EB0"/>
    <w:rsid w:val="00BD3809"/>
    <w:rsid w:val="00BE140B"/>
    <w:rsid w:val="00BE15A1"/>
    <w:rsid w:val="00BE2709"/>
    <w:rsid w:val="00BE3AD2"/>
    <w:rsid w:val="00BE53B1"/>
    <w:rsid w:val="00BE5AE1"/>
    <w:rsid w:val="00BF06BC"/>
    <w:rsid w:val="00BF117E"/>
    <w:rsid w:val="00BF38D2"/>
    <w:rsid w:val="00C03780"/>
    <w:rsid w:val="00C13EF1"/>
    <w:rsid w:val="00C15E6D"/>
    <w:rsid w:val="00C21070"/>
    <w:rsid w:val="00C21EEB"/>
    <w:rsid w:val="00C21FC5"/>
    <w:rsid w:val="00C27DFC"/>
    <w:rsid w:val="00C305A1"/>
    <w:rsid w:val="00C33F9E"/>
    <w:rsid w:val="00C34109"/>
    <w:rsid w:val="00C517E7"/>
    <w:rsid w:val="00C528FB"/>
    <w:rsid w:val="00C61619"/>
    <w:rsid w:val="00C6191E"/>
    <w:rsid w:val="00C643CE"/>
    <w:rsid w:val="00C65765"/>
    <w:rsid w:val="00C7144F"/>
    <w:rsid w:val="00C72807"/>
    <w:rsid w:val="00C73CFF"/>
    <w:rsid w:val="00C8492E"/>
    <w:rsid w:val="00C850D3"/>
    <w:rsid w:val="00C866F1"/>
    <w:rsid w:val="00C92DC3"/>
    <w:rsid w:val="00C962A4"/>
    <w:rsid w:val="00C96BBB"/>
    <w:rsid w:val="00CA3328"/>
    <w:rsid w:val="00CA70F5"/>
    <w:rsid w:val="00CB1935"/>
    <w:rsid w:val="00CB3DBE"/>
    <w:rsid w:val="00CB76C8"/>
    <w:rsid w:val="00CB7B04"/>
    <w:rsid w:val="00CC3021"/>
    <w:rsid w:val="00CC3130"/>
    <w:rsid w:val="00CD0D8F"/>
    <w:rsid w:val="00CF038E"/>
    <w:rsid w:val="00CF0ABD"/>
    <w:rsid w:val="00CF0D6F"/>
    <w:rsid w:val="00CF295F"/>
    <w:rsid w:val="00CF3569"/>
    <w:rsid w:val="00CF3AEF"/>
    <w:rsid w:val="00CF414C"/>
    <w:rsid w:val="00CF5F00"/>
    <w:rsid w:val="00D01B83"/>
    <w:rsid w:val="00D01CDC"/>
    <w:rsid w:val="00D02607"/>
    <w:rsid w:val="00D02790"/>
    <w:rsid w:val="00D02F12"/>
    <w:rsid w:val="00D0527F"/>
    <w:rsid w:val="00D06EA3"/>
    <w:rsid w:val="00D10F78"/>
    <w:rsid w:val="00D118A9"/>
    <w:rsid w:val="00D1292D"/>
    <w:rsid w:val="00D13119"/>
    <w:rsid w:val="00D13923"/>
    <w:rsid w:val="00D17003"/>
    <w:rsid w:val="00D21698"/>
    <w:rsid w:val="00D2315E"/>
    <w:rsid w:val="00D23253"/>
    <w:rsid w:val="00D241BC"/>
    <w:rsid w:val="00D253B1"/>
    <w:rsid w:val="00D3127E"/>
    <w:rsid w:val="00D31BE2"/>
    <w:rsid w:val="00D43152"/>
    <w:rsid w:val="00D44D21"/>
    <w:rsid w:val="00D5027F"/>
    <w:rsid w:val="00D5499F"/>
    <w:rsid w:val="00D5714E"/>
    <w:rsid w:val="00D6086C"/>
    <w:rsid w:val="00D60CE4"/>
    <w:rsid w:val="00D60EE2"/>
    <w:rsid w:val="00D62301"/>
    <w:rsid w:val="00D669B9"/>
    <w:rsid w:val="00D72F95"/>
    <w:rsid w:val="00D73EFF"/>
    <w:rsid w:val="00D743F0"/>
    <w:rsid w:val="00D779E0"/>
    <w:rsid w:val="00D80742"/>
    <w:rsid w:val="00D814E3"/>
    <w:rsid w:val="00D82E53"/>
    <w:rsid w:val="00D858E1"/>
    <w:rsid w:val="00D91505"/>
    <w:rsid w:val="00D91E97"/>
    <w:rsid w:val="00D9496B"/>
    <w:rsid w:val="00D95A4E"/>
    <w:rsid w:val="00D960FE"/>
    <w:rsid w:val="00DA224F"/>
    <w:rsid w:val="00DB720A"/>
    <w:rsid w:val="00DC1630"/>
    <w:rsid w:val="00DC2347"/>
    <w:rsid w:val="00DC31E2"/>
    <w:rsid w:val="00DC3DFF"/>
    <w:rsid w:val="00DC76D0"/>
    <w:rsid w:val="00DD330D"/>
    <w:rsid w:val="00DD3C43"/>
    <w:rsid w:val="00DD4099"/>
    <w:rsid w:val="00DD6955"/>
    <w:rsid w:val="00DE14BD"/>
    <w:rsid w:val="00DE1E8C"/>
    <w:rsid w:val="00DE510F"/>
    <w:rsid w:val="00DF2CAA"/>
    <w:rsid w:val="00DF3C4F"/>
    <w:rsid w:val="00E03408"/>
    <w:rsid w:val="00E035C7"/>
    <w:rsid w:val="00E04711"/>
    <w:rsid w:val="00E14053"/>
    <w:rsid w:val="00E265AD"/>
    <w:rsid w:val="00E3613F"/>
    <w:rsid w:val="00E45C4C"/>
    <w:rsid w:val="00E4633C"/>
    <w:rsid w:val="00E471CD"/>
    <w:rsid w:val="00E47350"/>
    <w:rsid w:val="00E508EF"/>
    <w:rsid w:val="00E54A44"/>
    <w:rsid w:val="00E550FA"/>
    <w:rsid w:val="00E94E4C"/>
    <w:rsid w:val="00E96D35"/>
    <w:rsid w:val="00EA11E2"/>
    <w:rsid w:val="00EA2055"/>
    <w:rsid w:val="00EA4CBF"/>
    <w:rsid w:val="00EA7057"/>
    <w:rsid w:val="00EB2FBA"/>
    <w:rsid w:val="00EB6437"/>
    <w:rsid w:val="00EB67C6"/>
    <w:rsid w:val="00EB71EC"/>
    <w:rsid w:val="00EC09BE"/>
    <w:rsid w:val="00EC142B"/>
    <w:rsid w:val="00EC2552"/>
    <w:rsid w:val="00EC5A0A"/>
    <w:rsid w:val="00EC6F70"/>
    <w:rsid w:val="00EC76B9"/>
    <w:rsid w:val="00EC77BC"/>
    <w:rsid w:val="00ED1EAF"/>
    <w:rsid w:val="00EE39E8"/>
    <w:rsid w:val="00EF000B"/>
    <w:rsid w:val="00EF0D91"/>
    <w:rsid w:val="00EF65D8"/>
    <w:rsid w:val="00EF7F9E"/>
    <w:rsid w:val="00F00424"/>
    <w:rsid w:val="00F0385A"/>
    <w:rsid w:val="00F077A4"/>
    <w:rsid w:val="00F14228"/>
    <w:rsid w:val="00F1748A"/>
    <w:rsid w:val="00F22B9E"/>
    <w:rsid w:val="00F22D1A"/>
    <w:rsid w:val="00F248E3"/>
    <w:rsid w:val="00F31F43"/>
    <w:rsid w:val="00F32C2E"/>
    <w:rsid w:val="00F356B0"/>
    <w:rsid w:val="00F35944"/>
    <w:rsid w:val="00F37E17"/>
    <w:rsid w:val="00F44D71"/>
    <w:rsid w:val="00F47824"/>
    <w:rsid w:val="00F51AF5"/>
    <w:rsid w:val="00F54842"/>
    <w:rsid w:val="00F63A22"/>
    <w:rsid w:val="00F70ED9"/>
    <w:rsid w:val="00F740CD"/>
    <w:rsid w:val="00F77783"/>
    <w:rsid w:val="00F815EB"/>
    <w:rsid w:val="00F81FB6"/>
    <w:rsid w:val="00F82EE3"/>
    <w:rsid w:val="00F83A2E"/>
    <w:rsid w:val="00F856DA"/>
    <w:rsid w:val="00F85BAB"/>
    <w:rsid w:val="00F8736B"/>
    <w:rsid w:val="00F87FD8"/>
    <w:rsid w:val="00F90602"/>
    <w:rsid w:val="00F910F2"/>
    <w:rsid w:val="00F95E6E"/>
    <w:rsid w:val="00F9658A"/>
    <w:rsid w:val="00F969DF"/>
    <w:rsid w:val="00FA2B8D"/>
    <w:rsid w:val="00FA7028"/>
    <w:rsid w:val="00FB1736"/>
    <w:rsid w:val="00FB2ADF"/>
    <w:rsid w:val="00FB69E3"/>
    <w:rsid w:val="00FB7FDF"/>
    <w:rsid w:val="00FC0869"/>
    <w:rsid w:val="00FC0F23"/>
    <w:rsid w:val="00FC1AF4"/>
    <w:rsid w:val="00FC6D6A"/>
    <w:rsid w:val="00FD0145"/>
    <w:rsid w:val="00FD103E"/>
    <w:rsid w:val="00FD533B"/>
    <w:rsid w:val="00FD7F65"/>
    <w:rsid w:val="00FF1984"/>
    <w:rsid w:val="00FF283D"/>
    <w:rsid w:val="00FF2BB1"/>
    <w:rsid w:val="00FF2C27"/>
    <w:rsid w:val="00FF5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58C90D-90A3-4DC2-9034-DD04AB488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2F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2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2FE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C2F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46AD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73FC"/>
    <w:rPr>
      <w:color w:val="954F72" w:themeColor="followedHyperlink"/>
      <w:u w:val="single"/>
    </w:rPr>
  </w:style>
  <w:style w:type="character" w:customStyle="1" w:styleId="attrlink">
    <w:name w:val="attrlink"/>
    <w:basedOn w:val="DefaultParagraphFont"/>
    <w:rsid w:val="007973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9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ww.gpconnect.nva.com" TargetMode="External"/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34" Type="http://schemas.openxmlformats.org/officeDocument/2006/relationships/oleObject" Target="embeddings/oleObject5.bin"/><Relationship Id="rId7" Type="http://schemas.openxmlformats.org/officeDocument/2006/relationships/hyperlink" Target="mailto:support@vetstreet.com" TargetMode="External"/><Relationship Id="rId12" Type="http://schemas.openxmlformats.org/officeDocument/2006/relationships/hyperlink" Target="mailto:marketing@nva.com" TargetMode="External"/><Relationship Id="rId17" Type="http://schemas.openxmlformats.org/officeDocument/2006/relationships/oleObject" Target="embeddings/oleObject2.bin"/><Relationship Id="rId25" Type="http://schemas.openxmlformats.org/officeDocument/2006/relationships/image" Target="media/image13.png"/><Relationship Id="rId33" Type="http://schemas.openxmlformats.org/officeDocument/2006/relationships/image" Target="media/image18.emf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emf"/><Relationship Id="rId20" Type="http://schemas.openxmlformats.org/officeDocument/2006/relationships/image" Target="media/image8.png"/><Relationship Id="rId29" Type="http://schemas.openxmlformats.org/officeDocument/2006/relationships/image" Target="media/image16.emf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oleObject" Target="embeddings/oleObject1.bin"/><Relationship Id="rId24" Type="http://schemas.openxmlformats.org/officeDocument/2006/relationships/image" Target="media/image12.png"/><Relationship Id="rId32" Type="http://schemas.openxmlformats.org/officeDocument/2006/relationships/oleObject" Target="embeddings/oleObject4.bin"/><Relationship Id="rId37" Type="http://schemas.openxmlformats.org/officeDocument/2006/relationships/fontTable" Target="fontTable.xml"/><Relationship Id="rId5" Type="http://schemas.openxmlformats.org/officeDocument/2006/relationships/hyperlink" Target="https://www.gpconnect.nva.com" TargetMode="Externa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hyperlink" Target="https://emergency.nva.com/" TargetMode="External"/><Relationship Id="rId36" Type="http://schemas.openxmlformats.org/officeDocument/2006/relationships/oleObject" Target="embeddings/oleObject6.bin"/><Relationship Id="rId10" Type="http://schemas.openxmlformats.org/officeDocument/2006/relationships/image" Target="media/image2.emf"/><Relationship Id="rId19" Type="http://schemas.openxmlformats.org/officeDocument/2006/relationships/image" Target="media/image7.png"/><Relationship Id="rId31" Type="http://schemas.openxmlformats.org/officeDocument/2006/relationships/image" Target="media/image17.emf"/><Relationship Id="rId4" Type="http://schemas.openxmlformats.org/officeDocument/2006/relationships/webSettings" Target="webSettings.xml"/><Relationship Id="rId9" Type="http://schemas.openxmlformats.org/officeDocument/2006/relationships/hyperlink" Target="mailto:mackenzie@petdesk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oleObject" Target="embeddings/oleObject3.bin"/><Relationship Id="rId35" Type="http://schemas.openxmlformats.org/officeDocument/2006/relationships/image" Target="media/image19.emf"/><Relationship Id="rId8" Type="http://schemas.openxmlformats.org/officeDocument/2006/relationships/hyperlink" Target="mailto:kayla@petdesk.com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6</TotalTime>
  <Pages>1</Pages>
  <Words>1332</Words>
  <Characters>759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Koester</dc:creator>
  <cp:keywords/>
  <dc:description/>
  <cp:lastModifiedBy>Elena Popovici</cp:lastModifiedBy>
  <cp:revision>778</cp:revision>
  <dcterms:created xsi:type="dcterms:W3CDTF">2020-03-17T23:36:00Z</dcterms:created>
  <dcterms:modified xsi:type="dcterms:W3CDTF">2020-04-22T16:25:00Z</dcterms:modified>
</cp:coreProperties>
</file>